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A636A4">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A636A4">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A636A4">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A636A4">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A636A4">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A636A4">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A636A4">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A636A4">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A636A4">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A636A4">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A636A4">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A636A4">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A636A4">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A636A4">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A636A4">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A636A4">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A636A4">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A636A4">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A636A4">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A636A4">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A636A4">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A636A4">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A636A4">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A636A4">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A636A4">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A636A4">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A636A4">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A636A4">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A636A4">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A636A4">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A636A4">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A636A4">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A636A4">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A636A4">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A636A4">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A636A4">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A636A4">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A636A4">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A636A4">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A636A4">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A636A4">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A636A4">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A636A4">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A636A4">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A636A4">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A636A4">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w:t>
      </w:r>
      <w:proofErr w:type="gramStart"/>
      <w:r w:rsidR="009F010A">
        <w:t>actually two</w:t>
      </w:r>
      <w:proofErr w:type="gramEnd"/>
      <w:r w:rsidR="009F010A">
        <w:t xml:space="preserve">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F6D77" w:rsidRPr="00D2146B" w:rsidRDefault="00AF6D77"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F6D77" w:rsidRPr="00D2146B" w:rsidRDefault="00AF6D77" w:rsidP="00D6706A">
                              <w:pPr>
                                <w:spacing w:before="0" w:after="0"/>
                                <w:jc w:val="center"/>
                                <w:rPr>
                                  <w:sz w:val="18"/>
                                  <w:szCs w:val="18"/>
                                  <w:lang w:val="sv-SE"/>
                                </w:rPr>
                              </w:pPr>
                              <w:r>
                                <w:rPr>
                                  <w:sz w:val="18"/>
                                  <w:szCs w:val="18"/>
                                  <w:lang w:val="sv-SE"/>
                                </w:rPr>
                                <w:t xml:space="preserve">ANSI C Source </w:t>
                              </w:r>
                              <w:r>
                                <w:rPr>
                                  <w:sz w:val="18"/>
                                  <w:szCs w:val="18"/>
                                  <w:lang w:val="sv-SE"/>
                                </w:rPr>
                                <w:t>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F6D77" w:rsidRDefault="00AF6D77"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F6D77" w:rsidRDefault="00AF6D77" w:rsidP="00942B30">
                              <w:pPr>
                                <w:spacing w:before="60" w:line="256" w:lineRule="auto"/>
                                <w:jc w:val="center"/>
                                <w:rPr>
                                  <w:sz w:val="24"/>
                                  <w:szCs w:val="24"/>
                                </w:rPr>
                              </w:pPr>
                              <w:r>
                                <w:rPr>
                                  <w:rFonts w:eastAsia="Calibri"/>
                                  <w:color w:val="000000"/>
                                  <w:sz w:val="18"/>
                                  <w:szCs w:val="18"/>
                                </w:rPr>
                                <w:t>Parser</w:t>
                              </w:r>
                            </w:p>
                            <w:p w14:paraId="1ABFD117" w14:textId="77777777" w:rsidR="00AF6D77" w:rsidRDefault="00AF6D77"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F6D77" w:rsidRDefault="00AF6D77" w:rsidP="003727AB">
                              <w:pPr>
                                <w:spacing w:before="60" w:line="254" w:lineRule="auto"/>
                                <w:jc w:val="center"/>
                                <w:rPr>
                                  <w:sz w:val="24"/>
                                  <w:szCs w:val="24"/>
                                </w:rPr>
                              </w:pPr>
                              <w:r>
                                <w:rPr>
                                  <w:rFonts w:eastAsia="Calibri"/>
                                  <w:color w:val="000000"/>
                                  <w:sz w:val="18"/>
                                  <w:szCs w:val="18"/>
                                </w:rPr>
                                <w:t>Scanner</w:t>
                              </w:r>
                            </w:p>
                            <w:p w14:paraId="03FD0412" w14:textId="77777777" w:rsidR="00AF6D77" w:rsidRDefault="00AF6D77"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F6D77" w:rsidRDefault="00AF6D7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F6D77" w:rsidRDefault="00AF6D77" w:rsidP="003567A1">
                              <w:pPr>
                                <w:spacing w:before="0" w:line="252" w:lineRule="auto"/>
                                <w:jc w:val="center"/>
                                <w:rPr>
                                  <w:sz w:val="24"/>
                                  <w:szCs w:val="24"/>
                                </w:rPr>
                              </w:pPr>
                            </w:p>
                            <w:p w14:paraId="217B84F7" w14:textId="77777777" w:rsidR="00AF6D77" w:rsidRDefault="00AF6D77"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F6D77" w:rsidRDefault="00AF6D77"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F6D77" w:rsidRPr="00EF6288" w:rsidRDefault="00AF6D77"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F6D77" w:rsidRDefault="00AF6D7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F6D77" w:rsidRDefault="00AF6D77"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F6D77" w:rsidRDefault="00AF6D77"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F6D77" w:rsidRPr="00E962F6" w:rsidRDefault="00AF6D7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F6D77" w:rsidRDefault="00AF6D77"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AF6D77" w:rsidRDefault="00AF6D77"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AF6D77" w:rsidRDefault="00AF6D77"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F6D77" w:rsidRDefault="00AF6D77"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F6D77" w:rsidRDefault="00AF6D77"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F6D77" w:rsidRPr="00D2146B" w:rsidRDefault="00AF6D77"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F6D77" w:rsidRPr="00D2146B" w:rsidRDefault="00AF6D77" w:rsidP="00D6706A">
                        <w:pPr>
                          <w:spacing w:before="0" w:after="0"/>
                          <w:jc w:val="center"/>
                          <w:rPr>
                            <w:sz w:val="18"/>
                            <w:szCs w:val="18"/>
                            <w:lang w:val="sv-SE"/>
                          </w:rPr>
                        </w:pPr>
                        <w:r>
                          <w:rPr>
                            <w:sz w:val="18"/>
                            <w:szCs w:val="18"/>
                            <w:lang w:val="sv-SE"/>
                          </w:rPr>
                          <w:t xml:space="preserve">ANSI C Source </w:t>
                        </w:r>
                        <w:r>
                          <w:rPr>
                            <w:sz w:val="18"/>
                            <w:szCs w:val="18"/>
                            <w:lang w:val="sv-SE"/>
                          </w:rPr>
                          <w:t>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F6D77" w:rsidRDefault="00AF6D77"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F6D77" w:rsidRDefault="00AF6D77" w:rsidP="00942B30">
                        <w:pPr>
                          <w:spacing w:before="60" w:line="256" w:lineRule="auto"/>
                          <w:jc w:val="center"/>
                          <w:rPr>
                            <w:sz w:val="24"/>
                            <w:szCs w:val="24"/>
                          </w:rPr>
                        </w:pPr>
                        <w:r>
                          <w:rPr>
                            <w:rFonts w:eastAsia="Calibri"/>
                            <w:color w:val="000000"/>
                            <w:sz w:val="18"/>
                            <w:szCs w:val="18"/>
                          </w:rPr>
                          <w:t>Parser</w:t>
                        </w:r>
                      </w:p>
                      <w:p w14:paraId="1ABFD117" w14:textId="77777777" w:rsidR="00AF6D77" w:rsidRDefault="00AF6D77"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F6D77" w:rsidRDefault="00AF6D77" w:rsidP="003727AB">
                        <w:pPr>
                          <w:spacing w:before="60" w:line="254" w:lineRule="auto"/>
                          <w:jc w:val="center"/>
                          <w:rPr>
                            <w:sz w:val="24"/>
                            <w:szCs w:val="24"/>
                          </w:rPr>
                        </w:pPr>
                        <w:r>
                          <w:rPr>
                            <w:rFonts w:eastAsia="Calibri"/>
                            <w:color w:val="000000"/>
                            <w:sz w:val="18"/>
                            <w:szCs w:val="18"/>
                          </w:rPr>
                          <w:t>Scanner</w:t>
                        </w:r>
                      </w:p>
                      <w:p w14:paraId="03FD0412" w14:textId="77777777" w:rsidR="00AF6D77" w:rsidRDefault="00AF6D77"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F6D77" w:rsidRDefault="00AF6D7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F6D77" w:rsidRDefault="00AF6D77" w:rsidP="003567A1">
                        <w:pPr>
                          <w:spacing w:before="0" w:line="252" w:lineRule="auto"/>
                          <w:jc w:val="center"/>
                          <w:rPr>
                            <w:sz w:val="24"/>
                            <w:szCs w:val="24"/>
                          </w:rPr>
                        </w:pPr>
                      </w:p>
                      <w:p w14:paraId="217B84F7" w14:textId="77777777" w:rsidR="00AF6D77" w:rsidRDefault="00AF6D77"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F6D77" w:rsidRDefault="00AF6D77"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F6D77" w:rsidRPr="00EF6288" w:rsidRDefault="00AF6D77"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F6D77" w:rsidRDefault="00AF6D7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F6D77" w:rsidRDefault="00AF6D77"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F6D77" w:rsidRDefault="00AF6D77"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F6D77" w:rsidRPr="00E962F6" w:rsidRDefault="00AF6D7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F6D77" w:rsidRDefault="00AF6D77"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AF6D77" w:rsidRDefault="00AF6D77"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AF6D77" w:rsidRDefault="00AF6D77"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F6D77" w:rsidRDefault="00AF6D77"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F6D77" w:rsidRDefault="00AF6D77"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F6D77" w:rsidRPr="00D2146B" w:rsidRDefault="00AF6D77"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F6D77" w:rsidRPr="00D2146B" w:rsidRDefault="00AF6D77" w:rsidP="00541B67">
                              <w:pPr>
                                <w:spacing w:before="0" w:after="0"/>
                                <w:jc w:val="center"/>
                                <w:rPr>
                                  <w:sz w:val="18"/>
                                  <w:szCs w:val="18"/>
                                  <w:lang w:val="sv-SE"/>
                                </w:rPr>
                              </w:pPr>
                              <w:r>
                                <w:rPr>
                                  <w:sz w:val="18"/>
                                  <w:szCs w:val="18"/>
                                  <w:lang w:val="sv-SE"/>
                                </w:rPr>
                                <w:t xml:space="preserve">ANSI C Source </w:t>
                              </w:r>
                              <w:r>
                                <w:rPr>
                                  <w:sz w:val="18"/>
                                  <w:szCs w:val="18"/>
                                  <w:lang w:val="sv-SE"/>
                                </w:rPr>
                                <w:t>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F6D77" w:rsidRDefault="00AF6D77"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F6D77" w:rsidRDefault="00AF6D77" w:rsidP="00541B67">
                              <w:pPr>
                                <w:spacing w:before="60" w:line="256" w:lineRule="auto"/>
                                <w:jc w:val="center"/>
                                <w:rPr>
                                  <w:sz w:val="24"/>
                                  <w:szCs w:val="24"/>
                                </w:rPr>
                              </w:pPr>
                              <w:r>
                                <w:rPr>
                                  <w:rFonts w:eastAsia="Calibri"/>
                                  <w:color w:val="000000"/>
                                  <w:sz w:val="18"/>
                                  <w:szCs w:val="18"/>
                                </w:rPr>
                                <w:t>Parser</w:t>
                              </w:r>
                            </w:p>
                            <w:p w14:paraId="738A4637" w14:textId="77777777" w:rsidR="00AF6D77" w:rsidRDefault="00AF6D77"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F6D77" w:rsidRDefault="00AF6D77" w:rsidP="00541B67">
                              <w:pPr>
                                <w:spacing w:before="60" w:line="254" w:lineRule="auto"/>
                                <w:jc w:val="center"/>
                                <w:rPr>
                                  <w:sz w:val="24"/>
                                  <w:szCs w:val="24"/>
                                </w:rPr>
                              </w:pPr>
                              <w:r>
                                <w:rPr>
                                  <w:rFonts w:eastAsia="Calibri"/>
                                  <w:color w:val="000000"/>
                                  <w:sz w:val="18"/>
                                  <w:szCs w:val="18"/>
                                </w:rPr>
                                <w:t>Scanner</w:t>
                              </w:r>
                            </w:p>
                            <w:p w14:paraId="1FC59E41" w14:textId="77777777" w:rsidR="00AF6D77" w:rsidRDefault="00AF6D77"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F6D77" w:rsidRDefault="00AF6D7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F6D77" w:rsidRDefault="00AF6D77" w:rsidP="00541B67">
                              <w:pPr>
                                <w:spacing w:before="0" w:line="252" w:lineRule="auto"/>
                                <w:jc w:val="center"/>
                                <w:rPr>
                                  <w:sz w:val="24"/>
                                  <w:szCs w:val="24"/>
                                </w:rPr>
                              </w:pPr>
                            </w:p>
                            <w:p w14:paraId="1164C4DA" w14:textId="77777777" w:rsidR="00AF6D77" w:rsidRDefault="00AF6D77"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F6D77" w:rsidRDefault="00AF6D77"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F6D77" w:rsidRPr="00EF6288" w:rsidRDefault="00AF6D77"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F6D77" w:rsidRDefault="00AF6D7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F6D77" w:rsidRDefault="00AF6D77"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F6D77" w:rsidRDefault="00AF6D77"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F6D77" w:rsidRPr="00E962F6" w:rsidRDefault="00AF6D7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F6D77" w:rsidRDefault="00AF6D77"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AF6D77" w:rsidRDefault="00AF6D77"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AF6D77" w:rsidRDefault="00AF6D77"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AF6D77" w:rsidRDefault="00AF6D77"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AF6D77" w:rsidRDefault="00AF6D77"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F6D77" w:rsidRPr="00D2146B" w:rsidRDefault="00AF6D77"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F6D77" w:rsidRPr="00D2146B" w:rsidRDefault="00AF6D77" w:rsidP="00541B67">
                        <w:pPr>
                          <w:spacing w:before="0" w:after="0"/>
                          <w:jc w:val="center"/>
                          <w:rPr>
                            <w:sz w:val="18"/>
                            <w:szCs w:val="18"/>
                            <w:lang w:val="sv-SE"/>
                          </w:rPr>
                        </w:pPr>
                        <w:r>
                          <w:rPr>
                            <w:sz w:val="18"/>
                            <w:szCs w:val="18"/>
                            <w:lang w:val="sv-SE"/>
                          </w:rPr>
                          <w:t xml:space="preserve">ANSI C Source </w:t>
                        </w:r>
                        <w:r>
                          <w:rPr>
                            <w:sz w:val="18"/>
                            <w:szCs w:val="18"/>
                            <w:lang w:val="sv-SE"/>
                          </w:rPr>
                          <w:t>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F6D77" w:rsidRDefault="00AF6D77"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F6D77" w:rsidRDefault="00AF6D77" w:rsidP="00541B67">
                        <w:pPr>
                          <w:spacing w:before="60" w:line="256" w:lineRule="auto"/>
                          <w:jc w:val="center"/>
                          <w:rPr>
                            <w:sz w:val="24"/>
                            <w:szCs w:val="24"/>
                          </w:rPr>
                        </w:pPr>
                        <w:r>
                          <w:rPr>
                            <w:rFonts w:eastAsia="Calibri"/>
                            <w:color w:val="000000"/>
                            <w:sz w:val="18"/>
                            <w:szCs w:val="18"/>
                          </w:rPr>
                          <w:t>Parser</w:t>
                        </w:r>
                      </w:p>
                      <w:p w14:paraId="738A4637" w14:textId="77777777" w:rsidR="00AF6D77" w:rsidRDefault="00AF6D77"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F6D77" w:rsidRDefault="00AF6D77" w:rsidP="00541B67">
                        <w:pPr>
                          <w:spacing w:before="60" w:line="254" w:lineRule="auto"/>
                          <w:jc w:val="center"/>
                          <w:rPr>
                            <w:sz w:val="24"/>
                            <w:szCs w:val="24"/>
                          </w:rPr>
                        </w:pPr>
                        <w:r>
                          <w:rPr>
                            <w:rFonts w:eastAsia="Calibri"/>
                            <w:color w:val="000000"/>
                            <w:sz w:val="18"/>
                            <w:szCs w:val="18"/>
                          </w:rPr>
                          <w:t>Scanner</w:t>
                        </w:r>
                      </w:p>
                      <w:p w14:paraId="1FC59E41" w14:textId="77777777" w:rsidR="00AF6D77" w:rsidRDefault="00AF6D77"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F6D77" w:rsidRDefault="00AF6D7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F6D77" w:rsidRDefault="00AF6D77" w:rsidP="00541B67">
                        <w:pPr>
                          <w:spacing w:before="0" w:line="252" w:lineRule="auto"/>
                          <w:jc w:val="center"/>
                          <w:rPr>
                            <w:sz w:val="24"/>
                            <w:szCs w:val="24"/>
                          </w:rPr>
                        </w:pPr>
                      </w:p>
                      <w:p w14:paraId="1164C4DA" w14:textId="77777777" w:rsidR="00AF6D77" w:rsidRDefault="00AF6D77"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F6D77" w:rsidRDefault="00AF6D77"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F6D77" w:rsidRPr="00EF6288" w:rsidRDefault="00AF6D77"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F6D77" w:rsidRDefault="00AF6D7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F6D77" w:rsidRDefault="00AF6D77"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F6D77" w:rsidRDefault="00AF6D77"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F6D77" w:rsidRPr="00E962F6" w:rsidRDefault="00AF6D7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F6D77" w:rsidRDefault="00AF6D77"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AF6D77" w:rsidRDefault="00AF6D77"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AF6D77" w:rsidRDefault="00AF6D77"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F6D77" w:rsidRDefault="00AF6D77"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F6D77" w:rsidRDefault="00AF6D77"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AF6D77" w:rsidRDefault="00AF6D77" w:rsidP="007016BF">
                              <w:pPr>
                                <w:spacing w:before="60" w:after="0"/>
                                <w:jc w:val="center"/>
                                <w:rPr>
                                  <w:lang w:val="sv-SE"/>
                                </w:rPr>
                              </w:pPr>
                              <w:r>
                                <w:rPr>
                                  <w:lang w:val="sv-SE"/>
                                </w:rPr>
                                <w:t>Register Preparator</w:t>
                              </w:r>
                            </w:p>
                            <w:p w14:paraId="5B7E5EAE" w14:textId="77777777" w:rsidR="00AF6D77" w:rsidRPr="00C7380D" w:rsidRDefault="00AF6D77"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AF6D77" w:rsidRDefault="00AF6D77" w:rsidP="00F52895">
                              <w:pPr>
                                <w:spacing w:before="60" w:after="0"/>
                                <w:jc w:val="center"/>
                                <w:rPr>
                                  <w:lang w:val="sv-SE"/>
                                </w:rPr>
                              </w:pPr>
                              <w:r>
                                <w:rPr>
                                  <w:lang w:val="sv-SE"/>
                                </w:rPr>
                                <w:t xml:space="preserve">Register </w:t>
                              </w:r>
                              <w:r>
                                <w:rPr>
                                  <w:lang w:val="sv-SE"/>
                                </w:rPr>
                                <w:t>Allocator</w:t>
                              </w:r>
                            </w:p>
                            <w:p w14:paraId="49971E8A" w14:textId="77777777" w:rsidR="00AF6D77" w:rsidRDefault="00AF6D77"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AF6D77" w:rsidRPr="009C410A" w:rsidRDefault="00AF6D7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F6D77" w:rsidRPr="009C410A" w:rsidRDefault="00AF6D77"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AF6D77" w:rsidRDefault="00AF6D77"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AF6D77" w:rsidRDefault="00AF6D77"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AF6D77" w:rsidRDefault="00AF6D77" w:rsidP="007016BF">
                              <w:pPr>
                                <w:pStyle w:val="Normalwebb"/>
                                <w:spacing w:before="60" w:line="252" w:lineRule="auto"/>
                                <w:jc w:val="center"/>
                              </w:pPr>
                              <w:r>
                                <w:rPr>
                                  <w:rFonts w:eastAsia="Calibri"/>
                                  <w:sz w:val="22"/>
                                  <w:szCs w:val="22"/>
                                  <w:lang w:val="en-US"/>
                                </w:rPr>
                                <w:t>Object Code</w:t>
                              </w:r>
                            </w:p>
                            <w:p w14:paraId="774C3A6C" w14:textId="77777777" w:rsidR="00AF6D77" w:rsidRDefault="00AF6D77"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AF6D77" w:rsidRDefault="00AF6D77"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AF6D77" w:rsidRDefault="00AF6D77" w:rsidP="009C410A">
                              <w:pPr>
                                <w:pStyle w:val="Normalwebb"/>
                                <w:spacing w:before="60" w:line="254" w:lineRule="auto"/>
                                <w:jc w:val="center"/>
                              </w:pPr>
                              <w:r>
                                <w:rPr>
                                  <w:rFonts w:eastAsia="Calibri"/>
                                  <w:sz w:val="22"/>
                                  <w:szCs w:val="22"/>
                                  <w:lang w:val="en-US"/>
                                </w:rPr>
                                <w:t xml:space="preserve">Middle Code </w:t>
                              </w:r>
                              <w:r>
                                <w:rPr>
                                  <w:rFonts w:eastAsia="Calibri"/>
                                  <w:sz w:val="22"/>
                                  <w:szCs w:val="22"/>
                                  <w:lang w:val="en-US"/>
                                </w:rPr>
                                <w:t>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AF6D77" w:rsidRDefault="00AF6D77" w:rsidP="007016BF">
                        <w:pPr>
                          <w:spacing w:before="60" w:after="0"/>
                          <w:jc w:val="center"/>
                          <w:rPr>
                            <w:lang w:val="sv-SE"/>
                          </w:rPr>
                        </w:pPr>
                        <w:r>
                          <w:rPr>
                            <w:lang w:val="sv-SE"/>
                          </w:rPr>
                          <w:t>Register Preparator</w:t>
                        </w:r>
                      </w:p>
                      <w:p w14:paraId="5B7E5EAE" w14:textId="77777777" w:rsidR="00AF6D77" w:rsidRPr="00C7380D" w:rsidRDefault="00AF6D77"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AF6D77" w:rsidRDefault="00AF6D77" w:rsidP="00F52895">
                        <w:pPr>
                          <w:spacing w:before="60" w:after="0"/>
                          <w:jc w:val="center"/>
                          <w:rPr>
                            <w:lang w:val="sv-SE"/>
                          </w:rPr>
                        </w:pPr>
                        <w:r>
                          <w:rPr>
                            <w:lang w:val="sv-SE"/>
                          </w:rPr>
                          <w:t xml:space="preserve">Register </w:t>
                        </w:r>
                        <w:r>
                          <w:rPr>
                            <w:lang w:val="sv-SE"/>
                          </w:rPr>
                          <w:t>Allocator</w:t>
                        </w:r>
                      </w:p>
                      <w:p w14:paraId="49971E8A" w14:textId="77777777" w:rsidR="00AF6D77" w:rsidRDefault="00AF6D77"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AF6D77" w:rsidRPr="009C410A" w:rsidRDefault="00AF6D7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F6D77" w:rsidRPr="009C410A" w:rsidRDefault="00AF6D77"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AF6D77" w:rsidRDefault="00AF6D77"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AF6D77" w:rsidRDefault="00AF6D77"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AF6D77" w:rsidRDefault="00AF6D77" w:rsidP="007016BF">
                        <w:pPr>
                          <w:pStyle w:val="Normalwebb"/>
                          <w:spacing w:before="60" w:line="252" w:lineRule="auto"/>
                          <w:jc w:val="center"/>
                        </w:pPr>
                        <w:r>
                          <w:rPr>
                            <w:rFonts w:eastAsia="Calibri"/>
                            <w:sz w:val="22"/>
                            <w:szCs w:val="22"/>
                            <w:lang w:val="en-US"/>
                          </w:rPr>
                          <w:t>Object Code</w:t>
                        </w:r>
                      </w:p>
                      <w:p w14:paraId="774C3A6C" w14:textId="77777777" w:rsidR="00AF6D77" w:rsidRDefault="00AF6D77"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AF6D77" w:rsidRDefault="00AF6D77"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AF6D77" w:rsidRDefault="00AF6D77" w:rsidP="009C410A">
                        <w:pPr>
                          <w:pStyle w:val="Normalwebb"/>
                          <w:spacing w:before="60" w:line="254" w:lineRule="auto"/>
                          <w:jc w:val="center"/>
                        </w:pPr>
                        <w:r>
                          <w:rPr>
                            <w:rFonts w:eastAsia="Calibri"/>
                            <w:sz w:val="22"/>
                            <w:szCs w:val="22"/>
                            <w:lang w:val="en-US"/>
                          </w:rPr>
                          <w:t xml:space="preserve">Middle Code </w:t>
                        </w:r>
                        <w:r>
                          <w:rPr>
                            <w:rFonts w:eastAsia="Calibri"/>
                            <w:sz w:val="22"/>
                            <w:szCs w:val="22"/>
                            <w:lang w:val="en-US"/>
                          </w:rPr>
                          <w:t>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 xml:space="preserve">The symbol table is </w:t>
      </w:r>
      <w:proofErr w:type="gramStart"/>
      <w:r>
        <w:t>actually a</w:t>
      </w:r>
      <w:proofErr w:type="gramEnd"/>
      <w:r>
        <w:t xml:space="preserve">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w:t>
      </w:r>
      <w:proofErr w:type="gramStart"/>
      <w:r w:rsidR="001F0AB2">
        <w:t>generated</w:t>
      </w:r>
      <w:proofErr w:type="gramEnd"/>
      <w:r w:rsidR="001F0AB2">
        <w:t xml:space="preserve">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w:t>
      </w:r>
      <w:proofErr w:type="gramStart"/>
      <w:r>
        <w:t>calls</w:t>
      </w:r>
      <w:proofErr w:type="gramEnd"/>
      <w:r>
        <w:t xml:space="preserve">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lastRenderedPageBreak/>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w:t>
      </w:r>
      <w:proofErr w:type="spellStart"/>
      <w:r>
        <w:rPr>
          <w:highlight w:val="white"/>
        </w:rPr>
        <w:t>i</w:t>
      </w:r>
      <w:r w:rsidR="00F74A78">
        <w:rPr>
          <w:highlight w:val="white"/>
        </w:rPr>
        <w:t>f</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i/>
            <w:noProof/>
            <w:rPrChange w:id="54" w:author="Stefan Bjornander" w:date="2015-04-26T09:48:00Z">
              <w:rPr>
                <w:rStyle w:val="CodeInText"/>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i/>
            <w:noProof/>
            <w:rPrChange w:id="59" w:author="Stefan Bjornander" w:date="2015-04-26T09:48:00Z">
              <w:rPr>
                <w:rStyle w:val="CodeInText"/>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lastRenderedPageBreak/>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lastRenderedPageBreak/>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lastRenderedPageBreak/>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lastRenderedPageBreak/>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 xml:space="preserve">The </w:t>
      </w:r>
      <w:proofErr w:type="gramStart"/>
      <w:r>
        <w:t>For</w:t>
      </w:r>
      <w:proofErr w:type="gramEnd"/>
      <w:r>
        <w:t xml:space="preserve"> Statement</w:t>
      </w:r>
      <w:bookmarkEnd w:id="146"/>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 xml:space="preserve">If the surrounding function returns a pointer to a function and the return expression is a or a pointer to a function, we check </w:t>
      </w:r>
      <w:proofErr w:type="gramStart"/>
      <w:r>
        <w:t>the they</w:t>
      </w:r>
      <w:proofErr w:type="gramEnd"/>
      <w:r>
        <w:t xml:space="preserve">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lastRenderedPageBreak/>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 xml:space="preserve">The postfix increment and decrement change the operand and return the original value. The operand has to be a </w:t>
      </w:r>
      <w:proofErr w:type="gramStart"/>
      <w:r>
        <w:t>left-value</w:t>
      </w:r>
      <w:proofErr w:type="gramEnd"/>
      <w:r>
        <w:t xml:space="preserv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lastRenderedPageBreak/>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lastRenderedPageBreak/>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lastRenderedPageBreak/>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lastRenderedPageBreak/>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lastRenderedPageBreak/>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lastRenderedPageBreak/>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lastRenderedPageBreak/>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lastRenderedPageBreak/>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lastRenderedPageBreak/>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lastRenderedPageBreak/>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lastRenderedPageBreak/>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lastRenderedPageBreak/>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lastRenderedPageBreak/>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1E124737"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w:t>
      </w:r>
      <w:proofErr w:type="spellStart"/>
      <w:r w:rsidR="00430FD1" w:rsidRPr="00430FD1">
        <w:rPr>
          <w:rStyle w:val="KeyWord0"/>
          <w:highlight w:val="white"/>
        </w:rPr>
        <w:t>CallDepth</w:t>
      </w:r>
      <w:proofErr w:type="spellEnd"/>
      <w:r w:rsidR="00430FD1">
        <w:rPr>
          <w:highlight w:val="white"/>
        </w:rPr>
        <w:t xml:space="preserv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lastRenderedPageBreak/>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0947BD5C"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lastRenderedPageBreak/>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lastRenderedPageBreak/>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lastRenderedPageBreak/>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w:t>
      </w:r>
      <w:proofErr w:type="gramStart"/>
      <w:r w:rsidR="00033A0C">
        <w:t>actually several</w:t>
      </w:r>
      <w:proofErr w:type="gramEnd"/>
      <w:r w:rsidR="00033A0C">
        <w:t xml:space="preserve">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F6D77" w:rsidRPr="00D2146B" w:rsidRDefault="00AF6D77" w:rsidP="0050082D">
                              <w:pPr>
                                <w:spacing w:before="0" w:after="0"/>
                                <w:rPr>
                                  <w:sz w:val="18"/>
                                  <w:szCs w:val="18"/>
                                  <w:lang w:val="sv-SE"/>
                                </w:rPr>
                              </w:pPr>
                              <w:r>
                                <w:rPr>
                                  <w:sz w:val="18"/>
                                  <w:szCs w:val="18"/>
                                  <w:lang w:val="sv-SE"/>
                                </w:rPr>
                                <w:t>Static int globalInt</w:t>
                              </w:r>
                            </w:p>
                            <w:p w14:paraId="69A6032C" w14:textId="768161F7" w:rsidR="00AF6D77" w:rsidRDefault="00AF6D77" w:rsidP="0050082D">
                              <w:pPr>
                                <w:spacing w:before="0" w:after="0"/>
                                <w:rPr>
                                  <w:sz w:val="18"/>
                                  <w:szCs w:val="18"/>
                                  <w:lang w:val="sv-SE"/>
                                </w:rPr>
                              </w:pPr>
                              <w:r>
                                <w:rPr>
                                  <w:sz w:val="18"/>
                                  <w:szCs w:val="18"/>
                                  <w:lang w:val="sv-SE"/>
                                </w:rPr>
                                <w:t>Static int i</w:t>
                              </w:r>
                            </w:p>
                            <w:p w14:paraId="65DC2C71" w14:textId="7AEEED2D" w:rsidR="00AF6D77" w:rsidRDefault="00AF6D77" w:rsidP="0050082D">
                              <w:pPr>
                                <w:spacing w:before="0" w:after="0"/>
                                <w:rPr>
                                  <w:sz w:val="18"/>
                                  <w:szCs w:val="18"/>
                                  <w:lang w:val="sv-SE"/>
                                </w:rPr>
                              </w:pPr>
                            </w:p>
                            <w:p w14:paraId="3B0DD407" w14:textId="21D67AC3" w:rsidR="00AF6D77" w:rsidRPr="001B6705" w:rsidRDefault="00AF6D7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F6D77" w:rsidRPr="00D2146B" w:rsidRDefault="00AF6D77"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F6D77" w:rsidRPr="00D2146B" w:rsidRDefault="00AF6D7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F6D77" w:rsidRDefault="00AF6D77" w:rsidP="0050082D">
                              <w:pPr>
                                <w:spacing w:before="0" w:after="0" w:line="256" w:lineRule="auto"/>
                                <w:rPr>
                                  <w:rFonts w:eastAsia="Calibri"/>
                                  <w:color w:val="000000"/>
                                  <w:sz w:val="18"/>
                                  <w:szCs w:val="18"/>
                                </w:rPr>
                              </w:pPr>
                              <w:r>
                                <w:rPr>
                                  <w:rFonts w:eastAsia="Calibri"/>
                                  <w:color w:val="000000"/>
                                  <w:sz w:val="18"/>
                                  <w:szCs w:val="18"/>
                                </w:rPr>
                                <w:t xml:space="preserve">Register </w:t>
                              </w:r>
                              <w:r>
                                <w:rPr>
                                  <w:rFonts w:eastAsia="Calibri"/>
                                  <w:color w:val="000000"/>
                                  <w:sz w:val="18"/>
                                  <w:szCs w:val="18"/>
                                </w:rPr>
                                <w:t>i : int</w:t>
                              </w:r>
                            </w:p>
                            <w:p w14:paraId="03BD8419" w14:textId="2036CAF1" w:rsidR="00AF6D77" w:rsidRPr="00D2146B" w:rsidRDefault="00AF6D77" w:rsidP="0050082D">
                              <w:pPr>
                                <w:spacing w:before="0" w:after="0" w:line="256" w:lineRule="auto"/>
                                <w:rPr>
                                  <w:sz w:val="18"/>
                                  <w:szCs w:val="18"/>
                                </w:rPr>
                              </w:pPr>
                              <w:r>
                                <w:rPr>
                                  <w:sz w:val="18"/>
                                  <w:szCs w:val="18"/>
                                </w:rPr>
                                <w:t>Auto mainChar : char</w:t>
                              </w:r>
                            </w:p>
                            <w:p w14:paraId="302437A3" w14:textId="77777777" w:rsidR="00AF6D77" w:rsidRDefault="00AF6D77" w:rsidP="0050082D">
                              <w:pPr>
                                <w:spacing w:before="0" w:after="0" w:line="256" w:lineRule="auto"/>
                                <w:rPr>
                                  <w:rFonts w:eastAsia="Calibri"/>
                                  <w:color w:val="000000"/>
                                  <w:sz w:val="18"/>
                                  <w:szCs w:val="18"/>
                                </w:rPr>
                              </w:pPr>
                            </w:p>
                            <w:p w14:paraId="71CC6A80" w14:textId="77C30F45" w:rsidR="00AF6D77" w:rsidRPr="00D2146B" w:rsidRDefault="00AF6D77" w:rsidP="008C458D">
                              <w:pPr>
                                <w:spacing w:before="0" w:after="0" w:line="256" w:lineRule="auto"/>
                                <w:rPr>
                                  <w:sz w:val="18"/>
                                  <w:szCs w:val="18"/>
                                </w:rPr>
                              </w:pPr>
                              <w:r>
                                <w:rPr>
                                  <w:rFonts w:eastAsia="Calibri"/>
                                  <w:color w:val="000000"/>
                                  <w:sz w:val="18"/>
                                  <w:szCs w:val="18"/>
                                </w:rPr>
                                <w:t>m_parentTable</w:t>
                              </w:r>
                            </w:p>
                            <w:p w14:paraId="4A1EB75F" w14:textId="77777777" w:rsidR="00AF6D77" w:rsidRPr="00D2146B" w:rsidRDefault="00AF6D77" w:rsidP="0050082D">
                              <w:pPr>
                                <w:spacing w:before="0" w:after="0" w:line="256" w:lineRule="auto"/>
                                <w:rPr>
                                  <w:sz w:val="18"/>
                                  <w:szCs w:val="18"/>
                                </w:rPr>
                              </w:pPr>
                              <w:r w:rsidRPr="00D2146B">
                                <w:rPr>
                                  <w:rFonts w:eastAsia="Calibri"/>
                                  <w:color w:val="000000"/>
                                  <w:sz w:val="18"/>
                                  <w:szCs w:val="18"/>
                                </w:rPr>
                                <w:t> </w:t>
                              </w:r>
                            </w:p>
                            <w:p w14:paraId="176D8F8E" w14:textId="77777777" w:rsidR="00AF6D77" w:rsidRPr="00D2146B" w:rsidRDefault="00AF6D77"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F6D77" w:rsidRPr="00D2146B" w:rsidRDefault="00AF6D77"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F6D77" w:rsidRPr="00D2146B" w:rsidRDefault="00AF6D77" w:rsidP="0050082D">
                              <w:pPr>
                                <w:spacing w:before="0" w:after="0" w:line="254" w:lineRule="auto"/>
                                <w:rPr>
                                  <w:sz w:val="18"/>
                                  <w:szCs w:val="18"/>
                                </w:rPr>
                              </w:pPr>
                              <w:r>
                                <w:rPr>
                                  <w:rFonts w:eastAsia="Calibri"/>
                                  <w:color w:val="000000"/>
                                  <w:sz w:val="18"/>
                                  <w:szCs w:val="18"/>
                                </w:rPr>
                                <w:t xml:space="preserve">auto int </w:t>
                              </w:r>
                              <w:r>
                                <w:rPr>
                                  <w:rFonts w:eastAsia="Calibri"/>
                                  <w:color w:val="000000"/>
                                  <w:sz w:val="18"/>
                                  <w:szCs w:val="18"/>
                                </w:rPr>
                                <w:t>i</w:t>
                              </w:r>
                            </w:p>
                            <w:p w14:paraId="1EB866A9" w14:textId="57278A33" w:rsidR="00AF6D77" w:rsidRDefault="00AF6D7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F6D77" w:rsidRDefault="00AF6D77" w:rsidP="00073BF2">
                              <w:pPr>
                                <w:spacing w:before="0" w:after="0" w:line="254" w:lineRule="auto"/>
                                <w:rPr>
                                  <w:rFonts w:eastAsia="Calibri"/>
                                  <w:color w:val="000000"/>
                                  <w:sz w:val="18"/>
                                  <w:szCs w:val="18"/>
                                </w:rPr>
                              </w:pPr>
                            </w:p>
                            <w:p w14:paraId="55FF5C13" w14:textId="77777777" w:rsidR="00AF6D77" w:rsidRPr="00D2146B" w:rsidRDefault="00AF6D77" w:rsidP="00073BF2">
                              <w:pPr>
                                <w:spacing w:before="0" w:after="0" w:line="256" w:lineRule="auto"/>
                                <w:rPr>
                                  <w:sz w:val="18"/>
                                  <w:szCs w:val="18"/>
                                </w:rPr>
                              </w:pPr>
                              <w:r>
                                <w:rPr>
                                  <w:rFonts w:eastAsia="Calibri"/>
                                  <w:color w:val="000000"/>
                                  <w:sz w:val="18"/>
                                  <w:szCs w:val="18"/>
                                </w:rPr>
                                <w:t>m_parentTable</w:t>
                              </w:r>
                            </w:p>
                            <w:p w14:paraId="20CF0F08" w14:textId="77777777" w:rsidR="00AF6D77" w:rsidRPr="00D2146B" w:rsidRDefault="00AF6D77" w:rsidP="00073BF2">
                              <w:pPr>
                                <w:spacing w:before="0" w:after="0" w:line="254" w:lineRule="auto"/>
                                <w:rPr>
                                  <w:sz w:val="18"/>
                                  <w:szCs w:val="18"/>
                                </w:rPr>
                              </w:pPr>
                            </w:p>
                            <w:p w14:paraId="2347329E" w14:textId="77777777" w:rsidR="00AF6D77" w:rsidRPr="00D2146B" w:rsidRDefault="00AF6D77" w:rsidP="0050082D">
                              <w:pPr>
                                <w:spacing w:before="0" w:after="0" w:line="254" w:lineRule="auto"/>
                                <w:rPr>
                                  <w:sz w:val="18"/>
                                  <w:szCs w:val="18"/>
                                </w:rPr>
                              </w:pPr>
                              <w:r w:rsidRPr="00D2146B">
                                <w:rPr>
                                  <w:rFonts w:eastAsia="Calibri"/>
                                  <w:color w:val="000000"/>
                                  <w:sz w:val="18"/>
                                  <w:szCs w:val="18"/>
                                </w:rPr>
                                <w:t> </w:t>
                              </w:r>
                            </w:p>
                            <w:p w14:paraId="7D6DAD56" w14:textId="77777777" w:rsidR="00AF6D77" w:rsidRPr="00D2146B" w:rsidRDefault="00AF6D77"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F6D77" w:rsidRPr="00D2146B" w:rsidRDefault="00AF6D77"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F6D77" w:rsidRPr="00100F82" w:rsidRDefault="00AF6D77" w:rsidP="00100F82">
                              <w:pPr>
                                <w:spacing w:before="0" w:after="0"/>
                                <w:rPr>
                                  <w:sz w:val="18"/>
                                  <w:szCs w:val="18"/>
                                </w:rPr>
                              </w:pPr>
                              <w:r w:rsidRPr="00100F82">
                                <w:rPr>
                                  <w:sz w:val="18"/>
                                  <w:szCs w:val="18"/>
                                </w:rPr>
                                <w:t xml:space="preserve">auto int </w:t>
                              </w:r>
                              <w:r w:rsidRPr="00100F82">
                                <w:rPr>
                                  <w:sz w:val="18"/>
                                  <w:szCs w:val="18"/>
                                </w:rPr>
                                <w:t>i</w:t>
                              </w:r>
                            </w:p>
                            <w:p w14:paraId="5D0A676C" w14:textId="673BC4F3" w:rsidR="00AF6D77" w:rsidRPr="00100F82" w:rsidRDefault="00AF6D77" w:rsidP="00100F82">
                              <w:pPr>
                                <w:spacing w:before="0" w:after="0"/>
                                <w:rPr>
                                  <w:sz w:val="18"/>
                                  <w:szCs w:val="18"/>
                                </w:rPr>
                              </w:pPr>
                              <w:r w:rsidRPr="00100F82">
                                <w:rPr>
                                  <w:sz w:val="18"/>
                                  <w:szCs w:val="18"/>
                                </w:rPr>
                                <w:t>auto double blockDouble</w:t>
                              </w:r>
                            </w:p>
                            <w:p w14:paraId="5B01AFF6" w14:textId="77777777" w:rsidR="00AF6D77" w:rsidRDefault="00AF6D77" w:rsidP="00100F82">
                              <w:pPr>
                                <w:spacing w:before="0" w:after="0" w:line="256" w:lineRule="auto"/>
                                <w:rPr>
                                  <w:rFonts w:eastAsia="Calibri"/>
                                  <w:color w:val="000000"/>
                                  <w:sz w:val="18"/>
                                  <w:szCs w:val="18"/>
                                </w:rPr>
                              </w:pPr>
                            </w:p>
                            <w:p w14:paraId="35EF25BA" w14:textId="6D9A7EDC" w:rsidR="00AF6D77" w:rsidRPr="00D2146B" w:rsidRDefault="00AF6D77" w:rsidP="00100F82">
                              <w:pPr>
                                <w:spacing w:before="0" w:after="0" w:line="256" w:lineRule="auto"/>
                                <w:rPr>
                                  <w:sz w:val="18"/>
                                  <w:szCs w:val="18"/>
                                </w:rPr>
                              </w:pPr>
                              <w:r>
                                <w:rPr>
                                  <w:rFonts w:eastAsia="Calibri"/>
                                  <w:color w:val="000000"/>
                                  <w:sz w:val="18"/>
                                  <w:szCs w:val="18"/>
                                </w:rPr>
                                <w:t>m_parentTable</w:t>
                              </w:r>
                            </w:p>
                            <w:p w14:paraId="274031CF" w14:textId="32871C06" w:rsidR="00AF6D77" w:rsidRDefault="00AF6D77"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F6D77" w:rsidRDefault="00AF6D77"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AF6D77" w:rsidRDefault="00AF6D77" w:rsidP="00D44BB8">
                              <w:pPr>
                                <w:spacing w:line="252" w:lineRule="auto"/>
                              </w:pPr>
                              <w:r>
                                <w:rPr>
                                  <w:rFonts w:eastAsia="Calibri"/>
                                  <w:color w:val="000000"/>
                                  <w:sz w:val="18"/>
                                  <w:szCs w:val="18"/>
                                </w:rPr>
                                <w:t>SymbolTable.CurrentTable</w:t>
                              </w:r>
                            </w:p>
                            <w:p w14:paraId="332537CB" w14:textId="66AB52F1" w:rsidR="00AF6D77" w:rsidRDefault="00AF6D77" w:rsidP="00D44BB8">
                              <w:pPr>
                                <w:spacing w:line="252" w:lineRule="auto"/>
                              </w:pPr>
                            </w:p>
                            <w:p w14:paraId="35DA4169" w14:textId="77777777" w:rsidR="00AF6D77" w:rsidRDefault="00AF6D77"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F6D77" w:rsidRPr="00610E6C" w:rsidRDefault="00AF6D77"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F6D77" w:rsidRPr="00D2146B" w:rsidRDefault="00AF6D77" w:rsidP="0050082D">
                        <w:pPr>
                          <w:spacing w:before="0" w:after="0"/>
                          <w:rPr>
                            <w:sz w:val="18"/>
                            <w:szCs w:val="18"/>
                            <w:lang w:val="sv-SE"/>
                          </w:rPr>
                        </w:pPr>
                        <w:r>
                          <w:rPr>
                            <w:sz w:val="18"/>
                            <w:szCs w:val="18"/>
                            <w:lang w:val="sv-SE"/>
                          </w:rPr>
                          <w:t>Static int globalInt</w:t>
                        </w:r>
                      </w:p>
                      <w:p w14:paraId="69A6032C" w14:textId="768161F7" w:rsidR="00AF6D77" w:rsidRDefault="00AF6D77" w:rsidP="0050082D">
                        <w:pPr>
                          <w:spacing w:before="0" w:after="0"/>
                          <w:rPr>
                            <w:sz w:val="18"/>
                            <w:szCs w:val="18"/>
                            <w:lang w:val="sv-SE"/>
                          </w:rPr>
                        </w:pPr>
                        <w:r>
                          <w:rPr>
                            <w:sz w:val="18"/>
                            <w:szCs w:val="18"/>
                            <w:lang w:val="sv-SE"/>
                          </w:rPr>
                          <w:t>Static int i</w:t>
                        </w:r>
                      </w:p>
                      <w:p w14:paraId="65DC2C71" w14:textId="7AEEED2D" w:rsidR="00AF6D77" w:rsidRDefault="00AF6D77" w:rsidP="0050082D">
                        <w:pPr>
                          <w:spacing w:before="0" w:after="0"/>
                          <w:rPr>
                            <w:sz w:val="18"/>
                            <w:szCs w:val="18"/>
                            <w:lang w:val="sv-SE"/>
                          </w:rPr>
                        </w:pPr>
                      </w:p>
                      <w:p w14:paraId="3B0DD407" w14:textId="21D67AC3" w:rsidR="00AF6D77" w:rsidRPr="001B6705" w:rsidRDefault="00AF6D7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F6D77" w:rsidRPr="00D2146B" w:rsidRDefault="00AF6D77"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F6D77" w:rsidRPr="00D2146B" w:rsidRDefault="00AF6D7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F6D77" w:rsidRDefault="00AF6D77" w:rsidP="0050082D">
                        <w:pPr>
                          <w:spacing w:before="0" w:after="0" w:line="256" w:lineRule="auto"/>
                          <w:rPr>
                            <w:rFonts w:eastAsia="Calibri"/>
                            <w:color w:val="000000"/>
                            <w:sz w:val="18"/>
                            <w:szCs w:val="18"/>
                          </w:rPr>
                        </w:pPr>
                        <w:r>
                          <w:rPr>
                            <w:rFonts w:eastAsia="Calibri"/>
                            <w:color w:val="000000"/>
                            <w:sz w:val="18"/>
                            <w:szCs w:val="18"/>
                          </w:rPr>
                          <w:t xml:space="preserve">Register </w:t>
                        </w:r>
                        <w:r>
                          <w:rPr>
                            <w:rFonts w:eastAsia="Calibri"/>
                            <w:color w:val="000000"/>
                            <w:sz w:val="18"/>
                            <w:szCs w:val="18"/>
                          </w:rPr>
                          <w:t>i : int</w:t>
                        </w:r>
                      </w:p>
                      <w:p w14:paraId="03BD8419" w14:textId="2036CAF1" w:rsidR="00AF6D77" w:rsidRPr="00D2146B" w:rsidRDefault="00AF6D77" w:rsidP="0050082D">
                        <w:pPr>
                          <w:spacing w:before="0" w:after="0" w:line="256" w:lineRule="auto"/>
                          <w:rPr>
                            <w:sz w:val="18"/>
                            <w:szCs w:val="18"/>
                          </w:rPr>
                        </w:pPr>
                        <w:r>
                          <w:rPr>
                            <w:sz w:val="18"/>
                            <w:szCs w:val="18"/>
                          </w:rPr>
                          <w:t>Auto mainChar : char</w:t>
                        </w:r>
                      </w:p>
                      <w:p w14:paraId="302437A3" w14:textId="77777777" w:rsidR="00AF6D77" w:rsidRDefault="00AF6D77" w:rsidP="0050082D">
                        <w:pPr>
                          <w:spacing w:before="0" w:after="0" w:line="256" w:lineRule="auto"/>
                          <w:rPr>
                            <w:rFonts w:eastAsia="Calibri"/>
                            <w:color w:val="000000"/>
                            <w:sz w:val="18"/>
                            <w:szCs w:val="18"/>
                          </w:rPr>
                        </w:pPr>
                      </w:p>
                      <w:p w14:paraId="71CC6A80" w14:textId="77C30F45" w:rsidR="00AF6D77" w:rsidRPr="00D2146B" w:rsidRDefault="00AF6D77" w:rsidP="008C458D">
                        <w:pPr>
                          <w:spacing w:before="0" w:after="0" w:line="256" w:lineRule="auto"/>
                          <w:rPr>
                            <w:sz w:val="18"/>
                            <w:szCs w:val="18"/>
                          </w:rPr>
                        </w:pPr>
                        <w:r>
                          <w:rPr>
                            <w:rFonts w:eastAsia="Calibri"/>
                            <w:color w:val="000000"/>
                            <w:sz w:val="18"/>
                            <w:szCs w:val="18"/>
                          </w:rPr>
                          <w:t>m_parentTable</w:t>
                        </w:r>
                      </w:p>
                      <w:p w14:paraId="4A1EB75F" w14:textId="77777777" w:rsidR="00AF6D77" w:rsidRPr="00D2146B" w:rsidRDefault="00AF6D77" w:rsidP="0050082D">
                        <w:pPr>
                          <w:spacing w:before="0" w:after="0" w:line="256" w:lineRule="auto"/>
                          <w:rPr>
                            <w:sz w:val="18"/>
                            <w:szCs w:val="18"/>
                          </w:rPr>
                        </w:pPr>
                        <w:r w:rsidRPr="00D2146B">
                          <w:rPr>
                            <w:rFonts w:eastAsia="Calibri"/>
                            <w:color w:val="000000"/>
                            <w:sz w:val="18"/>
                            <w:szCs w:val="18"/>
                          </w:rPr>
                          <w:t> </w:t>
                        </w:r>
                      </w:p>
                      <w:p w14:paraId="176D8F8E" w14:textId="77777777" w:rsidR="00AF6D77" w:rsidRPr="00D2146B" w:rsidRDefault="00AF6D77"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F6D77" w:rsidRPr="00D2146B" w:rsidRDefault="00AF6D77"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F6D77" w:rsidRPr="00D2146B" w:rsidRDefault="00AF6D77" w:rsidP="0050082D">
                        <w:pPr>
                          <w:spacing w:before="0" w:after="0" w:line="254" w:lineRule="auto"/>
                          <w:rPr>
                            <w:sz w:val="18"/>
                            <w:szCs w:val="18"/>
                          </w:rPr>
                        </w:pPr>
                        <w:r>
                          <w:rPr>
                            <w:rFonts w:eastAsia="Calibri"/>
                            <w:color w:val="000000"/>
                            <w:sz w:val="18"/>
                            <w:szCs w:val="18"/>
                          </w:rPr>
                          <w:t xml:space="preserve">auto int </w:t>
                        </w:r>
                        <w:r>
                          <w:rPr>
                            <w:rFonts w:eastAsia="Calibri"/>
                            <w:color w:val="000000"/>
                            <w:sz w:val="18"/>
                            <w:szCs w:val="18"/>
                          </w:rPr>
                          <w:t>i</w:t>
                        </w:r>
                      </w:p>
                      <w:p w14:paraId="1EB866A9" w14:textId="57278A33" w:rsidR="00AF6D77" w:rsidRDefault="00AF6D7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F6D77" w:rsidRDefault="00AF6D77" w:rsidP="00073BF2">
                        <w:pPr>
                          <w:spacing w:before="0" w:after="0" w:line="254" w:lineRule="auto"/>
                          <w:rPr>
                            <w:rFonts w:eastAsia="Calibri"/>
                            <w:color w:val="000000"/>
                            <w:sz w:val="18"/>
                            <w:szCs w:val="18"/>
                          </w:rPr>
                        </w:pPr>
                      </w:p>
                      <w:p w14:paraId="55FF5C13" w14:textId="77777777" w:rsidR="00AF6D77" w:rsidRPr="00D2146B" w:rsidRDefault="00AF6D77" w:rsidP="00073BF2">
                        <w:pPr>
                          <w:spacing w:before="0" w:after="0" w:line="256" w:lineRule="auto"/>
                          <w:rPr>
                            <w:sz w:val="18"/>
                            <w:szCs w:val="18"/>
                          </w:rPr>
                        </w:pPr>
                        <w:r>
                          <w:rPr>
                            <w:rFonts w:eastAsia="Calibri"/>
                            <w:color w:val="000000"/>
                            <w:sz w:val="18"/>
                            <w:szCs w:val="18"/>
                          </w:rPr>
                          <w:t>m_parentTable</w:t>
                        </w:r>
                      </w:p>
                      <w:p w14:paraId="20CF0F08" w14:textId="77777777" w:rsidR="00AF6D77" w:rsidRPr="00D2146B" w:rsidRDefault="00AF6D77" w:rsidP="00073BF2">
                        <w:pPr>
                          <w:spacing w:before="0" w:after="0" w:line="254" w:lineRule="auto"/>
                          <w:rPr>
                            <w:sz w:val="18"/>
                            <w:szCs w:val="18"/>
                          </w:rPr>
                        </w:pPr>
                      </w:p>
                      <w:p w14:paraId="2347329E" w14:textId="77777777" w:rsidR="00AF6D77" w:rsidRPr="00D2146B" w:rsidRDefault="00AF6D77" w:rsidP="0050082D">
                        <w:pPr>
                          <w:spacing w:before="0" w:after="0" w:line="254" w:lineRule="auto"/>
                          <w:rPr>
                            <w:sz w:val="18"/>
                            <w:szCs w:val="18"/>
                          </w:rPr>
                        </w:pPr>
                        <w:r w:rsidRPr="00D2146B">
                          <w:rPr>
                            <w:rFonts w:eastAsia="Calibri"/>
                            <w:color w:val="000000"/>
                            <w:sz w:val="18"/>
                            <w:szCs w:val="18"/>
                          </w:rPr>
                          <w:t> </w:t>
                        </w:r>
                      </w:p>
                      <w:p w14:paraId="7D6DAD56" w14:textId="77777777" w:rsidR="00AF6D77" w:rsidRPr="00D2146B" w:rsidRDefault="00AF6D77"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F6D77" w:rsidRPr="00D2146B" w:rsidRDefault="00AF6D77"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F6D77" w:rsidRPr="00100F82" w:rsidRDefault="00AF6D77" w:rsidP="00100F82">
                        <w:pPr>
                          <w:spacing w:before="0" w:after="0"/>
                          <w:rPr>
                            <w:sz w:val="18"/>
                            <w:szCs w:val="18"/>
                          </w:rPr>
                        </w:pPr>
                        <w:r w:rsidRPr="00100F82">
                          <w:rPr>
                            <w:sz w:val="18"/>
                            <w:szCs w:val="18"/>
                          </w:rPr>
                          <w:t xml:space="preserve">auto int </w:t>
                        </w:r>
                        <w:r w:rsidRPr="00100F82">
                          <w:rPr>
                            <w:sz w:val="18"/>
                            <w:szCs w:val="18"/>
                          </w:rPr>
                          <w:t>i</w:t>
                        </w:r>
                      </w:p>
                      <w:p w14:paraId="5D0A676C" w14:textId="673BC4F3" w:rsidR="00AF6D77" w:rsidRPr="00100F82" w:rsidRDefault="00AF6D77" w:rsidP="00100F82">
                        <w:pPr>
                          <w:spacing w:before="0" w:after="0"/>
                          <w:rPr>
                            <w:sz w:val="18"/>
                            <w:szCs w:val="18"/>
                          </w:rPr>
                        </w:pPr>
                        <w:r w:rsidRPr="00100F82">
                          <w:rPr>
                            <w:sz w:val="18"/>
                            <w:szCs w:val="18"/>
                          </w:rPr>
                          <w:t>auto double blockDouble</w:t>
                        </w:r>
                      </w:p>
                      <w:p w14:paraId="5B01AFF6" w14:textId="77777777" w:rsidR="00AF6D77" w:rsidRDefault="00AF6D77" w:rsidP="00100F82">
                        <w:pPr>
                          <w:spacing w:before="0" w:after="0" w:line="256" w:lineRule="auto"/>
                          <w:rPr>
                            <w:rFonts w:eastAsia="Calibri"/>
                            <w:color w:val="000000"/>
                            <w:sz w:val="18"/>
                            <w:szCs w:val="18"/>
                          </w:rPr>
                        </w:pPr>
                      </w:p>
                      <w:p w14:paraId="35EF25BA" w14:textId="6D9A7EDC" w:rsidR="00AF6D77" w:rsidRPr="00D2146B" w:rsidRDefault="00AF6D77" w:rsidP="00100F82">
                        <w:pPr>
                          <w:spacing w:before="0" w:after="0" w:line="256" w:lineRule="auto"/>
                          <w:rPr>
                            <w:sz w:val="18"/>
                            <w:szCs w:val="18"/>
                          </w:rPr>
                        </w:pPr>
                        <w:r>
                          <w:rPr>
                            <w:rFonts w:eastAsia="Calibri"/>
                            <w:color w:val="000000"/>
                            <w:sz w:val="18"/>
                            <w:szCs w:val="18"/>
                          </w:rPr>
                          <w:t>m_parentTable</w:t>
                        </w:r>
                      </w:p>
                      <w:p w14:paraId="274031CF" w14:textId="32871C06" w:rsidR="00AF6D77" w:rsidRDefault="00AF6D77"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F6D77" w:rsidRDefault="00AF6D77"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F6D77" w:rsidRDefault="00AF6D77" w:rsidP="00D44BB8">
                        <w:pPr>
                          <w:spacing w:line="252" w:lineRule="auto"/>
                        </w:pPr>
                        <w:r>
                          <w:rPr>
                            <w:rFonts w:eastAsia="Calibri"/>
                            <w:color w:val="000000"/>
                            <w:sz w:val="18"/>
                            <w:szCs w:val="18"/>
                          </w:rPr>
                          <w:t>SymbolTable.CurrentTable</w:t>
                        </w:r>
                      </w:p>
                      <w:p w14:paraId="332537CB" w14:textId="66AB52F1" w:rsidR="00AF6D77" w:rsidRDefault="00AF6D77" w:rsidP="00D44BB8">
                        <w:pPr>
                          <w:spacing w:line="252" w:lineRule="auto"/>
                        </w:pPr>
                      </w:p>
                      <w:p w14:paraId="35DA4169" w14:textId="77777777" w:rsidR="00AF6D77" w:rsidRDefault="00AF6D77"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F6D77" w:rsidRPr="00610E6C" w:rsidRDefault="00AF6D77"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w:t>
      </w:r>
      <w:proofErr w:type="gramStart"/>
      <w:r w:rsidR="00872364">
        <w:rPr>
          <w:highlight w:val="white"/>
        </w:rPr>
        <w:t>offset, since</w:t>
      </w:r>
      <w:proofErr w:type="gramEnd"/>
      <w:r w:rsidR="00872364">
        <w:rPr>
          <w:highlight w:val="white"/>
        </w:rPr>
        <w:t xml:space="preserv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lastRenderedPageBreak/>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lastRenderedPageBreak/>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lastRenderedPageBreak/>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w:t>
      </w:r>
      <w:proofErr w:type="gramStart"/>
      <w:r w:rsidRPr="00095BB8">
        <w:rPr>
          <w:rStyle w:val="CodeInText"/>
          <w:b w:val="0"/>
          <w:bCs/>
        </w:rPr>
        <w:t xml:space="preserve">actually </w:t>
      </w:r>
      <w:r w:rsidR="008C7EFF" w:rsidRPr="00095BB8">
        <w:rPr>
          <w:rStyle w:val="CodeInText"/>
          <w:b w:val="0"/>
          <w:bCs/>
        </w:rPr>
        <w:t>has</w:t>
      </w:r>
      <w:proofErr w:type="gramEnd"/>
      <w:r w:rsidR="008C7EFF" w:rsidRPr="00095BB8">
        <w:rPr>
          <w:rStyle w:val="CodeInText"/>
          <w:b w:val="0"/>
          <w:bCs/>
        </w:rPr>
        <w:t xml:space="preserve">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 xml:space="preserve">names are the same. For symbols without external linkage, the unique name is </w:t>
      </w:r>
      <w:proofErr w:type="gramStart"/>
      <w:r w:rsidRPr="00095BB8">
        <w:rPr>
          <w:rStyle w:val="CodeInText"/>
          <w:b w:val="0"/>
          <w:bCs/>
        </w:rPr>
        <w:t>really unique</w:t>
      </w:r>
      <w:proofErr w:type="gramEnd"/>
      <w:r w:rsidRPr="00095BB8">
        <w:rPr>
          <w:rStyle w:val="CodeInText"/>
          <w:b w:val="0"/>
          <w:bCs/>
        </w:rPr>
        <w:t>.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lastRenderedPageBreak/>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lastRenderedPageBreak/>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lastRenderedPageBreak/>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77777777" w:rsidR="00374ECD" w:rsidRDefault="004242EC" w:rsidP="004242EC">
      <w:pPr>
        <w:pStyle w:val="Code"/>
        <w:rPr>
          <w:highlight w:val="white"/>
        </w:rPr>
      </w:pPr>
      <w:r w:rsidRPr="004242EC">
        <w:rPr>
          <w:highlight w:val="white"/>
        </w:rPr>
        <w:t xml:space="preserve">  public enum Sort {Void, Signed_Char, Unsigned_Char, Signed_Short_Int,</w:t>
      </w:r>
    </w:p>
    <w:p w14:paraId="586E56C3" w14:textId="77777777" w:rsidR="00374ECD" w:rsidRDefault="00374ECD" w:rsidP="004242EC">
      <w:pPr>
        <w:pStyle w:val="Code"/>
        <w:rPr>
          <w:highlight w:val="white"/>
        </w:rPr>
      </w:pPr>
      <w:r>
        <w:rPr>
          <w:highlight w:val="white"/>
        </w:rPr>
        <w:t xml:space="preserve">                   </w:t>
      </w:r>
      <w:r w:rsidR="004242EC" w:rsidRPr="004242EC">
        <w:rPr>
          <w:highlight w:val="white"/>
        </w:rPr>
        <w:t xml:space="preserve"> Unsigned_Short_Int, Signed_Int,</w:t>
      </w:r>
      <w:r>
        <w:rPr>
          <w:highlight w:val="white"/>
        </w:rPr>
        <w:t xml:space="preserve"> </w:t>
      </w:r>
      <w:r w:rsidR="004242EC" w:rsidRPr="004242EC">
        <w:rPr>
          <w:highlight w:val="white"/>
        </w:rPr>
        <w:t>Unsigned_Int,</w:t>
      </w:r>
    </w:p>
    <w:p w14:paraId="6FEA7628" w14:textId="77777777" w:rsidR="00057D8F" w:rsidRDefault="00374ECD" w:rsidP="004242EC">
      <w:pPr>
        <w:pStyle w:val="Code"/>
        <w:rPr>
          <w:highlight w:val="white"/>
        </w:rPr>
      </w:pPr>
      <w:r>
        <w:rPr>
          <w:highlight w:val="white"/>
        </w:rPr>
        <w:t xml:space="preserve">                   </w:t>
      </w:r>
      <w:r w:rsidR="004242EC" w:rsidRPr="004242EC">
        <w:rPr>
          <w:highlight w:val="white"/>
        </w:rPr>
        <w:t xml:space="preserve"> Signed_Long_Int, Unsigned_Long_Int,</w:t>
      </w:r>
      <w:r w:rsidR="00057D8F">
        <w:rPr>
          <w:highlight w:val="white"/>
        </w:rPr>
        <w:t xml:space="preserve"> </w:t>
      </w:r>
      <w:r w:rsidR="004242EC" w:rsidRPr="004242EC">
        <w:rPr>
          <w:highlight w:val="white"/>
        </w:rPr>
        <w:t>Float, Double,</w:t>
      </w:r>
    </w:p>
    <w:p w14:paraId="5F44F9EF" w14:textId="6CB51A92" w:rsidR="004242EC" w:rsidRPr="004242EC" w:rsidRDefault="00057D8F" w:rsidP="004242EC">
      <w:pPr>
        <w:pStyle w:val="Code"/>
        <w:rPr>
          <w:highlight w:val="white"/>
        </w:rPr>
      </w:pPr>
      <w:r>
        <w:rPr>
          <w:highlight w:val="white"/>
        </w:rPr>
        <w:t xml:space="preserve">                   </w:t>
      </w:r>
      <w:r w:rsidR="004242EC" w:rsidRPr="004242EC">
        <w:rPr>
          <w:highlight w:val="white"/>
        </w:rPr>
        <w:t xml:space="preserve"> Long_Double,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rPr>
            </w:rPrChange>
          </w:rPr>
          <w:t>m_trueSet</w:t>
        </w:r>
        <w:r>
          <w:t xml:space="preserve"> and </w:t>
        </w:r>
        <w:r w:rsidRPr="00F366AE">
          <w:rPr>
            <w:rStyle w:val="KeyWord0"/>
            <w:rPrChange w:id="250" w:author="Stefan Bjornander" w:date="2015-04-25T10:42:00Z">
              <w:rPr>
                <w:rStyle w:val="CodeInText"/>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lastRenderedPageBreak/>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lastRenderedPageBreak/>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lastRenderedPageBreak/>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w:t>
      </w:r>
      <w:proofErr w:type="gramStart"/>
      <w:r w:rsidR="00752124">
        <w:t>meaningful, since</w:t>
      </w:r>
      <w:proofErr w:type="gramEnd"/>
      <w:r w:rsidR="00752124">
        <w:t xml:space="preserv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proofErr w:type="gramStart"/>
      <w:r w:rsidR="00752124">
        <w:t>meaningful, since</w:t>
      </w:r>
      <w:proofErr w:type="gramEnd"/>
      <w:r w:rsidR="00752124">
        <w:t xml:space="preserv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 xml:space="preserve">is </w:t>
      </w:r>
      <w:proofErr w:type="gramStart"/>
      <w:r w:rsidR="00752124">
        <w:t>meaningless, but</w:t>
      </w:r>
      <w:proofErr w:type="gramEnd"/>
      <w:r w:rsidR="00752124">
        <w:t xml:space="preserve"> allowed.</w:t>
      </w:r>
    </w:p>
    <w:p w14:paraId="4E9C3ECE" w14:textId="44169615" w:rsidR="0079004F" w:rsidRDefault="0079004F" w:rsidP="0079004F">
      <w:r>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proofErr w:type="spellStart"/>
        <w:r w:rsidRPr="007D738C">
          <w:rPr>
            <w:rStyle w:val="KeyWord0"/>
            <w:rPrChange w:id="274" w:author="Stefan Bjornander" w:date="2015-04-25T10:38:00Z">
              <w:rPr>
                <w:rStyle w:val="CodeInText"/>
              </w:rPr>
            </w:rPrChange>
          </w:rPr>
          <w:t>enum</w:t>
        </w:r>
        <w:proofErr w:type="spellEnd"/>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lastRenderedPageBreak/>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rPr>
            </w:rPrChange>
          </w:rPr>
          <w:t>m_volatile</w:t>
        </w:r>
        <w:r>
          <w:t xml:space="preserve"> field in the </w:t>
        </w:r>
        <w:r w:rsidRPr="001832E0">
          <w:rPr>
            <w:rStyle w:val="KeyWord0"/>
            <w:rPrChange w:id="340"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 xml:space="preserve">it is </w:t>
        </w:r>
        <w:proofErr w:type="gramStart"/>
        <w:r>
          <w:t>constant</w:t>
        </w:r>
      </w:ins>
      <w:r w:rsidR="00D96162">
        <w:t xml:space="preserve"> in </w:t>
      </w:r>
      <w:r w:rsidR="00984E72">
        <w:t>itself</w:t>
      </w:r>
      <w:r w:rsidR="00C04FC7">
        <w:t>,</w:t>
      </w:r>
      <w:r w:rsidR="00984E72">
        <w:t xml:space="preserve"> or</w:t>
      </w:r>
      <w:proofErr w:type="gramEnd"/>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lastRenderedPageBreak/>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w:t>
      </w:r>
      <w:proofErr w:type="gramStart"/>
      <w:r>
        <w:rPr>
          <w:highlight w:val="white"/>
        </w:rPr>
        <w:t>completeness, since</w:t>
      </w:r>
      <w:proofErr w:type="gramEnd"/>
      <w:r>
        <w:rPr>
          <w:highlight w:val="white"/>
        </w:rPr>
        <w:t xml:space="preserv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lastRenderedPageBreak/>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lastRenderedPageBreak/>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lastRenderedPageBreak/>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w:t>
      </w:r>
      <w:r>
        <w:rPr>
          <w:highlight w:val="white"/>
        </w:rPr>
        <w:t xml:space="preserve">and </w:t>
      </w:r>
      <w:r w:rsidRPr="00A074C7">
        <w:rPr>
          <w:rStyle w:val="KeyWord0"/>
          <w:highlight w:val="white"/>
        </w:rPr>
        <w:t>m_unsignedMap</w:t>
      </w:r>
      <w:r>
        <w:rPr>
          <w:highlight w:val="white"/>
        </w:rPr>
        <w:t xml:space="preserve"> </w:t>
      </w:r>
      <w:r>
        <w:rPr>
          <w:highlight w:val="white"/>
        </w:rPr>
        <w:t>map</w:t>
      </w:r>
      <w:r>
        <w:rPr>
          <w:highlight w:val="white"/>
        </w:rPr>
        <w:t>s</w:t>
      </w:r>
      <w:r>
        <w:rPr>
          <w:highlight w:val="white"/>
        </w:rPr>
        <w:t xml:space="preserve"> hold the </w:t>
      </w:r>
      <w:r>
        <w:rPr>
          <w:highlight w:val="white"/>
        </w:rPr>
        <w:t>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w:t>
      </w:r>
      <w:proofErr w:type="gramStart"/>
      <w:r w:rsidR="008B5B58">
        <w:rPr>
          <w:highlight w:val="white"/>
        </w:rPr>
        <w:t>is</w:t>
      </w:r>
      <w:proofErr w:type="gramEnd"/>
      <w:r w:rsidR="008B5B58">
        <w:rPr>
          <w:highlight w:val="white"/>
        </w:rPr>
        <w:t xml:space="preserve">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lastRenderedPageBreak/>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D27FC4" w:rsidRDefault="0063592A" w:rsidP="00D27FC4">
      <w:pPr>
        <w:pStyle w:val="Code"/>
        <w:rPr>
          <w:highlight w:val="white"/>
        </w:rPr>
      </w:pPr>
      <w:r w:rsidRPr="00D27FC4">
        <w:rPr>
          <w:highlight w:val="white"/>
        </w:rPr>
        <w:t xml:space="preserve">        m_sizeMap.Add(Sort.Long_Double, 8);</w:t>
      </w:r>
    </w:p>
    <w:p w14:paraId="7083490E" w14:textId="77777777" w:rsidR="0063592A" w:rsidRPr="00D27FC4" w:rsidRDefault="0063592A" w:rsidP="00D27FC4">
      <w:pPr>
        <w:pStyle w:val="Code"/>
        <w:rPr>
          <w:highlight w:val="white"/>
        </w:rPr>
      </w:pPr>
    </w:p>
    <w:p w14:paraId="31BB7D16" w14:textId="77777777" w:rsidR="00D27FC4" w:rsidRPr="00D27FC4" w:rsidRDefault="00D27FC4" w:rsidP="00D27FC4">
      <w:pPr>
        <w:pStyle w:val="Code"/>
        <w:rPr>
          <w:highlight w:val="white"/>
        </w:rPr>
      </w:pPr>
      <w:r w:rsidRPr="00D27FC4">
        <w:rPr>
          <w:highlight w:val="white"/>
        </w:rPr>
        <w:t xml:space="preserve">        m_signedMap.Add(1, Sort.Signed_Char);</w:t>
      </w:r>
    </w:p>
    <w:p w14:paraId="00BA7D61" w14:textId="77777777" w:rsidR="00D27FC4" w:rsidRPr="00D27FC4" w:rsidRDefault="00D27FC4" w:rsidP="00D27FC4">
      <w:pPr>
        <w:pStyle w:val="Code"/>
        <w:rPr>
          <w:highlight w:val="white"/>
        </w:rPr>
      </w:pPr>
      <w:r w:rsidRPr="00D27FC4">
        <w:rPr>
          <w:highlight w:val="white"/>
        </w:rPr>
        <w:t xml:space="preserve">        m_signedMap.Add(2, Sort.Signed_Short_Int);</w:t>
      </w:r>
    </w:p>
    <w:p w14:paraId="0D689130" w14:textId="77777777" w:rsidR="00D27FC4" w:rsidRPr="00D27FC4" w:rsidRDefault="00D27FC4" w:rsidP="00D27FC4">
      <w:pPr>
        <w:pStyle w:val="Code"/>
        <w:rPr>
          <w:highlight w:val="white"/>
        </w:rPr>
      </w:pPr>
      <w:r w:rsidRPr="00D27FC4">
        <w:rPr>
          <w:highlight w:val="white"/>
        </w:rPr>
        <w:t xml:space="preserve">        m_signedMap.Add(4, Sort.Signed_Int);</w:t>
      </w:r>
    </w:p>
    <w:p w14:paraId="7F969296" w14:textId="77777777" w:rsidR="00D27FC4" w:rsidRPr="00D27FC4" w:rsidRDefault="00D27FC4" w:rsidP="00D27FC4">
      <w:pPr>
        <w:pStyle w:val="Code"/>
        <w:rPr>
          <w:highlight w:val="white"/>
        </w:rPr>
      </w:pPr>
      <w:r w:rsidRPr="00D27FC4">
        <w:rPr>
          <w:highlight w:val="white"/>
        </w:rPr>
        <w:t xml:space="preserve">        m_signedMap.Add(8, Sort.Signed_Long_Int);</w:t>
      </w:r>
    </w:p>
    <w:p w14:paraId="4E827A04" w14:textId="77777777" w:rsidR="00D27FC4" w:rsidRPr="00D27FC4" w:rsidRDefault="00D27FC4" w:rsidP="00D27FC4">
      <w:pPr>
        <w:pStyle w:val="Code"/>
        <w:rPr>
          <w:highlight w:val="white"/>
        </w:rPr>
      </w:pPr>
    </w:p>
    <w:p w14:paraId="7E8FD4E0" w14:textId="77777777" w:rsidR="00D27FC4" w:rsidRPr="00D27FC4" w:rsidRDefault="00D27FC4" w:rsidP="00D27FC4">
      <w:pPr>
        <w:pStyle w:val="Code"/>
        <w:rPr>
          <w:highlight w:val="white"/>
        </w:rPr>
      </w:pPr>
      <w:r w:rsidRPr="00D27FC4">
        <w:rPr>
          <w:highlight w:val="white"/>
        </w:rPr>
        <w:t xml:space="preserve">        m_unsignedMap.Add(1, Sort.Unsigned_Char);</w:t>
      </w:r>
    </w:p>
    <w:p w14:paraId="6EE68504" w14:textId="77777777" w:rsidR="00D27FC4" w:rsidRPr="00D27FC4" w:rsidRDefault="00D27FC4" w:rsidP="00D27FC4">
      <w:pPr>
        <w:pStyle w:val="Code"/>
        <w:rPr>
          <w:highlight w:val="white"/>
        </w:rPr>
      </w:pPr>
      <w:r w:rsidRPr="00D27FC4">
        <w:rPr>
          <w:highlight w:val="white"/>
        </w:rPr>
        <w:t xml:space="preserve">        m_unsignedMap.Add(2, Sort.Unsigned_Short_Int);</w:t>
      </w:r>
    </w:p>
    <w:p w14:paraId="1C89DD2C" w14:textId="77777777" w:rsidR="00D27FC4" w:rsidRPr="00D27FC4" w:rsidRDefault="00D27FC4" w:rsidP="00D27FC4">
      <w:pPr>
        <w:pStyle w:val="Code"/>
        <w:rPr>
          <w:highlight w:val="white"/>
        </w:rPr>
      </w:pPr>
      <w:r w:rsidRPr="00D27FC4">
        <w:rPr>
          <w:highlight w:val="white"/>
        </w:rPr>
        <w:t xml:space="preserve">        m_unsignedMap.Add(4, Sort.Unsigned_Int);</w:t>
      </w:r>
    </w:p>
    <w:p w14:paraId="6FF6980E" w14:textId="77777777" w:rsidR="00D27FC4" w:rsidRPr="00D27FC4" w:rsidRDefault="00D27FC4" w:rsidP="00D27FC4">
      <w:pPr>
        <w:pStyle w:val="Code"/>
        <w:rPr>
          <w:highlight w:val="white"/>
        </w:rPr>
      </w:pPr>
      <w:r w:rsidRPr="00D27FC4">
        <w:rPr>
          <w:highlight w:val="white"/>
        </w:rPr>
        <w:t xml:space="preserve">        m_unsignedMap.Add(8, Sort.Unsigned_Long_In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372" w:name="_Toc49764382"/>
      <w:r>
        <w:t>Type Casting</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lastRenderedPageBreak/>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lastRenderedPageBreak/>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540A9B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lastRenderedPageBreak/>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lastRenderedPageBreak/>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lastRenderedPageBreak/>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lastRenderedPageBreak/>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lastRenderedPageBreak/>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59E72E88" w:rsidR="00987634" w:rsidRDefault="002E4A5A" w:rsidP="00987634">
      <w:pPr>
        <w:rPr>
          <w:highlight w:val="white"/>
        </w:rPr>
      </w:pPr>
      <w:r>
        <w:rPr>
          <w:highlight w:val="white"/>
        </w:rPr>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proofErr w:type="gramStart"/>
      <w:r w:rsidR="0065171F">
        <w:rPr>
          <w:highlight w:val="white"/>
        </w:rPr>
        <w:t>more simple</w:t>
      </w:r>
      <w:proofErr w:type="gramEnd"/>
      <w:r w:rsidR="0065171F">
        <w:rPr>
          <w:highlight w:val="white"/>
        </w:rPr>
        <w:t xml:space="preserv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lastRenderedPageBreak/>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lastRenderedPageBreak/>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6F05D3BB"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w:t>
      </w:r>
      <w:proofErr w:type="gramStart"/>
      <w:r>
        <w:rPr>
          <w:highlight w:val="white"/>
        </w:rPr>
        <w:t>the a</w:t>
      </w:r>
      <w:proofErr w:type="gramEnd"/>
      <w:r>
        <w:rPr>
          <w:highlight w:val="white"/>
        </w:rPr>
        <w:t xml:space="preserv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lastRenderedPageBreak/>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lastRenderedPageBreak/>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lastRenderedPageBreak/>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proofErr w:type="spellStart"/>
      <w:r>
        <w:t>Goto</w:t>
      </w:r>
      <w:proofErr w:type="spellEnd"/>
      <w:r>
        <w:t xml:space="preserve"> Next Instructions</w:t>
      </w:r>
      <w:bookmarkEnd w:id="378"/>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proofErr w:type="spellStart"/>
      <w:r w:rsidRPr="00EC76D5">
        <w:t>Goto</w:t>
      </w:r>
      <w:proofErr w:type="spellEnd"/>
      <w:r w:rsidRPr="00EC76D5">
        <w:t xml:space="preserve"> Chains</w:t>
      </w:r>
      <w:bookmarkEnd w:id="380"/>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84"/>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lastRenderedPageBreak/>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lastRenderedPageBreak/>
        <w:t>Assembly Code Generation</w:t>
      </w:r>
      <w:bookmarkEnd w:id="389"/>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AF6D77" w:rsidRPr="00D2146B" w:rsidRDefault="00AF6D7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F6D77" w:rsidRPr="00D2146B" w:rsidRDefault="00AF6D77" w:rsidP="00D2146B">
                              <w:pPr>
                                <w:spacing w:before="0" w:after="0"/>
                                <w:rPr>
                                  <w:sz w:val="18"/>
                                  <w:szCs w:val="18"/>
                                  <w:lang w:val="sv-SE"/>
                                </w:rPr>
                              </w:pPr>
                              <w:r w:rsidRPr="00D2146B">
                                <w:rPr>
                                  <w:sz w:val="18"/>
                                  <w:szCs w:val="18"/>
                                  <w:lang w:val="sv-SE"/>
                                </w:rPr>
                                <w:t xml:space="preserve">Variable </w:t>
                              </w:r>
                              <w:r w:rsidRPr="00D2146B">
                                <w:rPr>
                                  <w:sz w:val="18"/>
                                  <w:szCs w:val="18"/>
                                  <w:lang w:val="sv-SE"/>
                                </w:rPr>
                                <w:t>e</w:t>
                              </w:r>
                              <w:r>
                                <w:rPr>
                                  <w:sz w:val="18"/>
                                  <w:szCs w:val="18"/>
                                  <w:lang w:val="sv-SE"/>
                                </w:rPr>
                                <w:t>: 5</w:t>
                              </w:r>
                            </w:p>
                            <w:p w14:paraId="67D3A24E" w14:textId="26A2ED72" w:rsidR="00AF6D77" w:rsidRPr="00D2146B" w:rsidRDefault="00AF6D7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F6D77" w:rsidRPr="00D2146B" w:rsidRDefault="00AF6D7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F6D77" w:rsidRPr="00D2146B" w:rsidRDefault="00AF6D77" w:rsidP="00D2146B">
                              <w:pPr>
                                <w:spacing w:before="0" w:after="0"/>
                                <w:rPr>
                                  <w:sz w:val="18"/>
                                  <w:szCs w:val="18"/>
                                  <w:lang w:val="sv-SE"/>
                                </w:rPr>
                              </w:pPr>
                              <w:r w:rsidRPr="00D2146B">
                                <w:rPr>
                                  <w:sz w:val="18"/>
                                  <w:szCs w:val="18"/>
                                  <w:lang w:val="sv-SE"/>
                                </w:rPr>
                                <w:t>Ellipse Frame Pointer</w:t>
                              </w:r>
                            </w:p>
                            <w:p w14:paraId="366E1AE1" w14:textId="757FAE9A" w:rsidR="00AF6D77" w:rsidRPr="00D2146B" w:rsidRDefault="00AF6D77" w:rsidP="00D2146B">
                              <w:pPr>
                                <w:spacing w:before="0" w:after="0"/>
                                <w:rPr>
                                  <w:sz w:val="18"/>
                                  <w:szCs w:val="18"/>
                                  <w:lang w:val="sv-SE"/>
                                </w:rPr>
                              </w:pPr>
                              <w:r w:rsidRPr="00D2146B">
                                <w:rPr>
                                  <w:sz w:val="18"/>
                                  <w:szCs w:val="18"/>
                                  <w:lang w:val="sv-SE"/>
                                </w:rPr>
                                <w:t>Regular Frame Pointer</w:t>
                              </w:r>
                            </w:p>
                            <w:p w14:paraId="3E5A4966" w14:textId="38836501" w:rsidR="00AF6D77" w:rsidRPr="00D2146B" w:rsidRDefault="00AF6D7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F6D77" w:rsidRPr="00D2146B" w:rsidRDefault="00AF6D77" w:rsidP="00D2146B">
                              <w:pPr>
                                <w:spacing w:before="0" w:after="0"/>
                                <w:rPr>
                                  <w:sz w:val="18"/>
                                  <w:szCs w:val="18"/>
                                  <w:lang w:val="sv-SE"/>
                                </w:rPr>
                              </w:pPr>
                            </w:p>
                            <w:p w14:paraId="48B5950A" w14:textId="77777777" w:rsidR="00AF6D77" w:rsidRPr="00D2146B" w:rsidRDefault="00AF6D77"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AF6D77" w:rsidRPr="00D2146B" w:rsidRDefault="00AF6D77"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AF6D77" w:rsidRPr="00D2146B" w:rsidRDefault="00AF6D7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F6D77" w:rsidRPr="00D2146B" w:rsidRDefault="00AF6D7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F6D77" w:rsidRPr="00D2146B" w:rsidRDefault="00AF6D7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F6D77" w:rsidRPr="00D2146B" w:rsidRDefault="00AF6D7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F6D77" w:rsidRPr="00D2146B" w:rsidRDefault="00AF6D7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F6D77" w:rsidRPr="00D2146B" w:rsidRDefault="00AF6D7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F6D77" w:rsidRPr="00D2146B" w:rsidRDefault="00AF6D7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F6D77" w:rsidRPr="00D2146B" w:rsidRDefault="00AF6D77" w:rsidP="00D2146B">
                              <w:pPr>
                                <w:spacing w:before="0" w:after="0" w:line="256" w:lineRule="auto"/>
                                <w:rPr>
                                  <w:sz w:val="18"/>
                                  <w:szCs w:val="18"/>
                                </w:rPr>
                              </w:pPr>
                              <w:r w:rsidRPr="00D2146B">
                                <w:rPr>
                                  <w:rFonts w:eastAsia="Calibri"/>
                                  <w:color w:val="000000"/>
                                  <w:sz w:val="18"/>
                                  <w:szCs w:val="18"/>
                                </w:rPr>
                                <w:t> </w:t>
                              </w:r>
                            </w:p>
                            <w:p w14:paraId="2924CD49" w14:textId="77777777" w:rsidR="00AF6D77" w:rsidRPr="00D2146B" w:rsidRDefault="00AF6D77"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AF6D77" w:rsidRPr="00D2146B" w:rsidRDefault="00AF6D77"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AF6D77" w:rsidRPr="00D2146B" w:rsidRDefault="00AF6D7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F6D77" w:rsidRPr="00D2146B" w:rsidRDefault="00AF6D7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F6D77" w:rsidRPr="00D2146B" w:rsidRDefault="00AF6D7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F6D77" w:rsidRPr="00D2146B" w:rsidRDefault="00AF6D7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F6D77" w:rsidRPr="00D2146B" w:rsidRDefault="00AF6D7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F6D77" w:rsidRPr="00D2146B" w:rsidRDefault="00AF6D77" w:rsidP="00D2146B">
                              <w:pPr>
                                <w:spacing w:before="0" w:after="0" w:line="254" w:lineRule="auto"/>
                                <w:rPr>
                                  <w:sz w:val="18"/>
                                  <w:szCs w:val="18"/>
                                </w:rPr>
                              </w:pPr>
                              <w:r w:rsidRPr="00D2146B">
                                <w:rPr>
                                  <w:rFonts w:eastAsia="Calibri"/>
                                  <w:color w:val="000000"/>
                                  <w:sz w:val="18"/>
                                  <w:szCs w:val="18"/>
                                </w:rPr>
                                <w:t> </w:t>
                              </w:r>
                            </w:p>
                            <w:p w14:paraId="1ECBE518" w14:textId="77777777" w:rsidR="00AF6D77" w:rsidRPr="00D2146B" w:rsidRDefault="00AF6D77"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AF6D77" w:rsidRPr="00D2146B" w:rsidRDefault="00AF6D77"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F6D77" w:rsidRPr="00D2146B" w:rsidRDefault="00AF6D7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F6D77" w:rsidRPr="00D2146B" w:rsidRDefault="00AF6D77" w:rsidP="00D2146B">
                        <w:pPr>
                          <w:spacing w:before="0" w:after="0"/>
                          <w:rPr>
                            <w:sz w:val="18"/>
                            <w:szCs w:val="18"/>
                            <w:lang w:val="sv-SE"/>
                          </w:rPr>
                        </w:pPr>
                        <w:r w:rsidRPr="00D2146B">
                          <w:rPr>
                            <w:sz w:val="18"/>
                            <w:szCs w:val="18"/>
                            <w:lang w:val="sv-SE"/>
                          </w:rPr>
                          <w:t xml:space="preserve">Variable </w:t>
                        </w:r>
                        <w:r w:rsidRPr="00D2146B">
                          <w:rPr>
                            <w:sz w:val="18"/>
                            <w:szCs w:val="18"/>
                            <w:lang w:val="sv-SE"/>
                          </w:rPr>
                          <w:t>e</w:t>
                        </w:r>
                        <w:r>
                          <w:rPr>
                            <w:sz w:val="18"/>
                            <w:szCs w:val="18"/>
                            <w:lang w:val="sv-SE"/>
                          </w:rPr>
                          <w:t>: 5</w:t>
                        </w:r>
                      </w:p>
                      <w:p w14:paraId="67D3A24E" w14:textId="26A2ED72" w:rsidR="00AF6D77" w:rsidRPr="00D2146B" w:rsidRDefault="00AF6D7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F6D77" w:rsidRPr="00D2146B" w:rsidRDefault="00AF6D7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F6D77" w:rsidRPr="00D2146B" w:rsidRDefault="00AF6D77" w:rsidP="00D2146B">
                        <w:pPr>
                          <w:spacing w:before="0" w:after="0"/>
                          <w:rPr>
                            <w:sz w:val="18"/>
                            <w:szCs w:val="18"/>
                            <w:lang w:val="sv-SE"/>
                          </w:rPr>
                        </w:pPr>
                        <w:r w:rsidRPr="00D2146B">
                          <w:rPr>
                            <w:sz w:val="18"/>
                            <w:szCs w:val="18"/>
                            <w:lang w:val="sv-SE"/>
                          </w:rPr>
                          <w:t>Ellipse Frame Pointer</w:t>
                        </w:r>
                      </w:p>
                      <w:p w14:paraId="366E1AE1" w14:textId="757FAE9A" w:rsidR="00AF6D77" w:rsidRPr="00D2146B" w:rsidRDefault="00AF6D77" w:rsidP="00D2146B">
                        <w:pPr>
                          <w:spacing w:before="0" w:after="0"/>
                          <w:rPr>
                            <w:sz w:val="18"/>
                            <w:szCs w:val="18"/>
                            <w:lang w:val="sv-SE"/>
                          </w:rPr>
                        </w:pPr>
                        <w:r w:rsidRPr="00D2146B">
                          <w:rPr>
                            <w:sz w:val="18"/>
                            <w:szCs w:val="18"/>
                            <w:lang w:val="sv-SE"/>
                          </w:rPr>
                          <w:t>Regular Frame Pointer</w:t>
                        </w:r>
                      </w:p>
                      <w:p w14:paraId="3E5A4966" w14:textId="38836501" w:rsidR="00AF6D77" w:rsidRPr="00D2146B" w:rsidRDefault="00AF6D7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F6D77" w:rsidRPr="00D2146B" w:rsidRDefault="00AF6D77" w:rsidP="00D2146B">
                        <w:pPr>
                          <w:spacing w:before="0" w:after="0"/>
                          <w:rPr>
                            <w:sz w:val="18"/>
                            <w:szCs w:val="18"/>
                            <w:lang w:val="sv-SE"/>
                          </w:rPr>
                        </w:pPr>
                      </w:p>
                      <w:p w14:paraId="48B5950A" w14:textId="77777777" w:rsidR="00AF6D77" w:rsidRPr="00D2146B" w:rsidRDefault="00AF6D77"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F6D77" w:rsidRPr="00D2146B" w:rsidRDefault="00AF6D77"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F6D77" w:rsidRPr="00D2146B" w:rsidRDefault="00AF6D7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F6D77" w:rsidRPr="00D2146B" w:rsidRDefault="00AF6D7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F6D77" w:rsidRPr="00D2146B" w:rsidRDefault="00AF6D7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F6D77" w:rsidRPr="00D2146B" w:rsidRDefault="00AF6D7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F6D77" w:rsidRPr="00D2146B" w:rsidRDefault="00AF6D7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F6D77" w:rsidRPr="00D2146B" w:rsidRDefault="00AF6D7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F6D77" w:rsidRPr="00D2146B" w:rsidRDefault="00AF6D7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F6D77" w:rsidRPr="00D2146B" w:rsidRDefault="00AF6D77" w:rsidP="00D2146B">
                        <w:pPr>
                          <w:spacing w:before="0" w:after="0" w:line="256" w:lineRule="auto"/>
                          <w:rPr>
                            <w:sz w:val="18"/>
                            <w:szCs w:val="18"/>
                          </w:rPr>
                        </w:pPr>
                        <w:r w:rsidRPr="00D2146B">
                          <w:rPr>
                            <w:rFonts w:eastAsia="Calibri"/>
                            <w:color w:val="000000"/>
                            <w:sz w:val="18"/>
                            <w:szCs w:val="18"/>
                          </w:rPr>
                          <w:t> </w:t>
                        </w:r>
                      </w:p>
                      <w:p w14:paraId="2924CD49" w14:textId="77777777" w:rsidR="00AF6D77" w:rsidRPr="00D2146B" w:rsidRDefault="00AF6D77"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F6D77" w:rsidRPr="00D2146B" w:rsidRDefault="00AF6D77"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F6D77" w:rsidRPr="00D2146B" w:rsidRDefault="00AF6D7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F6D77" w:rsidRPr="00D2146B" w:rsidRDefault="00AF6D7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F6D77" w:rsidRPr="00D2146B" w:rsidRDefault="00AF6D7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F6D77" w:rsidRPr="00D2146B" w:rsidRDefault="00AF6D7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F6D77" w:rsidRPr="00D2146B" w:rsidRDefault="00AF6D7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F6D77" w:rsidRPr="00D2146B" w:rsidRDefault="00AF6D77" w:rsidP="00D2146B">
                        <w:pPr>
                          <w:spacing w:before="0" w:after="0" w:line="254" w:lineRule="auto"/>
                          <w:rPr>
                            <w:sz w:val="18"/>
                            <w:szCs w:val="18"/>
                          </w:rPr>
                        </w:pPr>
                        <w:r w:rsidRPr="00D2146B">
                          <w:rPr>
                            <w:rFonts w:eastAsia="Calibri"/>
                            <w:color w:val="000000"/>
                            <w:sz w:val="18"/>
                            <w:szCs w:val="18"/>
                          </w:rPr>
                          <w:t> </w:t>
                        </w:r>
                      </w:p>
                      <w:p w14:paraId="1ECBE518" w14:textId="77777777" w:rsidR="00AF6D77" w:rsidRPr="00D2146B" w:rsidRDefault="00AF6D77"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F6D77" w:rsidRPr="00D2146B" w:rsidRDefault="00AF6D77"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F6D77" w:rsidRPr="00D2146B" w:rsidRDefault="00AF6D7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F6D77" w:rsidRDefault="00AF6D77" w:rsidP="002903DF">
                              <w:pPr>
                                <w:spacing w:before="0" w:after="0"/>
                                <w:rPr>
                                  <w:sz w:val="18"/>
                                  <w:szCs w:val="18"/>
                                  <w:lang w:val="sv-SE"/>
                                </w:rPr>
                              </w:pPr>
                              <w:r w:rsidRPr="00D2146B">
                                <w:rPr>
                                  <w:sz w:val="18"/>
                                  <w:szCs w:val="18"/>
                                  <w:lang w:val="sv-SE"/>
                                </w:rPr>
                                <w:t xml:space="preserve">Variable </w:t>
                              </w:r>
                              <w:r w:rsidRPr="00D2146B">
                                <w:rPr>
                                  <w:sz w:val="18"/>
                                  <w:szCs w:val="18"/>
                                  <w:lang w:val="sv-SE"/>
                                </w:rPr>
                                <w:t>e</w:t>
                              </w:r>
                              <w:r>
                                <w:rPr>
                                  <w:sz w:val="18"/>
                                  <w:szCs w:val="18"/>
                                  <w:lang w:val="sv-SE"/>
                                </w:rPr>
                                <w:t>: 5</w:t>
                              </w:r>
                            </w:p>
                            <w:p w14:paraId="114C5440" w14:textId="0AA70AB6" w:rsidR="00AF6D77" w:rsidRDefault="00AF6D7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F6D77" w:rsidRPr="00D2146B" w:rsidRDefault="00AF6D7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F6D77" w:rsidRPr="00D2146B" w:rsidRDefault="00AF6D7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F6D77" w:rsidRPr="00D2146B" w:rsidRDefault="00AF6D7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F6D77" w:rsidRPr="00D2146B" w:rsidRDefault="00AF6D7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F6D77" w:rsidRPr="00D2146B" w:rsidRDefault="00AF6D77" w:rsidP="002903DF">
                              <w:pPr>
                                <w:spacing w:before="0" w:after="0"/>
                                <w:rPr>
                                  <w:sz w:val="18"/>
                                  <w:szCs w:val="18"/>
                                  <w:lang w:val="sv-SE"/>
                                </w:rPr>
                              </w:pPr>
                              <w:r w:rsidRPr="00D2146B">
                                <w:rPr>
                                  <w:sz w:val="18"/>
                                  <w:szCs w:val="18"/>
                                  <w:lang w:val="sv-SE"/>
                                </w:rPr>
                                <w:t>Ellipse Frame Pointer</w:t>
                              </w:r>
                            </w:p>
                            <w:p w14:paraId="5718813E" w14:textId="77777777" w:rsidR="00AF6D77" w:rsidRPr="00D2146B" w:rsidRDefault="00AF6D77" w:rsidP="002903DF">
                              <w:pPr>
                                <w:spacing w:before="0" w:after="0"/>
                                <w:rPr>
                                  <w:sz w:val="18"/>
                                  <w:szCs w:val="18"/>
                                  <w:lang w:val="sv-SE"/>
                                </w:rPr>
                              </w:pPr>
                              <w:r w:rsidRPr="00D2146B">
                                <w:rPr>
                                  <w:sz w:val="18"/>
                                  <w:szCs w:val="18"/>
                                  <w:lang w:val="sv-SE"/>
                                </w:rPr>
                                <w:t>Regular Frame Pointer</w:t>
                              </w:r>
                            </w:p>
                            <w:p w14:paraId="62230721" w14:textId="77777777" w:rsidR="00AF6D77" w:rsidRPr="00D2146B" w:rsidRDefault="00AF6D7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F6D77" w:rsidRPr="00D2146B" w:rsidRDefault="00AF6D77" w:rsidP="002903DF">
                              <w:pPr>
                                <w:spacing w:before="0" w:after="0"/>
                                <w:rPr>
                                  <w:sz w:val="18"/>
                                  <w:szCs w:val="18"/>
                                  <w:lang w:val="sv-SE"/>
                                </w:rPr>
                              </w:pPr>
                            </w:p>
                            <w:p w14:paraId="3BE3217A" w14:textId="77777777" w:rsidR="00AF6D77" w:rsidRPr="00D2146B" w:rsidRDefault="00AF6D77"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F6D77" w:rsidRPr="00D2146B" w:rsidRDefault="00AF6D77"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F6D77" w:rsidRDefault="00AF6D7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F6D77" w:rsidRPr="00D2146B" w:rsidRDefault="00AF6D77" w:rsidP="002903DF">
                              <w:pPr>
                                <w:spacing w:before="0" w:after="0" w:line="256" w:lineRule="auto"/>
                                <w:rPr>
                                  <w:sz w:val="18"/>
                                  <w:szCs w:val="18"/>
                                </w:rPr>
                              </w:pPr>
                              <w:r>
                                <w:rPr>
                                  <w:rFonts w:eastAsia="Calibri"/>
                                  <w:color w:val="000000"/>
                                  <w:sz w:val="18"/>
                                  <w:szCs w:val="18"/>
                                </w:rPr>
                                <w:t>Elliptic parameter: 21</w:t>
                              </w:r>
                            </w:p>
                            <w:p w14:paraId="0F8126A1"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 </w:t>
                              </w:r>
                            </w:p>
                            <w:p w14:paraId="28313E96"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F6D77" w:rsidRPr="00D2146B" w:rsidRDefault="00AF6D77"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F6D77" w:rsidRPr="00D2146B" w:rsidRDefault="00AF6D7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F6D77" w:rsidRPr="00D2146B" w:rsidRDefault="00AF6D7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F6D77" w:rsidRPr="00D2146B" w:rsidRDefault="00AF6D7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F6D77" w:rsidRPr="00D2146B" w:rsidRDefault="00AF6D7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F6D77" w:rsidRPr="00D2146B" w:rsidRDefault="00AF6D7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F6D77" w:rsidRPr="00D2146B" w:rsidRDefault="00AF6D77" w:rsidP="002903DF">
                              <w:pPr>
                                <w:spacing w:before="0" w:after="0" w:line="254" w:lineRule="auto"/>
                                <w:rPr>
                                  <w:sz w:val="18"/>
                                  <w:szCs w:val="18"/>
                                </w:rPr>
                              </w:pPr>
                              <w:r w:rsidRPr="00D2146B">
                                <w:rPr>
                                  <w:rFonts w:eastAsia="Calibri"/>
                                  <w:color w:val="000000"/>
                                  <w:sz w:val="18"/>
                                  <w:szCs w:val="18"/>
                                </w:rPr>
                                <w:t> </w:t>
                              </w:r>
                            </w:p>
                            <w:p w14:paraId="48FC4ABF" w14:textId="77777777" w:rsidR="00AF6D77" w:rsidRPr="00D2146B" w:rsidRDefault="00AF6D77"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F6D77" w:rsidRPr="00D2146B" w:rsidRDefault="00AF6D77"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F6D77" w:rsidRPr="00D2146B" w:rsidRDefault="00AF6D7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F6D77" w:rsidRDefault="00AF6D77" w:rsidP="002903DF">
                        <w:pPr>
                          <w:spacing w:before="0" w:after="0"/>
                          <w:rPr>
                            <w:sz w:val="18"/>
                            <w:szCs w:val="18"/>
                            <w:lang w:val="sv-SE"/>
                          </w:rPr>
                        </w:pPr>
                        <w:r w:rsidRPr="00D2146B">
                          <w:rPr>
                            <w:sz w:val="18"/>
                            <w:szCs w:val="18"/>
                            <w:lang w:val="sv-SE"/>
                          </w:rPr>
                          <w:t xml:space="preserve">Variable </w:t>
                        </w:r>
                        <w:r w:rsidRPr="00D2146B">
                          <w:rPr>
                            <w:sz w:val="18"/>
                            <w:szCs w:val="18"/>
                            <w:lang w:val="sv-SE"/>
                          </w:rPr>
                          <w:t>e</w:t>
                        </w:r>
                        <w:r>
                          <w:rPr>
                            <w:sz w:val="18"/>
                            <w:szCs w:val="18"/>
                            <w:lang w:val="sv-SE"/>
                          </w:rPr>
                          <w:t>: 5</w:t>
                        </w:r>
                      </w:p>
                      <w:p w14:paraId="114C5440" w14:textId="0AA70AB6" w:rsidR="00AF6D77" w:rsidRDefault="00AF6D7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F6D77" w:rsidRPr="00D2146B" w:rsidRDefault="00AF6D7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F6D77" w:rsidRPr="00D2146B" w:rsidRDefault="00AF6D7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F6D77" w:rsidRPr="00D2146B" w:rsidRDefault="00AF6D7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F6D77" w:rsidRPr="00D2146B" w:rsidRDefault="00AF6D7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F6D77" w:rsidRPr="00D2146B" w:rsidRDefault="00AF6D77" w:rsidP="002903DF">
                        <w:pPr>
                          <w:spacing w:before="0" w:after="0"/>
                          <w:rPr>
                            <w:sz w:val="18"/>
                            <w:szCs w:val="18"/>
                            <w:lang w:val="sv-SE"/>
                          </w:rPr>
                        </w:pPr>
                        <w:r w:rsidRPr="00D2146B">
                          <w:rPr>
                            <w:sz w:val="18"/>
                            <w:szCs w:val="18"/>
                            <w:lang w:val="sv-SE"/>
                          </w:rPr>
                          <w:t>Ellipse Frame Pointer</w:t>
                        </w:r>
                      </w:p>
                      <w:p w14:paraId="5718813E" w14:textId="77777777" w:rsidR="00AF6D77" w:rsidRPr="00D2146B" w:rsidRDefault="00AF6D77" w:rsidP="002903DF">
                        <w:pPr>
                          <w:spacing w:before="0" w:after="0"/>
                          <w:rPr>
                            <w:sz w:val="18"/>
                            <w:szCs w:val="18"/>
                            <w:lang w:val="sv-SE"/>
                          </w:rPr>
                        </w:pPr>
                        <w:r w:rsidRPr="00D2146B">
                          <w:rPr>
                            <w:sz w:val="18"/>
                            <w:szCs w:val="18"/>
                            <w:lang w:val="sv-SE"/>
                          </w:rPr>
                          <w:t>Regular Frame Pointer</w:t>
                        </w:r>
                      </w:p>
                      <w:p w14:paraId="62230721" w14:textId="77777777" w:rsidR="00AF6D77" w:rsidRPr="00D2146B" w:rsidRDefault="00AF6D7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F6D77" w:rsidRPr="00D2146B" w:rsidRDefault="00AF6D77" w:rsidP="002903DF">
                        <w:pPr>
                          <w:spacing w:before="0" w:after="0"/>
                          <w:rPr>
                            <w:sz w:val="18"/>
                            <w:szCs w:val="18"/>
                            <w:lang w:val="sv-SE"/>
                          </w:rPr>
                        </w:pPr>
                      </w:p>
                      <w:p w14:paraId="3BE3217A" w14:textId="77777777" w:rsidR="00AF6D77" w:rsidRPr="00D2146B" w:rsidRDefault="00AF6D77"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F6D77" w:rsidRPr="00D2146B" w:rsidRDefault="00AF6D77"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F6D77" w:rsidRDefault="00AF6D7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F6D77" w:rsidRPr="00D2146B" w:rsidRDefault="00AF6D77" w:rsidP="002903DF">
                        <w:pPr>
                          <w:spacing w:before="0" w:after="0" w:line="256" w:lineRule="auto"/>
                          <w:rPr>
                            <w:sz w:val="18"/>
                            <w:szCs w:val="18"/>
                          </w:rPr>
                        </w:pPr>
                        <w:r>
                          <w:rPr>
                            <w:rFonts w:eastAsia="Calibri"/>
                            <w:color w:val="000000"/>
                            <w:sz w:val="18"/>
                            <w:szCs w:val="18"/>
                          </w:rPr>
                          <w:t>Elliptic parameter: 21</w:t>
                        </w:r>
                      </w:p>
                      <w:p w14:paraId="0F8126A1"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 </w:t>
                        </w:r>
                      </w:p>
                      <w:p w14:paraId="28313E96" w14:textId="77777777" w:rsidR="00AF6D77" w:rsidRPr="00D2146B" w:rsidRDefault="00AF6D77"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F6D77" w:rsidRPr="00D2146B" w:rsidRDefault="00AF6D77"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F6D77" w:rsidRPr="00D2146B" w:rsidRDefault="00AF6D7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F6D77" w:rsidRPr="00D2146B" w:rsidRDefault="00AF6D7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F6D77" w:rsidRPr="00D2146B" w:rsidRDefault="00AF6D7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F6D77" w:rsidRPr="00D2146B" w:rsidRDefault="00AF6D7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F6D77" w:rsidRPr="00D2146B" w:rsidRDefault="00AF6D7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F6D77" w:rsidRPr="00D2146B" w:rsidRDefault="00AF6D77" w:rsidP="002903DF">
                        <w:pPr>
                          <w:spacing w:before="0" w:after="0" w:line="254" w:lineRule="auto"/>
                          <w:rPr>
                            <w:sz w:val="18"/>
                            <w:szCs w:val="18"/>
                          </w:rPr>
                        </w:pPr>
                        <w:r w:rsidRPr="00D2146B">
                          <w:rPr>
                            <w:rFonts w:eastAsia="Calibri"/>
                            <w:color w:val="000000"/>
                            <w:sz w:val="18"/>
                            <w:szCs w:val="18"/>
                          </w:rPr>
                          <w:t> </w:t>
                        </w:r>
                      </w:p>
                      <w:p w14:paraId="48FC4ABF" w14:textId="77777777" w:rsidR="00AF6D77" w:rsidRPr="00D2146B" w:rsidRDefault="00AF6D77"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F6D77" w:rsidRPr="00D2146B" w:rsidRDefault="00AF6D77"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proofErr w:type="gramStart"/>
      <w:r w:rsidR="001C40D2">
        <w:t>Similar to</w:t>
      </w:r>
      <w:proofErr w:type="gramEnd"/>
      <w:r w:rsidR="001C40D2">
        <w:t xml:space="preserve">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xml:space="preserve">. However, the ellipse frame pointers </w:t>
      </w:r>
      <w:proofErr w:type="gramStart"/>
      <w:r w:rsidR="001C40D2">
        <w:t>poin</w:t>
      </w:r>
      <w:r w:rsidR="001A2322">
        <w:t>ts</w:t>
      </w:r>
      <w:proofErr w:type="gramEnd"/>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proofErr w:type="gramStart"/>
      <w:r>
        <w:rPr>
          <w:highlight w:val="white"/>
        </w:rPr>
        <w:t>Similar</w:t>
      </w:r>
      <w:proofErr w:type="gramEnd"/>
      <w:r>
        <w:rPr>
          <w:highlight w:val="white"/>
        </w:rPr>
        <w:t xml:space="preserve">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w:t>
      </w:r>
      <w:proofErr w:type="gramStart"/>
      <w:r>
        <w:rPr>
          <w:highlight w:val="white"/>
        </w:rPr>
        <w:t>have to</w:t>
      </w:r>
      <w:proofErr w:type="gramEnd"/>
      <w:r>
        <w:rPr>
          <w:highlight w:val="white"/>
        </w:rPr>
        <w:t xml:space="preserve">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w:t>
      </w:r>
      <w:proofErr w:type="gramStart"/>
      <w:r>
        <w:rPr>
          <w:highlight w:val="white"/>
        </w:rPr>
        <w:t>overlaps</w:t>
      </w:r>
      <w:proofErr w:type="gramEnd"/>
      <w:r>
        <w:rPr>
          <w:highlight w:val="white"/>
        </w:rPr>
        <w:t>. If at least one</w:t>
      </w:r>
      <w:r w:rsidR="00A829AD">
        <w:rPr>
          <w:highlight w:val="white"/>
        </w:rPr>
        <w:t xml:space="preserve"> </w:t>
      </w:r>
      <w:r>
        <w:rPr>
          <w:highlight w:val="white"/>
        </w:rPr>
        <w:t xml:space="preserve">register is null, they do not </w:t>
      </w:r>
      <w:proofErr w:type="gramStart"/>
      <w:r>
        <w:rPr>
          <w:highlight w:val="white"/>
        </w:rPr>
        <w:t>overlap</w:t>
      </w:r>
      <w:proofErr w:type="gramEnd"/>
      <w:r>
        <w:rPr>
          <w:highlight w:val="white"/>
        </w:rPr>
        <w:t xml:space="preserve">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xml:space="preserve">. If one of the register sets holds both the registers, they </w:t>
      </w:r>
      <w:proofErr w:type="gramStart"/>
      <w:r>
        <w:rPr>
          <w:highlight w:val="white"/>
        </w:rPr>
        <w:t>overlap</w:t>
      </w:r>
      <w:proofErr w:type="gramEnd"/>
      <w:r>
        <w:rPr>
          <w:highlight w:val="white"/>
        </w:rPr>
        <w:t xml:space="preserve">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w:t>
      </w:r>
      <w:proofErr w:type="gramStart"/>
      <w:r>
        <w:rPr>
          <w:highlight w:val="white"/>
        </w:rPr>
        <w:t>overlap</w:t>
      </w:r>
      <w:proofErr w:type="gramEnd"/>
      <w:r>
        <w:rPr>
          <w:highlight w:val="white"/>
        </w:rPr>
        <w:t xml:space="preserve">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w:t>
      </w:r>
      <w:proofErr w:type="gramStart"/>
      <w:r w:rsidR="003D7574">
        <w:rPr>
          <w:highlight w:val="white"/>
        </w:rPr>
        <w:t>sets</w:t>
      </w:r>
      <w:r w:rsidR="00C26D8B">
        <w:rPr>
          <w:highlight w:val="white"/>
        </w:rPr>
        <w:t>,</w:t>
      </w:r>
      <w:r w:rsidR="003D7574">
        <w:rPr>
          <w:highlight w:val="white"/>
        </w:rPr>
        <w:t xml:space="preserve"> because</w:t>
      </w:r>
      <w:proofErr w:type="gramEnd"/>
      <w:r w:rsidR="003D7574">
        <w:rPr>
          <w:highlight w:val="white"/>
        </w:rPr>
        <w:t xml:space="preserv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proofErr w:type="gramStart"/>
      <w:r w:rsidR="00157DE4">
        <w:rPr>
          <w:highlight w:val="white"/>
        </w:rPr>
        <w:t>suffixed</w:t>
      </w:r>
      <w:proofErr w:type="gramEnd"/>
      <w:r w:rsidR="00157DE4">
        <w:rPr>
          <w:highlight w:val="white"/>
        </w:rPr>
        <w:t xml:space="preserve">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proofErr w:type="spellStart"/>
      <w:r>
        <w:rPr>
          <w:highlight w:val="white"/>
        </w:rPr>
        <w:t>ToString</w:t>
      </w:r>
      <w:bookmarkEnd w:id="393"/>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proofErr w:type="gramStart"/>
      <w:r w:rsidR="004E71D8">
        <w:rPr>
          <w:rStyle w:val="KeyWord0"/>
        </w:rPr>
        <w:t>t0</w:t>
      </w:r>
      <w:r w:rsidR="00EC1A4B">
        <w:t>,</w:t>
      </w:r>
      <w:r w:rsidR="00B17A36">
        <w:t xml:space="preserve"> </w:t>
      </w:r>
      <w:r w:rsidR="00EC1A4B">
        <w:t>and</w:t>
      </w:r>
      <w:proofErr w:type="gramEnd"/>
      <w:r w:rsidR="00EC1A4B">
        <w:t xml:space="preserve">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w:t>
      </w:r>
      <w:proofErr w:type="gramStart"/>
      <w:r w:rsidR="00BE5569">
        <w:t>register, since</w:t>
      </w:r>
      <w:proofErr w:type="gramEnd"/>
      <w:r w:rsidR="00BE5569">
        <w:t xml:space="preserv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 xml:space="preserve">takes a symbol and a potential register as </w:t>
      </w:r>
      <w:proofErr w:type="gramStart"/>
      <w:r w:rsidR="005A0A77">
        <w:rPr>
          <w:highlight w:val="white"/>
        </w:rPr>
        <w:t>parameters, and</w:t>
      </w:r>
      <w:proofErr w:type="gramEnd"/>
      <w:r w:rsidR="005A0A77">
        <w:rPr>
          <w:highlight w:val="white"/>
        </w:rPr>
        <w:t xml:space="preserve">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 xml:space="preserve">If at least one of the tracks’ entry lists is empty, the tracks does not </w:t>
      </w:r>
      <w:proofErr w:type="gramStart"/>
      <w:r w:rsidR="00885BC4">
        <w:rPr>
          <w:highlight w:val="white"/>
        </w:rPr>
        <w:t>overlap</w:t>
      </w:r>
      <w:proofErr w:type="gramEnd"/>
      <w:r w:rsidR="00885BC4">
        <w:rPr>
          <w:highlight w:val="white"/>
        </w:rPr>
        <w:t xml:space="preserve">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w:t>
      </w:r>
      <w:proofErr w:type="gramStart"/>
      <w:r w:rsidR="00032939">
        <w:rPr>
          <w:highlight w:val="white"/>
        </w:rPr>
        <w:t>maximum  line</w:t>
      </w:r>
      <w:proofErr w:type="gramEnd"/>
      <w:r w:rsidR="00032939">
        <w:rPr>
          <w:highlight w:val="white"/>
        </w:rPr>
        <w:t xml:space="preserv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w:t>
      </w:r>
      <w:proofErr w:type="gramStart"/>
      <w:r w:rsidR="00512DD6">
        <w:rPr>
          <w:highlight w:val="white"/>
        </w:rPr>
        <w:t>have to</w:t>
      </w:r>
      <w:proofErr w:type="gramEnd"/>
      <w:r w:rsidR="00512DD6">
        <w:rPr>
          <w:highlight w:val="white"/>
        </w:rPr>
        <w:t xml:space="preserve">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proofErr w:type="gramStart"/>
      <w:r w:rsidR="008A6229" w:rsidRPr="00F91594">
        <w:rPr>
          <w:rStyle w:val="KeyWord0"/>
          <w:highlight w:val="white"/>
        </w:rPr>
        <w:t>PointerRegisterSetWithEllipse</w:t>
      </w:r>
      <w:r w:rsidR="008A6229">
        <w:rPr>
          <w:highlight w:val="white"/>
        </w:rPr>
        <w:t>, since</w:t>
      </w:r>
      <w:proofErr w:type="gramEnd"/>
      <w:r w:rsidR="008A6229">
        <w:rPr>
          <w:highlight w:val="white"/>
        </w:rPr>
        <w:t xml:space="preserv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w:t>
      </w:r>
      <w:proofErr w:type="gramStart"/>
      <w:r w:rsidR="004F2544">
        <w:rPr>
          <w:highlight w:val="white"/>
        </w:rPr>
        <w:t>strange</w:t>
      </w:r>
      <w:proofErr w:type="gramEnd"/>
      <w:r w:rsidR="004F2544">
        <w:rPr>
          <w:highlight w:val="white"/>
        </w:rPr>
        <w:t xml:space="preserv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 xml:space="preserve">generates the assembly code with </w:t>
      </w:r>
      <w:proofErr w:type="gramStart"/>
      <w:r w:rsidR="008B1E37">
        <w:rPr>
          <w:highlight w:val="white"/>
        </w:rPr>
        <w:t>tracks, and</w:t>
      </w:r>
      <w:proofErr w:type="gramEnd"/>
      <w:r w:rsidR="008B1E37">
        <w:rPr>
          <w:highlight w:val="white"/>
        </w:rPr>
        <w:t xml:space="preserve">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01"/>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w:t>
      </w:r>
      <w:proofErr w:type="gramStart"/>
      <w:r w:rsidR="00831E92">
        <w:rPr>
          <w:highlight w:val="white"/>
        </w:rPr>
        <w:t>not</w:t>
      </w:r>
      <w:r w:rsidR="001E3A59">
        <w:rPr>
          <w:highlight w:val="white"/>
        </w:rPr>
        <w:t>h</w:t>
      </w:r>
      <w:r w:rsidR="00831E92">
        <w:rPr>
          <w:highlight w:val="white"/>
        </w:rPr>
        <w:t>ing</w:t>
      </w:r>
      <w:r w:rsidR="00E7704A">
        <w:rPr>
          <w:highlight w:val="white"/>
        </w:rPr>
        <w:t>, since</w:t>
      </w:r>
      <w:proofErr w:type="gramEnd"/>
      <w:r w:rsidR="00E7704A">
        <w:rPr>
          <w:highlight w:val="white"/>
        </w:rPr>
        <w:t xml:space="preserv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w:t>
      </w:r>
      <w:proofErr w:type="gramStart"/>
      <w:r w:rsidR="00EB7F51">
        <w:rPr>
          <w:highlight w:val="white"/>
        </w:rPr>
        <w:t>have to</w:t>
      </w:r>
      <w:proofErr w:type="gramEnd"/>
      <w:r w:rsidR="00EB7F51">
        <w:rPr>
          <w:highlight w:val="white"/>
        </w:rPr>
        <w:t xml:space="preserve">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lastRenderedPageBreak/>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proofErr w:type="gramStart"/>
      <w:r>
        <w:rPr>
          <w:highlight w:val="white"/>
        </w:rPr>
        <w:t>Generally speaking, we</w:t>
      </w:r>
      <w:proofErr w:type="gramEnd"/>
      <w:r>
        <w:rPr>
          <w:highlight w:val="white"/>
        </w:rPr>
        <w:t xml:space="preserv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w:t>
      </w:r>
      <w:proofErr w:type="gramStart"/>
      <w:r w:rsidR="00FC5873">
        <w:rPr>
          <w:highlight w:val="white"/>
        </w:rPr>
        <w:t>have to</w:t>
      </w:r>
      <w:proofErr w:type="gramEnd"/>
      <w:r w:rsidR="00FC5873">
        <w:rPr>
          <w:highlight w:val="white"/>
        </w:rPr>
        <w:t xml:space="preserve">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proofErr w:type="gramStart"/>
      <w:r w:rsidR="003F553D">
        <w:rPr>
          <w:highlight w:val="white"/>
        </w:rPr>
        <w:t>with the exception of</w:t>
      </w:r>
      <w:proofErr w:type="gramEnd"/>
      <w:r w:rsidR="003F553D">
        <w:rPr>
          <w:highlight w:val="white"/>
        </w:rPr>
        <w:t xml:space="preserve">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t>
      </w:r>
      <w:proofErr w:type="gramStart"/>
      <w:r w:rsidR="00782546">
        <w:rPr>
          <w:highlight w:val="white"/>
        </w:rPr>
        <w:t>With the exception of</w:t>
      </w:r>
      <w:proofErr w:type="gramEnd"/>
      <w:r w:rsidR="00782546">
        <w:rPr>
          <w:highlight w:val="white"/>
        </w:rPr>
        <w:t xml:space="preserve">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 xml:space="preserve">Then we need to </w:t>
      </w:r>
      <w:proofErr w:type="gramStart"/>
      <w:r>
        <w:rPr>
          <w:highlight w:val="white"/>
        </w:rPr>
        <w:t>look into</w:t>
      </w:r>
      <w:proofErr w:type="gramEnd"/>
      <w:r>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w:t>
      </w:r>
      <w:proofErr w:type="gramStart"/>
      <w:r>
        <w:rPr>
          <w:highlight w:val="white"/>
        </w:rPr>
        <w:t>value</w:t>
      </w:r>
      <w:r w:rsidR="002F6651">
        <w:rPr>
          <w:highlight w:val="white"/>
        </w:rPr>
        <w:t>, if</w:t>
      </w:r>
      <w:proofErr w:type="gramEnd"/>
      <w:r w:rsidR="002F6651">
        <w:rPr>
          <w:highlight w:val="white"/>
        </w:rPr>
        <w:t xml:space="preserve">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lastRenderedPageBreak/>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proofErr w:type="gramStart"/>
      <w:r w:rsidR="00335270">
        <w:rPr>
          <w:highlight w:val="white"/>
        </w:rPr>
        <w:t>more simple</w:t>
      </w:r>
      <w:proofErr w:type="gram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lastRenderedPageBreak/>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413" w:name="_Toc49764422"/>
      <w:r>
        <w:rPr>
          <w:highlight w:val="white"/>
        </w:rPr>
        <w:t>Floating Push and Pop</w:t>
      </w:r>
      <w:bookmarkEnd w:id="413"/>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lastRenderedPageBreak/>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lastRenderedPageBreak/>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2DAC7B43"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77777777" w:rsidR="008566DD" w:rsidRPr="008566DD" w:rsidRDefault="008566DD" w:rsidP="008566DD">
      <w:pPr>
        <w:pStyle w:val="Code"/>
        <w:rPr>
          <w:highlight w:val="white"/>
        </w:rPr>
      </w:pPr>
      <w:r w:rsidRPr="008566DD">
        <w:rPr>
          <w:highlight w:val="white"/>
        </w:rPr>
        <w:lastRenderedPageBreak/>
        <w:t xml:space="preserve">      if (symbol.Type.IsIntegralArrayOrPointer() &amp;&amp; symbol.IsTemporary()) {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w:t>
      </w:r>
      <w:proofErr w:type="gramStart"/>
      <w:r w:rsidR="00995B7B">
        <w:rPr>
          <w:highlight w:val="white"/>
        </w:rPr>
        <w:t>look into</w:t>
      </w:r>
      <w:proofErr w:type="gramEnd"/>
      <w:r w:rsidR="00995B7B">
        <w:rPr>
          <w:highlight w:val="white"/>
        </w:rPr>
        <w:t xml:space="preserve">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F6D77" w:rsidRPr="00DF14A9" w:rsidRDefault="00AF6D77"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F6D77" w:rsidRPr="00490BCB" w:rsidRDefault="00AF6D77"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F6D77" w:rsidRPr="00490BCB" w:rsidRDefault="00AF6D77"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F6D77" w:rsidRPr="00490BCB" w:rsidRDefault="00AF6D77" w:rsidP="00B70491">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F6D77" w:rsidRPr="00490BCB" w:rsidRDefault="00AF6D77"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F6D77" w:rsidRPr="00490BCB" w:rsidRDefault="00AF6D77"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F6D77" w:rsidRPr="00490BCB" w:rsidRDefault="00AF6D77"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F6D77" w:rsidRPr="00090144" w:rsidRDefault="00AF6D77"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F6D77" w:rsidRPr="00090144" w:rsidRDefault="00AF6D77" w:rsidP="00B70491">
                              <w:pPr>
                                <w:spacing w:before="0" w:after="0" w:line="240" w:lineRule="auto"/>
                                <w:rPr>
                                  <w:rFonts w:eastAsia="Calibri"/>
                                  <w:color w:val="000000"/>
                                </w:rPr>
                              </w:pPr>
                              <w:r w:rsidRPr="00090144">
                                <w:rPr>
                                  <w:rFonts w:eastAsia="Calibri"/>
                                  <w:color w:val="000000"/>
                                </w:rPr>
                                <w:t>Frame pointer of</w:t>
                              </w:r>
                            </w:p>
                            <w:p w14:paraId="77E191A3" w14:textId="77777777" w:rsidR="00AF6D77" w:rsidRPr="00090144" w:rsidRDefault="00AF6D77"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F6D77" w:rsidRPr="00090144" w:rsidRDefault="00AF6D7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F6D77" w:rsidRPr="00090144" w:rsidRDefault="00AF6D77"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F6D77" w:rsidRPr="00090144" w:rsidRDefault="00AF6D77"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F6D77" w:rsidRPr="00090144" w:rsidRDefault="00AF6D77"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F6D77" w:rsidRDefault="00AF6D77"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F6D77" w:rsidRDefault="00AF6D77"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F6D77" w:rsidRDefault="00AF6D77"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F6D77" w:rsidRDefault="00AF6D77"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F6D77" w:rsidRPr="00DF14A9" w:rsidRDefault="00AF6D77"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F6D77" w:rsidRPr="00490BCB" w:rsidRDefault="00AF6D77"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F6D77" w:rsidRPr="00490BCB" w:rsidRDefault="00AF6D77"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F6D77" w:rsidRPr="00490BCB" w:rsidRDefault="00AF6D77" w:rsidP="00B70491">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F6D77" w:rsidRPr="00490BCB" w:rsidRDefault="00AF6D77"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F6D77" w:rsidRPr="00490BCB" w:rsidRDefault="00AF6D77"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F6D77" w:rsidRPr="00490BCB" w:rsidRDefault="00AF6D77"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F6D77" w:rsidRPr="00490BCB" w:rsidRDefault="00AF6D7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F6D77" w:rsidRPr="00090144" w:rsidRDefault="00AF6D77"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F6D77" w:rsidRPr="00090144" w:rsidRDefault="00AF6D77" w:rsidP="00B70491">
                        <w:pPr>
                          <w:spacing w:before="0" w:after="0" w:line="240" w:lineRule="auto"/>
                          <w:rPr>
                            <w:rFonts w:eastAsia="Calibri"/>
                            <w:color w:val="000000"/>
                          </w:rPr>
                        </w:pPr>
                        <w:r w:rsidRPr="00090144">
                          <w:rPr>
                            <w:rFonts w:eastAsia="Calibri"/>
                            <w:color w:val="000000"/>
                          </w:rPr>
                          <w:t>Frame pointer of</w:t>
                        </w:r>
                      </w:p>
                      <w:p w14:paraId="77E191A3" w14:textId="77777777" w:rsidR="00AF6D77" w:rsidRPr="00090144" w:rsidRDefault="00AF6D77"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F6D77" w:rsidRPr="00090144" w:rsidRDefault="00AF6D7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F6D77" w:rsidRPr="00090144" w:rsidRDefault="00AF6D77"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F6D77" w:rsidRPr="00090144" w:rsidRDefault="00AF6D77"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F6D77" w:rsidRPr="00090144" w:rsidRDefault="00AF6D77"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F6D77" w:rsidRDefault="00AF6D77"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F6D77" w:rsidRDefault="00AF6D77"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F6D77" w:rsidRDefault="00AF6D77"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F6D77" w:rsidRDefault="00AF6D77"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lastRenderedPageBreak/>
        <w:t>Executable Code Generation</w:t>
      </w:r>
      <w:bookmarkEnd w:id="419"/>
    </w:p>
    <w:p w14:paraId="37DAF005" w14:textId="6F583BE1"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w:t>
      </w:r>
      <w:proofErr w:type="gramStart"/>
      <w:r>
        <w:t>is</w:t>
      </w:r>
      <w:proofErr w:type="gramEnd"/>
      <w:r>
        <w:t xml:space="preserve">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A33D64" w:rsidRDefault="000C4DBF" w:rsidP="00A33D64">
      <w:pPr>
        <w:pStyle w:val="Code"/>
        <w:rPr>
          <w:highlight w:val="white"/>
        </w:rPr>
      </w:pPr>
    </w:p>
    <w:p w14:paraId="1CA13448" w14:textId="77777777" w:rsidR="00A33D64" w:rsidRPr="00A33D64" w:rsidRDefault="00A33D64" w:rsidP="00A33D64">
      <w:pPr>
        <w:pStyle w:val="Code"/>
        <w:rPr>
          <w:highlight w:val="white"/>
        </w:rPr>
      </w:pPr>
      <w:r w:rsidRPr="00A33D64">
        <w:rPr>
          <w:highlight w:val="white"/>
        </w:rPr>
        <w:t xml:space="preserve">        m_signedMap.Add(1, Sort.Signed_Char);</w:t>
      </w:r>
    </w:p>
    <w:p w14:paraId="6F5F7E67" w14:textId="77777777" w:rsidR="00A33D64" w:rsidRPr="00A33D64" w:rsidRDefault="00A33D64" w:rsidP="00A33D64">
      <w:pPr>
        <w:pStyle w:val="Code"/>
        <w:rPr>
          <w:highlight w:val="white"/>
        </w:rPr>
      </w:pPr>
      <w:r w:rsidRPr="00A33D64">
        <w:rPr>
          <w:highlight w:val="white"/>
        </w:rPr>
        <w:t xml:space="preserve">        m_signedMap.Add(2, Sort.Signed_Int);</w:t>
      </w:r>
    </w:p>
    <w:p w14:paraId="3D8123DD" w14:textId="77777777" w:rsidR="00A33D64" w:rsidRPr="00A33D64" w:rsidRDefault="00A33D64" w:rsidP="00A33D64">
      <w:pPr>
        <w:pStyle w:val="Code"/>
        <w:rPr>
          <w:highlight w:val="white"/>
        </w:rPr>
      </w:pPr>
      <w:r w:rsidRPr="00A33D64">
        <w:rPr>
          <w:highlight w:val="white"/>
        </w:rPr>
        <w:t xml:space="preserve">        m_signedMap.Add(4, Sort.Signed_Long_Int);</w:t>
      </w:r>
    </w:p>
    <w:p w14:paraId="1E49A53C" w14:textId="77777777" w:rsidR="00A33D64" w:rsidRPr="00A33D64" w:rsidRDefault="00A33D64" w:rsidP="00A33D64">
      <w:pPr>
        <w:pStyle w:val="Code"/>
        <w:rPr>
          <w:highlight w:val="white"/>
        </w:rPr>
      </w:pPr>
    </w:p>
    <w:p w14:paraId="0A54C15F" w14:textId="77777777" w:rsidR="00A33D64" w:rsidRPr="00A33D64" w:rsidRDefault="00A33D64" w:rsidP="00A33D64">
      <w:pPr>
        <w:pStyle w:val="Code"/>
        <w:rPr>
          <w:highlight w:val="white"/>
        </w:rPr>
      </w:pPr>
      <w:r w:rsidRPr="00A33D64">
        <w:rPr>
          <w:highlight w:val="white"/>
        </w:rPr>
        <w:t xml:space="preserve">        m_unsignedMap.Add(1, Sort.Unsigned_Char);</w:t>
      </w:r>
    </w:p>
    <w:p w14:paraId="708B136E" w14:textId="77777777" w:rsidR="00A33D64" w:rsidRPr="00A33D64" w:rsidRDefault="00A33D64" w:rsidP="00A33D64">
      <w:pPr>
        <w:pStyle w:val="Code"/>
        <w:rPr>
          <w:highlight w:val="white"/>
        </w:rPr>
      </w:pPr>
      <w:r w:rsidRPr="00A33D64">
        <w:rPr>
          <w:highlight w:val="white"/>
        </w:rPr>
        <w:t xml:space="preserve">        m_unsignedMap.Add(2, Sort.Unsigned_Int);</w:t>
      </w:r>
    </w:p>
    <w:p w14:paraId="22754C76" w14:textId="77777777" w:rsidR="00A33D64" w:rsidRPr="00A33D64" w:rsidRDefault="00A33D64" w:rsidP="00A33D64">
      <w:pPr>
        <w:pStyle w:val="Code"/>
        <w:rPr>
          <w:highlight w:val="white"/>
        </w:rPr>
      </w:pPr>
      <w:r w:rsidRPr="00A33D64">
        <w:rPr>
          <w:highlight w:val="white"/>
        </w:rPr>
        <w:t xml:space="preserve">        m_unsignedMap.Add(4, Sort.Unsigned_Long_In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F6D77" w:rsidRPr="00DF14A9" w:rsidRDefault="00AF6D77"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F6D77" w:rsidRPr="00490BCB" w:rsidRDefault="00AF6D77"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F6D77" w:rsidRPr="00490BCB" w:rsidRDefault="00AF6D77" w:rsidP="00605AE9">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F6D77" w:rsidRPr="00490BCB" w:rsidRDefault="00AF6D77"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F6D77" w:rsidRPr="00490BCB" w:rsidRDefault="00AF6D7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F6D77" w:rsidRPr="00090144" w:rsidRDefault="00AF6D77"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F6D77" w:rsidRPr="00090144" w:rsidRDefault="00AF6D77" w:rsidP="00605AE9">
                              <w:pPr>
                                <w:spacing w:before="0" w:after="0" w:line="240" w:lineRule="auto"/>
                                <w:rPr>
                                  <w:rFonts w:eastAsia="Calibri"/>
                                  <w:color w:val="000000"/>
                                </w:rPr>
                              </w:pPr>
                              <w:r w:rsidRPr="00090144">
                                <w:rPr>
                                  <w:rFonts w:eastAsia="Calibri"/>
                                  <w:color w:val="000000"/>
                                </w:rPr>
                                <w:t>Frame pointer of</w:t>
                              </w:r>
                            </w:p>
                            <w:p w14:paraId="68E90914" w14:textId="77777777" w:rsidR="00AF6D77" w:rsidRPr="00090144" w:rsidRDefault="00AF6D77"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F6D77" w:rsidRPr="00090144" w:rsidRDefault="00AF6D7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F6D77" w:rsidRPr="00090144" w:rsidRDefault="00AF6D77"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F6D77" w:rsidRPr="00090144" w:rsidRDefault="00AF6D77"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F6D77" w:rsidRPr="00090144" w:rsidRDefault="00AF6D77"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F6D77" w:rsidRDefault="00AF6D77"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F6D77" w:rsidRDefault="00AF6D77"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F6D77" w:rsidRDefault="00AF6D77"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F6D77" w:rsidRDefault="00AF6D77"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F6D77" w:rsidRDefault="00AF6D77"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F6D77" w:rsidRDefault="00AF6D7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F6D77" w:rsidRPr="00582B75" w:rsidRDefault="00AF6D77"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F6D77" w:rsidRPr="00490BCB" w:rsidRDefault="00AF6D77"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F6D77" w:rsidRPr="00490BCB" w:rsidRDefault="00AF6D77"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F6D77" w:rsidRDefault="00AF6D77"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F6D77" w:rsidRPr="00E55D4A" w:rsidRDefault="00AF6D77" w:rsidP="00E55D4A">
                              <w:pPr>
                                <w:spacing w:before="100" w:line="257" w:lineRule="auto"/>
                                <w:jc w:val="center"/>
                                <w:rPr>
                                  <w:sz w:val="24"/>
                                  <w:szCs w:val="24"/>
                                  <w:lang w:val="sv-SE"/>
                                </w:rPr>
                              </w:pPr>
                              <w:r>
                                <w:rPr>
                                  <w:rFonts w:eastAsia="Calibri"/>
                                  <w:color w:val="000000"/>
                                  <w:sz w:val="16"/>
                                  <w:szCs w:val="16"/>
                                  <w:lang w:val="sv-SE"/>
                                </w:rPr>
                                <w:t>$</w:t>
                              </w: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F6D77" w:rsidRDefault="00AF6D77"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F6D77" w:rsidRDefault="00AF6D77"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F6D77" w:rsidRDefault="00AF6D77"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F6D77" w:rsidRDefault="00AF6D7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F6D77" w:rsidRDefault="00AF6D7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F6D77" w:rsidRDefault="00AF6D7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F6D77" w:rsidRDefault="00AF6D7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F6D77" w:rsidRDefault="00AF6D77"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F6D77" w:rsidRDefault="00AF6D7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F6D77" w:rsidRDefault="00AF6D77"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F6D77" w:rsidRDefault="00AF6D7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F6D77" w:rsidRDefault="00AF6D77"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F6D77" w:rsidRDefault="00AF6D7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F6D77" w:rsidRDefault="00AF6D7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F6D77" w:rsidRDefault="00AF6D77" w:rsidP="00496983">
                              <w:pPr>
                                <w:spacing w:before="0" w:line="257" w:lineRule="auto"/>
                                <w:jc w:val="center"/>
                                <w:rPr>
                                  <w:sz w:val="24"/>
                                  <w:szCs w:val="24"/>
                                </w:rPr>
                              </w:pPr>
                              <w:r>
                                <w:rPr>
                                  <w:rFonts w:eastAsia="Calibri"/>
                                  <w:color w:val="000000"/>
                                  <w:sz w:val="16"/>
                                  <w:szCs w:val="16"/>
                                </w:rPr>
                                <w:t>129</w:t>
                              </w:r>
                            </w:p>
                            <w:p w14:paraId="3E4A06D3" w14:textId="77777777" w:rsidR="00AF6D77" w:rsidRDefault="00AF6D77"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F6D77" w:rsidRDefault="00AF6D77"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F6D77" w:rsidRDefault="00AF6D7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F6D77" w:rsidRDefault="00AF6D7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F6D77" w:rsidRDefault="00AF6D77" w:rsidP="006A7496">
                              <w:pPr>
                                <w:spacing w:before="100" w:line="257" w:lineRule="auto"/>
                                <w:jc w:val="left"/>
                                <w:rPr>
                                  <w:sz w:val="24"/>
                                  <w:szCs w:val="24"/>
                                </w:rPr>
                              </w:pPr>
                              <w:r>
                                <w:rPr>
                                  <w:rFonts w:eastAsia="Calibri"/>
                                  <w:color w:val="000000"/>
                                  <w:sz w:val="16"/>
                                  <w:szCs w:val="16"/>
                                </w:rPr>
                                <w:t>Before</w:t>
                              </w:r>
                            </w:p>
                            <w:p w14:paraId="6B197F32" w14:textId="77777777" w:rsidR="00AF6D77" w:rsidRDefault="00AF6D77"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F6D77" w:rsidRDefault="00AF6D77" w:rsidP="006A7496">
                              <w:pPr>
                                <w:spacing w:before="100" w:line="256" w:lineRule="auto"/>
                                <w:rPr>
                                  <w:sz w:val="24"/>
                                  <w:szCs w:val="24"/>
                                </w:rPr>
                              </w:pPr>
                              <w:r>
                                <w:rPr>
                                  <w:rFonts w:eastAsia="Calibri"/>
                                  <w:color w:val="000000"/>
                                  <w:sz w:val="16"/>
                                  <w:szCs w:val="16"/>
                                </w:rPr>
                                <w:t>After</w:t>
                              </w:r>
                            </w:p>
                            <w:p w14:paraId="7E3E04C8" w14:textId="77777777" w:rsidR="00AF6D77" w:rsidRDefault="00AF6D77"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F6D77" w:rsidRPr="00DF14A9" w:rsidRDefault="00AF6D77"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F6D77" w:rsidRPr="00490BCB" w:rsidRDefault="00AF6D77"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F6D77" w:rsidRPr="00490BCB" w:rsidRDefault="00AF6D77" w:rsidP="00605AE9">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F6D77" w:rsidRPr="00490BCB" w:rsidRDefault="00AF6D77"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F6D77" w:rsidRPr="00490BCB" w:rsidRDefault="00AF6D7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F6D77" w:rsidRPr="00490BCB" w:rsidRDefault="00AF6D7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F6D77" w:rsidRPr="00090144" w:rsidRDefault="00AF6D77"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F6D77" w:rsidRPr="00090144" w:rsidRDefault="00AF6D77" w:rsidP="00605AE9">
                        <w:pPr>
                          <w:spacing w:before="0" w:after="0" w:line="240" w:lineRule="auto"/>
                          <w:rPr>
                            <w:rFonts w:eastAsia="Calibri"/>
                            <w:color w:val="000000"/>
                          </w:rPr>
                        </w:pPr>
                        <w:r w:rsidRPr="00090144">
                          <w:rPr>
                            <w:rFonts w:eastAsia="Calibri"/>
                            <w:color w:val="000000"/>
                          </w:rPr>
                          <w:t>Frame pointer of</w:t>
                        </w:r>
                      </w:p>
                      <w:p w14:paraId="68E90914" w14:textId="77777777" w:rsidR="00AF6D77" w:rsidRPr="00090144" w:rsidRDefault="00AF6D77"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F6D77" w:rsidRPr="00090144" w:rsidRDefault="00AF6D7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F6D77" w:rsidRPr="00090144" w:rsidRDefault="00AF6D77"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F6D77" w:rsidRPr="00090144" w:rsidRDefault="00AF6D77"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F6D77" w:rsidRPr="00090144" w:rsidRDefault="00AF6D77"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F6D77" w:rsidRDefault="00AF6D77"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F6D77" w:rsidRDefault="00AF6D77"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F6D77" w:rsidRDefault="00AF6D77"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F6D77" w:rsidRDefault="00AF6D77"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F6D77" w:rsidRDefault="00AF6D77"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F6D77" w:rsidRDefault="00AF6D7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F6D77" w:rsidRPr="00582B75" w:rsidRDefault="00AF6D77"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F6D77" w:rsidRPr="00490BCB" w:rsidRDefault="00AF6D77"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F6D77" w:rsidRPr="00490BCB" w:rsidRDefault="00AF6D77"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F6D77" w:rsidRDefault="00AF6D77"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F6D77" w:rsidRPr="00E55D4A" w:rsidRDefault="00AF6D77" w:rsidP="00E55D4A">
                        <w:pPr>
                          <w:spacing w:before="100" w:line="257" w:lineRule="auto"/>
                          <w:jc w:val="center"/>
                          <w:rPr>
                            <w:sz w:val="24"/>
                            <w:szCs w:val="24"/>
                            <w:lang w:val="sv-SE"/>
                          </w:rPr>
                        </w:pPr>
                        <w:r>
                          <w:rPr>
                            <w:rFonts w:eastAsia="Calibri"/>
                            <w:color w:val="000000"/>
                            <w:sz w:val="16"/>
                            <w:szCs w:val="16"/>
                            <w:lang w:val="sv-SE"/>
                          </w:rPr>
                          <w:t>$</w:t>
                        </w: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F6D77" w:rsidRDefault="00AF6D77"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F6D77" w:rsidRDefault="00AF6D77"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F6D77" w:rsidRDefault="00AF6D77"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F6D77" w:rsidRDefault="00AF6D77"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F6D77" w:rsidRDefault="00AF6D77"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F6D77" w:rsidRDefault="00AF6D77"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F6D77" w:rsidRDefault="00AF6D77"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F6D77" w:rsidRDefault="00AF6D77"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F6D77" w:rsidRDefault="00AF6D77"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F6D77" w:rsidRDefault="00AF6D77"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F6D77" w:rsidRDefault="00AF6D77"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F6D77" w:rsidRDefault="00AF6D77"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F6D77" w:rsidRDefault="00AF6D77"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F6D77" w:rsidRDefault="00AF6D77"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F6D77" w:rsidRDefault="00AF6D77" w:rsidP="00496983">
                        <w:pPr>
                          <w:spacing w:before="0" w:line="257" w:lineRule="auto"/>
                          <w:jc w:val="center"/>
                          <w:rPr>
                            <w:sz w:val="24"/>
                            <w:szCs w:val="24"/>
                          </w:rPr>
                        </w:pPr>
                        <w:r>
                          <w:rPr>
                            <w:rFonts w:eastAsia="Calibri"/>
                            <w:color w:val="000000"/>
                            <w:sz w:val="16"/>
                            <w:szCs w:val="16"/>
                          </w:rPr>
                          <w:t>129</w:t>
                        </w:r>
                      </w:p>
                      <w:p w14:paraId="3E4A06D3" w14:textId="77777777" w:rsidR="00AF6D77" w:rsidRDefault="00AF6D77"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F6D77" w:rsidRDefault="00AF6D77"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F6D77" w:rsidRDefault="00AF6D77"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F6D77" w:rsidRDefault="00AF6D77"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F6D77" w:rsidRDefault="00AF6D77" w:rsidP="006A7496">
                        <w:pPr>
                          <w:spacing w:before="100" w:line="257" w:lineRule="auto"/>
                          <w:jc w:val="left"/>
                          <w:rPr>
                            <w:sz w:val="24"/>
                            <w:szCs w:val="24"/>
                          </w:rPr>
                        </w:pPr>
                        <w:r>
                          <w:rPr>
                            <w:rFonts w:eastAsia="Calibri"/>
                            <w:color w:val="000000"/>
                            <w:sz w:val="16"/>
                            <w:szCs w:val="16"/>
                          </w:rPr>
                          <w:t>Before</w:t>
                        </w:r>
                      </w:p>
                      <w:p w14:paraId="6B197F32" w14:textId="77777777" w:rsidR="00AF6D77" w:rsidRDefault="00AF6D77"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F6D77" w:rsidRDefault="00AF6D77" w:rsidP="006A7496">
                        <w:pPr>
                          <w:spacing w:before="100" w:line="256" w:lineRule="auto"/>
                          <w:rPr>
                            <w:sz w:val="24"/>
                            <w:szCs w:val="24"/>
                          </w:rPr>
                        </w:pPr>
                        <w:r>
                          <w:rPr>
                            <w:rFonts w:eastAsia="Calibri"/>
                            <w:color w:val="000000"/>
                            <w:sz w:val="16"/>
                            <w:szCs w:val="16"/>
                          </w:rPr>
                          <w:t>After</w:t>
                        </w:r>
                      </w:p>
                      <w:p w14:paraId="7E3E04C8" w14:textId="77777777" w:rsidR="00AF6D77" w:rsidRDefault="00AF6D77"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w:t>
      </w:r>
      <w:proofErr w:type="gramStart"/>
      <w:r w:rsidR="004F756F">
        <w:rPr>
          <w:highlight w:val="white"/>
        </w:rPr>
        <w:t>done</w:t>
      </w:r>
      <w:proofErr w:type="gramEnd"/>
      <w:r w:rsidR="004F756F">
        <w:rPr>
          <w:highlight w:val="white"/>
        </w:rPr>
        <w:t xml:space="preserv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w:t>
      </w:r>
      <w:proofErr w:type="gramStart"/>
      <w:r w:rsidR="001B15BC">
        <w:rPr>
          <w:highlight w:val="white"/>
        </w:rPr>
        <w:t>done</w:t>
      </w:r>
      <w:proofErr w:type="gramEnd"/>
      <w:r w:rsidR="001B15BC">
        <w:rPr>
          <w:highlight w:val="white"/>
        </w:rPr>
        <w:t xml:space="preserv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t>
      </w:r>
      <w:proofErr w:type="gramStart"/>
      <w:r w:rsidR="003B202A">
        <w:rPr>
          <w:highlight w:val="white"/>
        </w:rPr>
        <w:t>word, and</w:t>
      </w:r>
      <w:proofErr w:type="gramEnd"/>
      <w:r w:rsidR="003B202A">
        <w:rPr>
          <w:highlight w:val="white"/>
        </w:rPr>
        <w:t xml:space="preserve">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Pr>
          <w:highlight w:val="white"/>
        </w:rPr>
        <w:t>array</w:t>
      </w:r>
      <w:r w:rsidR="00C3735D">
        <w:rPr>
          <w:highlight w:val="white"/>
        </w:rPr>
        <w:t xml:space="preserve">, </w:t>
      </w:r>
      <w:r w:rsidR="005D1364">
        <w:rPr>
          <w:highlight w:val="white"/>
        </w:rPr>
        <w:t>since</w:t>
      </w:r>
      <w:proofErr w:type="gramEnd"/>
      <w:r w:rsidR="005D1364">
        <w:rPr>
          <w:highlight w:val="white"/>
        </w:rPr>
        <w:t xml:space="preserv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Pr>
          <w:highlight w:val="white"/>
        </w:rPr>
        <w:t>are</w:t>
      </w:r>
      <w:proofErr w:type="gramEnd"/>
      <w:r>
        <w:rPr>
          <w:highlight w:val="white"/>
        </w:rPr>
        <w:t xml:space="preserv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 xml:space="preserve">Otherwise, we have an integral of pointer value. If the value is a static address, we load its offset into the byte list. The address itself will be added by the linker </w:t>
      </w:r>
      <w:proofErr w:type="gramStart"/>
      <w:r>
        <w:rPr>
          <w:highlight w:val="white"/>
        </w:rPr>
        <w:t>later on</w:t>
      </w:r>
      <w:proofErr w:type="gramEnd"/>
      <w:r>
        <w:rPr>
          <w:highlight w:val="white"/>
        </w:rPr>
        <w:t>.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 xml:space="preserve">A regular function call is equivalent with a long jump. The actual address of the called function will be set by the linker </w:t>
      </w:r>
      <w:proofErr w:type="gramStart"/>
      <w:r>
        <w:rPr>
          <w:highlight w:val="white"/>
        </w:rPr>
        <w:t>later on</w:t>
      </w:r>
      <w:proofErr w:type="gramEnd"/>
      <w:r>
        <w:rPr>
          <w:highlight w:val="white"/>
        </w:rPr>
        <w:t>.</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proofErr w:type="gramStart"/>
            <w:r>
              <w:t>register</w:t>
            </w:r>
            <w:proofErr w:type="gramEnd"/>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w:t>
      </w:r>
      <w:proofErr w:type="gramStart"/>
      <w:r>
        <w:rPr>
          <w:highlight w:val="white"/>
        </w:rPr>
        <w:t>have to</w:t>
      </w:r>
      <w:proofErr w:type="gramEnd"/>
      <w:r>
        <w:rPr>
          <w:highlight w:val="white"/>
        </w:rPr>
        <w:t xml:space="preserve">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w:t>
            </w:r>
            <w:proofErr w:type="gramStart"/>
            <w:r>
              <w:rPr>
                <w:highlight w:val="white"/>
                <w:lang w:val="sv-SE"/>
              </w:rPr>
              <w:t>65534</w:t>
            </w:r>
            <w:proofErr w:type="gramEnd"/>
            <w:r>
              <w:rPr>
                <w:highlight w:val="white"/>
                <w:lang w:val="sv-SE"/>
              </w:rPr>
              <w:t>],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 xml:space="preserve">In category two, we assign a register the address a static variable. We </w:t>
      </w:r>
      <w:proofErr w:type="gramStart"/>
      <w:r>
        <w:rPr>
          <w:highlight w:val="white"/>
        </w:rPr>
        <w:t>have to</w:t>
      </w:r>
      <w:proofErr w:type="gramEnd"/>
      <w:r>
        <w:rPr>
          <w:highlight w:val="white"/>
        </w:rPr>
        <w:t xml:space="preserve"> load the zero value into the byte list, to mark that there is not offset. The linker will add the actual address of the variable </w:t>
      </w:r>
      <w:proofErr w:type="gramStart"/>
      <w:r>
        <w:rPr>
          <w:highlight w:val="white"/>
        </w:rPr>
        <w:t>later on</w:t>
      </w:r>
      <w:proofErr w:type="gramEnd"/>
      <w:r>
        <w:rPr>
          <w:highlight w:val="white"/>
        </w:rPr>
        <w:t>.</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w:t>
      </w:r>
      <w:proofErr w:type="gramStart"/>
      <w:r>
        <w:rPr>
          <w:highlight w:val="white"/>
        </w:rPr>
        <w:t>Also</w:t>
      </w:r>
      <w:proofErr w:type="gramEnd"/>
      <w:r>
        <w:rPr>
          <w:highlight w:val="white"/>
        </w:rPr>
        <w:t xml:space="preserve">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Pr>
          <w:highlight w:val="white"/>
        </w:rPr>
        <w:t>at the moment</w:t>
      </w:r>
      <w:proofErr w:type="gramEnd"/>
      <w:r>
        <w:rPr>
          <w:highlight w:val="white"/>
        </w:rPr>
        <w:t xml:space="preserve">. The linker will add the actual address of the variable </w:t>
      </w:r>
      <w:proofErr w:type="gramStart"/>
      <w:r>
        <w:rPr>
          <w:highlight w:val="white"/>
        </w:rPr>
        <w:t>later on</w:t>
      </w:r>
      <w:proofErr w:type="gramEnd"/>
      <w:r>
        <w:rPr>
          <w:highlight w:val="white"/>
        </w:rPr>
        <w:t>.</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lastRenderedPageBreak/>
        <w:t>The Preprocessor</w:t>
      </w:r>
      <w:bookmarkEnd w:id="443"/>
    </w:p>
    <w:p w14:paraId="17A25FF3" w14:textId="17239286" w:rsidR="005B1C6D" w:rsidRPr="00EC76D5" w:rsidRDefault="005B1C6D" w:rsidP="005B1C6D">
      <w:r w:rsidRPr="00EC76D5">
        <w:t xml:space="preserve">Basically, the preprocessor is made up of two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70E81567"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Pr="00EC76D5">
        <w:fldChar w:fldCharType="begin"/>
      </w:r>
      <w:r w:rsidRPr="00EC76D5">
        <w:instrText xml:space="preserve"> REF _Ref418184656 \r \h </w:instrText>
      </w:r>
      <w:r w:rsidRPr="00EC76D5">
        <w:fldChar w:fldCharType="separate"/>
      </w:r>
      <w:r w:rsidR="00D46DBD">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 xml:space="preserve">An expression </w:t>
      </w:r>
      <w:proofErr w:type="gramStart"/>
      <w:r w:rsidRPr="00EC76D5">
        <w:t>is considered to be</w:t>
      </w:r>
      <w:proofErr w:type="gramEnd"/>
      <w:r w:rsidRPr="00EC76D5">
        <w:t xml:space="preserv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lastRenderedPageBreak/>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452" w:name="_Toc49764306"/>
      <w:r>
        <w:t xml:space="preserve">The </w:t>
      </w:r>
      <w:proofErr w:type="spellStart"/>
      <w:r>
        <w:t>PreParser</w:t>
      </w:r>
      <w:bookmarkEnd w:id="452"/>
      <w:proofErr w:type="spellEnd"/>
    </w:p>
    <w:p w14:paraId="06E1CD8A" w14:textId="77777777" w:rsidR="005B1C6D" w:rsidRDefault="005B1C6D" w:rsidP="005B1C6D">
      <w:pPr>
        <w:pStyle w:val="Rubrik3"/>
      </w:pPr>
      <w:bookmarkStart w:id="453" w:name="_Toc49764307"/>
      <w:r>
        <w:t>The Parser</w:t>
      </w:r>
      <w:bookmarkEnd w:id="453"/>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454" w:name="_Toc49764308"/>
      <w:r>
        <w:t>The Scanner</w:t>
      </w:r>
      <w:bookmarkEnd w:id="454"/>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5" w:name="_Toc49764309"/>
      <w:r w:rsidRPr="00EC76D5">
        <w:t>The Preprocessor</w:t>
      </w:r>
      <w:bookmarkEnd w:id="45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xml:space="preserve">. The system </w:t>
      </w:r>
      <w:proofErr w:type="gramStart"/>
      <w:r w:rsidRPr="00EC76D5">
        <w:t>include</w:t>
      </w:r>
      <w:proofErr w:type="gramEnd"/>
      <w:r w:rsidRPr="00EC76D5">
        <w:t xml:space="preserv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xml:space="preserve">. The source code is </w:t>
      </w:r>
      <w:proofErr w:type="gramStart"/>
      <w:r w:rsidRPr="00EC76D5">
        <w:t>traversed</w:t>
      </w:r>
      <w:proofErr w:type="gramEnd"/>
      <w:r w:rsidRPr="00EC76D5">
        <w:t xml:space="preserve"> and each macro is expanded. Since the contents of each character and string constant has been translated into slash </w:t>
      </w:r>
      <w:proofErr w:type="gramStart"/>
      <w:r w:rsidRPr="00EC76D5">
        <w:t>codes</w:t>
      </w:r>
      <w:proofErr w:type="gramEnd"/>
      <w:r w:rsidRPr="00EC76D5">
        <w:t xml:space="preserve">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6" w:name="_Toc49764310"/>
      <w:r w:rsidRPr="00EC76D5">
        <w:t>Tri Graphs</w:t>
      </w:r>
      <w:bookmarkEnd w:id="45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7" w:name="_Toc49764311"/>
      <w:r w:rsidRPr="00EC76D5">
        <w:lastRenderedPageBreak/>
        <w:t>Comments, Strings, and Characters</w:t>
      </w:r>
      <w:bookmarkEnd w:id="45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w:t>
      </w:r>
      <w:proofErr w:type="gramStart"/>
      <w:r w:rsidRPr="00EC76D5">
        <w:t>), and</w:t>
      </w:r>
      <w:proofErr w:type="gramEnd"/>
      <w:r w:rsidRPr="00EC76D5">
        <w:t xml:space="preserve">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EC76D5">
        <w:t>in order for</w:t>
      </w:r>
      <w:proofErr w:type="gramEnd"/>
      <w:r w:rsidRPr="00EC76D5">
        <w:t xml:space="preserve">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xml:space="preserve">, that transforms the slash code into a regular character. Finally, when the string has been traversed each regular character is modified into a backslash followed by three octal digits, </w:t>
      </w:r>
      <w:proofErr w:type="gramStart"/>
      <w:r w:rsidRPr="00EC76D5">
        <w:t>in order to</w:t>
      </w:r>
      <w:proofErr w:type="gramEnd"/>
      <w:r w:rsidRPr="00EC76D5">
        <w:t xml:space="preserve">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w:t>
      </w:r>
      <w:proofErr w:type="gramStart"/>
      <w:r w:rsidRPr="00EC76D5">
        <w:t>similar to</w:t>
      </w:r>
      <w:proofErr w:type="gramEnd"/>
      <w:r w:rsidRPr="00EC76D5">
        <w:t xml:space="preserve">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8" w:name="_Ref418258402"/>
      <w:bookmarkStart w:id="459" w:name="_Toc49764312"/>
      <w:r w:rsidRPr="00EC76D5">
        <w:t>Slash Codes</w:t>
      </w:r>
      <w:bookmarkEnd w:id="458"/>
      <w:bookmarkEnd w:id="459"/>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w:t>
      </w:r>
      <w:proofErr w:type="gramStart"/>
      <w:r w:rsidRPr="00EC76D5">
        <w:t>octal  the</w:t>
      </w:r>
      <w:proofErr w:type="gramEnd"/>
      <w:r w:rsidRPr="00EC76D5">
        <w:t xml:space="preserv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 xml:space="preserve">If the three, two, or one characters following the slash are octal digits, the value of the digits is </w:t>
      </w:r>
      <w:proofErr w:type="gramStart"/>
      <w:r w:rsidRPr="00EC76D5">
        <w:t>calculated</w:t>
      </w:r>
      <w:proofErr w:type="gramEnd"/>
      <w:r w:rsidRPr="00EC76D5">
        <w:t xml:space="preserve">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60" w:name="_Toc49764313"/>
      <w:r w:rsidRPr="00EC76D5">
        <w:t>The Line List</w:t>
      </w:r>
      <w:bookmarkEnd w:id="46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lastRenderedPageBreak/>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lastRenderedPageBreak/>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t>
      </w:r>
      <w:proofErr w:type="gramStart"/>
      <w:r w:rsidRPr="00EC76D5">
        <w:t>white-spaces</w:t>
      </w:r>
      <w:proofErr w:type="gramEnd"/>
      <w:r w:rsidRPr="00EC76D5">
        <w:t xml:space="preserve">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61" w:name="_Toc49764314"/>
      <w:r w:rsidRPr="00EC76D5">
        <w:t>Lines</w:t>
      </w:r>
      <w:bookmarkEnd w:id="461"/>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2" w:name="_Toc49764315"/>
      <w:r w:rsidRPr="00EC76D5">
        <w:t>Includes</w:t>
      </w:r>
      <w:bookmarkEnd w:id="46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lastRenderedPageBreak/>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3" w:name="_Toc49764316"/>
      <w:r w:rsidRPr="00EC76D5">
        <w:t>Macros</w:t>
      </w:r>
      <w:bookmarkEnd w:id="46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lastRenderedPageBreak/>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lastRenderedPageBreak/>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lastRenderedPageBreak/>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w:t>
      </w:r>
      <w:proofErr w:type="gramStart"/>
      <w:r w:rsidRPr="00EC76D5">
        <w:t>parenthesis,</w:t>
      </w:r>
      <w:proofErr w:type="gramEnd"/>
      <w:r w:rsidRPr="00EC76D5">
        <w:t xml:space="preserve">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w:t>
      </w:r>
      <w:proofErr w:type="gramStart"/>
      <w:r w:rsidRPr="00EC76D5">
        <w:t>look into</w:t>
      </w:r>
      <w:proofErr w:type="gramEnd"/>
      <w:r w:rsidRPr="00EC76D5">
        <w:t xml:space="preserve"> macros with parameters in two steps. </w:t>
      </w:r>
      <w:proofErr w:type="gramStart"/>
      <w:r w:rsidRPr="00EC76D5">
        <w:t>First</w:t>
      </w:r>
      <w:proofErr w:type="gramEnd"/>
      <w:r w:rsidRPr="00EC76D5">
        <w:t xml:space="preserve"> we extract the parameters by calling </w:t>
      </w:r>
      <w:proofErr w:type="spellStart"/>
      <w:r w:rsidRPr="00EC76D5">
        <w:rPr>
          <w:rStyle w:val="CodeInText"/>
        </w:rPr>
        <w:t>scanParameters</w:t>
      </w:r>
      <w:proofErr w:type="spellEnd"/>
      <w:r w:rsidRPr="00EC76D5">
        <w:t xml:space="preserve">. Then we go through the parameter list and check that the parameters are identifiers and that no parameters </w:t>
      </w:r>
      <w:proofErr w:type="gramStart"/>
      <w:r w:rsidRPr="00EC76D5">
        <w:t>is</w:t>
      </w:r>
      <w:proofErr w:type="gramEnd"/>
      <w:r w:rsidRPr="00EC76D5">
        <w:t xml:space="preserve">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 xml:space="preserve">It is allowed to redefine a macro if it is </w:t>
      </w:r>
      <w:proofErr w:type="gramStart"/>
      <w:r w:rsidRPr="00EC76D5">
        <w:t>has</w:t>
      </w:r>
      <w:proofErr w:type="gramEnd"/>
      <w:r w:rsidRPr="00EC76D5">
        <w:t xml:space="preserve">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lastRenderedPageBreak/>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w:t>
      </w:r>
      <w:proofErr w:type="gramStart"/>
      <w:r w:rsidRPr="00EC76D5">
        <w:t>exists</w:t>
      </w:r>
      <w:proofErr w:type="gramEnd"/>
      <w:r w:rsidRPr="00EC76D5">
        <w:t xml:space="preserve">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lastRenderedPageBreak/>
        <w:t xml:space="preserve">    }</w:t>
      </w:r>
    </w:p>
    <w:p w14:paraId="5754271C" w14:textId="77777777" w:rsidR="005B1C6D" w:rsidRPr="00EC76D5" w:rsidRDefault="005B1C6D" w:rsidP="005B1C6D">
      <w:pPr>
        <w:pStyle w:val="Rubrik3"/>
      </w:pPr>
      <w:bookmarkStart w:id="464" w:name="_Toc49764317"/>
      <w:r w:rsidRPr="00EC76D5">
        <w:t>Conditional Programming</w:t>
      </w:r>
      <w:bookmarkEnd w:id="464"/>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lastRenderedPageBreak/>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lastRenderedPageBreak/>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5" w:name="_Toc49764318"/>
      <w:r w:rsidRPr="00EC76D5">
        <w:t>Macro Expansion</w:t>
      </w:r>
      <w:bookmarkEnd w:id="46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lastRenderedPageBreak/>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6" w:name="_Toc49764319"/>
      <w:r w:rsidRPr="00EC76D5">
        <w:t>String Merging</w:t>
      </w:r>
      <w:bookmarkEnd w:id="46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lastRenderedPageBreak/>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7" w:name="_Toc49764472"/>
      <w:r w:rsidRPr="00EC76D5">
        <w:t>The Preprocessor Grammar</w:t>
      </w:r>
      <w:bookmarkEnd w:id="467"/>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8" w:name="_Toc49764473"/>
      <w:r w:rsidRPr="00EC76D5">
        <w:t xml:space="preserve">The </w:t>
      </w:r>
      <w:r w:rsidR="001C7B67" w:rsidRPr="00EC76D5">
        <w:t>Language</w:t>
      </w:r>
      <w:r w:rsidRPr="00EC76D5">
        <w:t xml:space="preserve"> Grammar</w:t>
      </w:r>
      <w:bookmarkEnd w:id="468"/>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9" w:name="_Ref418184656"/>
      <w:bookmarkStart w:id="470" w:name="_Toc49764294"/>
      <w:bookmarkStart w:id="471" w:name="_Toc49764474"/>
      <w:proofErr w:type="spellStart"/>
      <w:r>
        <w:lastRenderedPageBreak/>
        <w:t>GPPG</w:t>
      </w:r>
      <w:proofErr w:type="spellEnd"/>
      <w:r>
        <w:t xml:space="preserve"> and </w:t>
      </w:r>
      <w:proofErr w:type="spellStart"/>
      <w:r>
        <w:t>GPLEX</w:t>
      </w:r>
      <w:bookmarkEnd w:id="469"/>
      <w:bookmarkEnd w:id="470"/>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2" w:name="_Toc49764295"/>
      <w:r w:rsidRPr="00EC76D5">
        <w:t>The Language</w:t>
      </w:r>
      <w:bookmarkEnd w:id="47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3" w:name="_Toc49764296"/>
      <w:r w:rsidRPr="00EC76D5">
        <w:t>The Grammar</w:t>
      </w:r>
      <w:bookmarkEnd w:id="47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w:t>
      </w:r>
      <w:proofErr w:type="gramStart"/>
      <w:r w:rsidRPr="00EC76D5">
        <w:t>statement</w:t>
      </w:r>
      <w:proofErr w:type="gramEnd"/>
      <w:r w:rsidRPr="00EC76D5">
        <w:t xml:space="preserve">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74" w:name="_Toc49764297"/>
      <w:proofErr w:type="spellStart"/>
      <w:r>
        <w:t>GPPG</w:t>
      </w:r>
      <w:bookmarkEnd w:id="474"/>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7"/>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6" w:name="_Toc49764298"/>
      <w:proofErr w:type="spellStart"/>
      <w:r w:rsidRPr="00EC76D5">
        <w:lastRenderedPageBreak/>
        <w:t>J</w:t>
      </w:r>
      <w:r>
        <w:t>Plex</w:t>
      </w:r>
      <w:bookmarkEnd w:id="475"/>
      <w:bookmarkEnd w:id="476"/>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proofErr w:type="gramStart"/>
            <w:r w:rsidRPr="00EC76D5">
              <w:t>( and</w:t>
            </w:r>
            <w:proofErr w:type="gramEnd"/>
            <w:r w:rsidRPr="00EC76D5">
              <w:t xml:space="preserve">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xml:space="preserve">[ </w:t>
            </w:r>
            <w:proofErr w:type="gramStart"/>
            <w:r w:rsidRPr="00EC76D5">
              <w:t>and ]</w:t>
            </w:r>
            <w:proofErr w:type="gramEnd"/>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xml:space="preserve">[^ </w:t>
            </w:r>
            <w:proofErr w:type="gramStart"/>
            <w:r w:rsidRPr="00EC76D5">
              <w:t>and ]</w:t>
            </w:r>
            <w:proofErr w:type="gramEnd"/>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77" w:name="_Toc49764299"/>
      <w:r w:rsidRPr="00EC76D5">
        <w:t>Main</w:t>
      </w:r>
      <w:bookmarkEnd w:id="477"/>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8" w:name="_Toc49764448"/>
      <w:r w:rsidRPr="00EC76D5">
        <w:lastRenderedPageBreak/>
        <w:t>Auxiliary Classes</w:t>
      </w:r>
      <w:bookmarkEnd w:id="47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9" w:name="_Toc49764449"/>
      <w:r w:rsidRPr="00EC76D5">
        <w:t>Error Handling</w:t>
      </w:r>
      <w:bookmarkEnd w:id="47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80" w:name="_Toc49764450"/>
      <w:r w:rsidRPr="00EC76D5">
        <w:t>Container Classes</w:t>
      </w:r>
      <w:bookmarkEnd w:id="48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81" w:name="_Toc49764451"/>
      <w:r w:rsidRPr="00EC76D5">
        <w:t>Ordered Pair</w:t>
      </w:r>
      <w:bookmarkEnd w:id="48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2" w:name="_Toc49764452"/>
      <w:r w:rsidRPr="00EC76D5">
        <w:t>Triple</w:t>
      </w:r>
      <w:bookmarkEnd w:id="48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3" w:name="_Toc49764453"/>
      <w:r w:rsidRPr="00EC76D5">
        <w:t>Graph</w:t>
      </w:r>
      <w:bookmarkEnd w:id="48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4" w:name="_Toc49764454"/>
      <w:r w:rsidRPr="00EC76D5">
        <w:t>Addition and Removal of Vertices and Edges</w:t>
      </w:r>
      <w:bookmarkEnd w:id="48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5" w:name="_Toc49764455"/>
      <w:r w:rsidRPr="00EC76D5">
        <w:lastRenderedPageBreak/>
        <w:t>Graph Partition</w:t>
      </w:r>
      <w:bookmarkEnd w:id="485"/>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w:t>
      </w:r>
      <w:proofErr w:type="gramStart"/>
      <w:r w:rsidRPr="00EC76D5">
        <w:t>First</w:t>
      </w:r>
      <w:proofErr w:type="gramEnd"/>
      <w:r w:rsidRPr="00EC76D5">
        <w:t xml:space="preserve">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w:t>
      </w:r>
      <w:proofErr w:type="gramStart"/>
      <w:r w:rsidRPr="00EC76D5">
        <w:t>in order to</w:t>
      </w:r>
      <w:proofErr w:type="gramEnd"/>
      <w:r w:rsidRPr="00EC76D5">
        <w:t xml:space="preserve">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6" w:name="_Toc49764456"/>
      <w:proofErr w:type="spellStart"/>
      <w:r>
        <w:lastRenderedPageBreak/>
        <w:t>ListSet</w:t>
      </w:r>
      <w:proofErr w:type="spellEnd"/>
      <w:r>
        <w:t xml:space="preserve"> and </w:t>
      </w:r>
      <w:proofErr w:type="spellStart"/>
      <w:r>
        <w:t>ListMap</w:t>
      </w:r>
      <w:bookmarkEnd w:id="486"/>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47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7" w:name="_Toc320485572"/>
      <w:bookmarkStart w:id="488" w:name="_Toc323656681"/>
      <w:bookmarkStart w:id="489" w:name="_Toc324085419"/>
      <w:bookmarkStart w:id="490" w:name="_Toc383781071"/>
      <w:bookmarkStart w:id="491" w:name="_Toc49764475"/>
      <w:r w:rsidRPr="00EC76D5">
        <w:t>The Compiler and the Linker</w:t>
      </w:r>
      <w:bookmarkEnd w:id="487"/>
      <w:bookmarkEnd w:id="488"/>
      <w:bookmarkEnd w:id="489"/>
      <w:bookmarkEnd w:id="490"/>
      <w:bookmarkEnd w:id="49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AF6D77" w:rsidRPr="003F7CF1" w:rsidRDefault="00AF6D7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AF6D77" w:rsidRPr="003F7CF1" w:rsidRDefault="00AF6D77"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AF6D77" w:rsidRPr="003F7CF1" w:rsidRDefault="00AF6D77"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AF6D77" w:rsidRPr="003F7CF1" w:rsidRDefault="00AF6D7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AF6D77" w:rsidRPr="003F7CF1" w:rsidRDefault="00AF6D77"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AF6D77" w:rsidRPr="003F7CF1" w:rsidRDefault="00AF6D77"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AF6D77" w:rsidRPr="003F7CF1" w:rsidRDefault="00AF6D7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AF6D77" w:rsidRPr="003F7CF1" w:rsidRDefault="00AF6D77"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AF6D77" w:rsidRPr="003F7CF1" w:rsidRDefault="00AF6D7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AF6D77" w:rsidRPr="003F7CF1" w:rsidRDefault="00AF6D77"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AF6D77" w:rsidRPr="003F7CF1" w:rsidRDefault="00AF6D77"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AF6D77" w:rsidRPr="003F7CF1" w:rsidRDefault="00AF6D77"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AF6D77" w:rsidRPr="003F7CF1" w:rsidRDefault="00AF6D7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AF6D77" w:rsidRPr="003F7CF1" w:rsidRDefault="00AF6D77"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AF6D77" w:rsidRPr="003F7CF1" w:rsidRDefault="00AF6D77"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AF6D77" w:rsidRPr="003F7CF1" w:rsidRDefault="00AF6D77"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AF6D77" w:rsidRPr="003F7CF1" w:rsidRDefault="00AF6D77"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AF6D77" w:rsidRPr="003F7CF1" w:rsidRDefault="00AF6D7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2" w:name="_Toc320485573"/>
      <w:bookmarkStart w:id="493" w:name="_Toc323656682"/>
      <w:bookmarkStart w:id="494" w:name="_Toc324085420"/>
      <w:bookmarkStart w:id="495" w:name="_Toc383781072"/>
      <w:bookmarkStart w:id="496" w:name="_Toc49764476"/>
      <w:r w:rsidRPr="00EC76D5">
        <w:t>The Hello-World Program</w:t>
      </w:r>
      <w:bookmarkEnd w:id="492"/>
      <w:bookmarkEnd w:id="493"/>
      <w:bookmarkEnd w:id="494"/>
      <w:bookmarkEnd w:id="495"/>
      <w:bookmarkEnd w:id="49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7" w:name="_Toc320485574"/>
      <w:bookmarkStart w:id="498" w:name="_Toc323656683"/>
      <w:bookmarkStart w:id="499" w:name="_Toc324085421"/>
      <w:bookmarkStart w:id="500" w:name="_Toc383781073"/>
      <w:bookmarkStart w:id="501" w:name="_Toc49764477"/>
      <w:r w:rsidRPr="00EC76D5">
        <w:t>Comments</w:t>
      </w:r>
      <w:bookmarkEnd w:id="497"/>
      <w:bookmarkEnd w:id="498"/>
      <w:bookmarkEnd w:id="499"/>
      <w:bookmarkEnd w:id="500"/>
      <w:bookmarkEnd w:id="50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3" w:name="_Toc323656684"/>
      <w:bookmarkStart w:id="504" w:name="_Toc324085422"/>
      <w:bookmarkStart w:id="505" w:name="_Toc383781074"/>
      <w:bookmarkStart w:id="506" w:name="_Toc49764478"/>
      <w:r w:rsidRPr="00EC76D5">
        <w:t>Types and Variables</w:t>
      </w:r>
      <w:bookmarkEnd w:id="502"/>
      <w:bookmarkEnd w:id="503"/>
      <w:bookmarkEnd w:id="504"/>
      <w:bookmarkEnd w:id="505"/>
      <w:bookmarkEnd w:id="5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7" w:name="_Toc320485576"/>
      <w:bookmarkStart w:id="508" w:name="_Toc323656685"/>
      <w:bookmarkStart w:id="509" w:name="_Toc324085423"/>
      <w:bookmarkStart w:id="510" w:name="_Toc383781075"/>
      <w:bookmarkStart w:id="511" w:name="_Ref383781525"/>
      <w:bookmarkStart w:id="512" w:name="_Toc49764479"/>
      <w:r w:rsidRPr="00EC76D5">
        <w:t>Simple Types</w:t>
      </w:r>
      <w:bookmarkEnd w:id="507"/>
      <w:bookmarkEnd w:id="508"/>
      <w:bookmarkEnd w:id="509"/>
      <w:bookmarkEnd w:id="510"/>
      <w:bookmarkEnd w:id="511"/>
      <w:bookmarkEnd w:id="5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3" w:name="_Toc320485577"/>
      <w:bookmarkStart w:id="514" w:name="_Toc323656686"/>
      <w:bookmarkStart w:id="515" w:name="_Toc324085424"/>
      <w:bookmarkStart w:id="516" w:name="_Toc383781076"/>
      <w:bookmarkStart w:id="517" w:name="_Toc49764480"/>
      <w:r w:rsidRPr="00EC76D5">
        <w:t>Variables</w:t>
      </w:r>
      <w:bookmarkEnd w:id="513"/>
      <w:bookmarkEnd w:id="514"/>
      <w:bookmarkEnd w:id="515"/>
      <w:bookmarkEnd w:id="516"/>
      <w:bookmarkEnd w:id="5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AF6D77" w:rsidRPr="003F7CF1" w:rsidRDefault="00AF6D7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AF6D77" w:rsidRPr="003F7CF1" w:rsidRDefault="00AF6D77"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AF6D77" w:rsidRPr="003F7CF1" w:rsidRDefault="00AF6D77"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AF6D77" w:rsidRPr="003F7CF1" w:rsidRDefault="00AF6D77"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AF6D77" w:rsidRPr="003F7CF1" w:rsidRDefault="00AF6D77"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AF6D77" w:rsidRPr="003F7CF1" w:rsidRDefault="00AF6D7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AF6D77" w:rsidRPr="003F7CF1" w:rsidRDefault="00AF6D7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AF6D77" w:rsidRPr="003F7CF1" w:rsidRDefault="00AF6D7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AF6D77" w:rsidRPr="003F7CF1" w:rsidRDefault="00AF6D77"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AF6D77" w:rsidRPr="003F7CF1" w:rsidRDefault="00AF6D77"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AF6D77" w:rsidRPr="003F7CF1" w:rsidRDefault="00AF6D77"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AF6D77" w:rsidRPr="003F7CF1" w:rsidRDefault="00AF6D77"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AF6D77" w:rsidRPr="003F7CF1" w:rsidRDefault="00AF6D77"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AF6D77" w:rsidRPr="003F7CF1" w:rsidRDefault="00AF6D77"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AF6D77" w:rsidRPr="003F7CF1" w:rsidRDefault="00AF6D77"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AF6D77" w:rsidRPr="003F7CF1" w:rsidRDefault="00AF6D7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8" w:name="_Toc320485578"/>
      <w:bookmarkStart w:id="519" w:name="_Toc323656687"/>
      <w:bookmarkStart w:id="520" w:name="_Toc324085425"/>
      <w:bookmarkStart w:id="521" w:name="_Toc383781077"/>
      <w:bookmarkStart w:id="522" w:name="_Toc49764481"/>
      <w:bookmarkStart w:id="523" w:name="_Toc320485579"/>
      <w:r w:rsidRPr="00EC76D5">
        <w:t>Constants</w:t>
      </w:r>
      <w:bookmarkEnd w:id="518"/>
      <w:bookmarkEnd w:id="519"/>
      <w:bookmarkEnd w:id="520"/>
      <w:bookmarkEnd w:id="521"/>
      <w:bookmarkEnd w:id="5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4" w:name="_Toc323656688"/>
      <w:bookmarkStart w:id="525" w:name="_Toc324085426"/>
      <w:bookmarkStart w:id="526" w:name="_Toc383781078"/>
      <w:bookmarkStart w:id="527" w:name="_Toc49764482"/>
      <w:r w:rsidRPr="00EC76D5">
        <w:t>Output</w:t>
      </w:r>
      <w:bookmarkEnd w:id="523"/>
      <w:bookmarkEnd w:id="524"/>
      <w:bookmarkEnd w:id="525"/>
      <w:bookmarkEnd w:id="526"/>
      <w:bookmarkEnd w:id="527"/>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80"/>
      <w:bookmarkStart w:id="529" w:name="_Toc323656689"/>
      <w:bookmarkStart w:id="530" w:name="_Toc324085427"/>
      <w:bookmarkStart w:id="531" w:name="_Toc383781079"/>
      <w:bookmarkStart w:id="532" w:name="_Toc49764483"/>
      <w:r w:rsidRPr="00EC76D5">
        <w:t>Input</w:t>
      </w:r>
      <w:bookmarkEnd w:id="528"/>
      <w:bookmarkEnd w:id="529"/>
      <w:bookmarkEnd w:id="530"/>
      <w:bookmarkEnd w:id="531"/>
      <w:bookmarkEnd w:id="532"/>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3"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5" w:name="_Toc323656690"/>
      <w:bookmarkStart w:id="536" w:name="_Toc324085428"/>
      <w:bookmarkStart w:id="537" w:name="_Toc383781080"/>
      <w:bookmarkStart w:id="538" w:name="_Toc49764484"/>
      <w:r w:rsidRPr="00EC76D5">
        <w:t>Enumerations</w:t>
      </w:r>
      <w:bookmarkEnd w:id="533"/>
      <w:bookmarkEnd w:id="535"/>
      <w:bookmarkEnd w:id="536"/>
      <w:bookmarkEnd w:id="537"/>
      <w:bookmarkEnd w:id="5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82"/>
      <w:bookmarkStart w:id="540" w:name="_Toc323656691"/>
      <w:bookmarkStart w:id="541" w:name="_Toc324085429"/>
      <w:bookmarkStart w:id="542" w:name="_Toc383781081"/>
      <w:bookmarkStart w:id="543" w:name="_Toc49764485"/>
      <w:r w:rsidRPr="00EC76D5">
        <w:t>Arrays</w:t>
      </w:r>
      <w:bookmarkEnd w:id="539"/>
      <w:bookmarkEnd w:id="540"/>
      <w:bookmarkEnd w:id="541"/>
      <w:bookmarkEnd w:id="542"/>
      <w:bookmarkEnd w:id="5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AF6D77" w:rsidRPr="003F7CF1" w:rsidRDefault="00AF6D7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AF6D77" w:rsidRPr="003F7CF1" w:rsidRDefault="00AF6D77"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AF6D77" w:rsidRPr="003F7CF1" w:rsidRDefault="00AF6D77"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AF6D77" w:rsidRPr="003F7CF1" w:rsidRDefault="00AF6D7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AF6D77" w:rsidRPr="003F7CF1" w:rsidRDefault="00AF6D7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AF6D77" w:rsidRPr="003F7CF1" w:rsidRDefault="00AF6D7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AF6D77" w:rsidRPr="003F7CF1" w:rsidRDefault="00AF6D7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AF6D77" w:rsidRPr="003F7CF1" w:rsidRDefault="00AF6D77"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AF6D77" w:rsidRPr="003F7CF1" w:rsidRDefault="00AF6D7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AF6D77" w:rsidRPr="003F7CF1" w:rsidRDefault="00AF6D77"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AF6D77" w:rsidRPr="003F7CF1" w:rsidRDefault="00AF6D77"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AF6D77" w:rsidRPr="003F7CF1" w:rsidRDefault="00AF6D77"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AF6D77" w:rsidRPr="003F7CF1" w:rsidRDefault="00AF6D7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AF6D77" w:rsidRPr="003F7CF1" w:rsidRDefault="00AF6D7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AF6D77" w:rsidRPr="003F7CF1" w:rsidRDefault="00AF6D7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AF6D77" w:rsidRPr="003F7CF1" w:rsidRDefault="00AF6D7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AF6D77" w:rsidRPr="003F7CF1" w:rsidRDefault="00AF6D7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AF6D77" w:rsidRPr="003F7CF1" w:rsidRDefault="00AF6D7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AF6D77" w:rsidRPr="003F7CF1" w:rsidRDefault="00AF6D7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AF6D77" w:rsidRPr="003F7CF1" w:rsidRDefault="00AF6D7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AF6D77" w:rsidRPr="003F7CF1" w:rsidRDefault="00AF6D7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AF6D77" w:rsidRPr="003F7CF1" w:rsidRDefault="00AF6D7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AF6D77" w:rsidRPr="003F7CF1" w:rsidRDefault="00AF6D7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AF6D77" w:rsidRPr="003F7CF1" w:rsidRDefault="00AF6D7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AF6D77" w:rsidRPr="003F7CF1" w:rsidRDefault="00AF6D7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AF6D77" w:rsidRPr="003F7CF1" w:rsidRDefault="00AF6D77"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AF6D77" w:rsidRPr="003F7CF1" w:rsidRDefault="00AF6D7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AF6D77" w:rsidRPr="003F7CF1" w:rsidRDefault="00AF6D7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AF6D77" w:rsidRPr="003F7CF1" w:rsidRDefault="00AF6D7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AF6D77" w:rsidRPr="003F7CF1" w:rsidRDefault="00AF6D77"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AF6D77" w:rsidRPr="003F7CF1" w:rsidRDefault="00AF6D77"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AF6D77" w:rsidRPr="003F7CF1" w:rsidRDefault="00AF6D77"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AF6D77" w:rsidRPr="003F7CF1" w:rsidRDefault="00AF6D77"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AF6D77" w:rsidRPr="003F7CF1" w:rsidRDefault="00AF6D77"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AF6D77" w:rsidRPr="003F7CF1" w:rsidRDefault="00AF6D77"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AF6D77" w:rsidRPr="003F7CF1" w:rsidRDefault="00AF6D77"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AF6D77" w:rsidRPr="003F7CF1" w:rsidRDefault="00AF6D77"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AF6D77" w:rsidRPr="003F7CF1" w:rsidRDefault="00AF6D77"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AF6D77" w:rsidRPr="003F7CF1" w:rsidRDefault="00AF6D77"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AF6D77" w:rsidRPr="003F7CF1" w:rsidRDefault="00AF6D77"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AF6D77" w:rsidRPr="003F7CF1" w:rsidRDefault="00AF6D77"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AF6D77" w:rsidRPr="003F7CF1" w:rsidRDefault="00AF6D77"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AF6D77" w:rsidRPr="003F7CF1" w:rsidRDefault="00AF6D77"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AF6D77" w:rsidRPr="003F7CF1" w:rsidRDefault="00AF6D77"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AF6D77" w:rsidRPr="003F7CF1" w:rsidRDefault="00AF6D77"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AF6D77" w:rsidRPr="003F7CF1" w:rsidRDefault="00AF6D77"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AF6D77" w:rsidRPr="003F7CF1" w:rsidRDefault="00AF6D77"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AF6D77" w:rsidRPr="003F7CF1" w:rsidRDefault="00AF6D77"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AF6D77" w:rsidRPr="003F7CF1" w:rsidRDefault="00AF6D77"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AF6D77" w:rsidRPr="003F7CF1" w:rsidRDefault="00AF6D77"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AF6D77" w:rsidRPr="003F7CF1" w:rsidRDefault="00AF6D77"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AF6D77" w:rsidRPr="003F7CF1" w:rsidRDefault="00AF6D77"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AF6D77" w:rsidRPr="003F7CF1" w:rsidRDefault="00AF6D77"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AF6D77" w:rsidRPr="003F7CF1" w:rsidRDefault="00AF6D77"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AF6D77" w:rsidRPr="003F7CF1" w:rsidRDefault="00AF6D77"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AF6D77" w:rsidRPr="003F7CF1" w:rsidRDefault="00AF6D77"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AF6D77" w:rsidRPr="003F7CF1" w:rsidRDefault="00AF6D77"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AF6D77" w:rsidRPr="003F7CF1" w:rsidRDefault="00AF6D7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AF6D77" w:rsidRPr="003F7CF1" w:rsidRDefault="00AF6D77"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AF6D77" w:rsidRPr="003F7CF1" w:rsidRDefault="00AF6D77"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AF6D77" w:rsidRPr="003F7CF1" w:rsidRDefault="00AF6D77"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AF6D77" w:rsidRPr="003F7CF1" w:rsidRDefault="00AF6D77"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AF6D77" w:rsidRPr="003F7CF1" w:rsidRDefault="00AF6D77"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AF6D77" w:rsidRPr="003F7CF1" w:rsidRDefault="00AF6D77"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AF6D77" w:rsidRPr="003F7CF1" w:rsidRDefault="00AF6D77"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AF6D77" w:rsidRPr="003F7CF1" w:rsidRDefault="00AF6D77"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AF6D77" w:rsidRPr="003F7CF1" w:rsidRDefault="00AF6D77"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AF6D77" w:rsidRPr="003F7CF1" w:rsidRDefault="00AF6D77"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83"/>
      <w:bookmarkStart w:id="545" w:name="_Toc323656692"/>
      <w:bookmarkStart w:id="546" w:name="_Toc324085430"/>
      <w:bookmarkStart w:id="547" w:name="_Toc383781082"/>
      <w:bookmarkStart w:id="548" w:name="_Toc49764486"/>
      <w:r w:rsidRPr="00EC76D5">
        <w:t>Characters and Strings</w:t>
      </w:r>
      <w:bookmarkEnd w:id="544"/>
      <w:bookmarkEnd w:id="545"/>
      <w:bookmarkEnd w:id="546"/>
      <w:bookmarkEnd w:id="547"/>
      <w:bookmarkEnd w:id="548"/>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AF6D77" w:rsidRPr="003F7CF1" w:rsidRDefault="00AF6D7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AF6D77" w:rsidRPr="003F7CF1" w:rsidRDefault="00AF6D7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AF6D77" w:rsidRPr="003F7CF1" w:rsidRDefault="00AF6D77"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AF6D77" w:rsidRPr="003F7CF1" w:rsidRDefault="00AF6D77"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AF6D77" w:rsidRPr="003F7CF1" w:rsidRDefault="00AF6D77"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AF6D77" w:rsidRPr="003F7CF1" w:rsidRDefault="00AF6D77"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AF6D77" w:rsidRPr="003F7CF1" w:rsidRDefault="00AF6D77"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AF6D77" w:rsidRPr="003F7CF1" w:rsidRDefault="00AF6D77"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3656693"/>
      <w:bookmarkStart w:id="550" w:name="_Toc324085431"/>
      <w:bookmarkStart w:id="551" w:name="_Toc383781083"/>
      <w:bookmarkStart w:id="552" w:name="_Toc49764487"/>
      <w:r w:rsidRPr="00EC76D5">
        <w:t>The ASCII Table</w:t>
      </w:r>
      <w:bookmarkEnd w:id="549"/>
      <w:bookmarkEnd w:id="550"/>
      <w:bookmarkEnd w:id="551"/>
      <w:bookmarkEnd w:id="552"/>
    </w:p>
    <w:p w14:paraId="3B8A786D" w14:textId="21279719"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3" w:name="_Toc320485584"/>
      <w:bookmarkStart w:id="554" w:name="_Toc323656694"/>
      <w:bookmarkStart w:id="555" w:name="_Toc324085432"/>
      <w:bookmarkStart w:id="556" w:name="_Ref383780778"/>
      <w:bookmarkStart w:id="557" w:name="_Toc383781084"/>
      <w:bookmarkStart w:id="558" w:name="_Toc49764488"/>
      <w:r w:rsidRPr="00EC76D5">
        <w:t>Pointers</w:t>
      </w:r>
      <w:bookmarkEnd w:id="553"/>
      <w:bookmarkEnd w:id="554"/>
      <w:bookmarkEnd w:id="555"/>
      <w:bookmarkEnd w:id="556"/>
      <w:bookmarkEnd w:id="557"/>
      <w:bookmarkEnd w:id="5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AF6D77" w:rsidRPr="003F7CF1" w:rsidRDefault="00AF6D7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AF6D77" w:rsidRPr="003F7CF1" w:rsidRDefault="00AF6D7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AF6D77" w:rsidRPr="003F7CF1" w:rsidRDefault="00AF6D7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AF6D77" w:rsidRPr="003F7CF1" w:rsidRDefault="00AF6D7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AF6D77" w:rsidRPr="003F7CF1" w:rsidRDefault="00AF6D77"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AF6D77" w:rsidRPr="003F7CF1" w:rsidRDefault="00AF6D77"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AF6D77" w:rsidRPr="003F7CF1" w:rsidRDefault="00AF6D77"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AF6D77" w:rsidRPr="003F7CF1" w:rsidRDefault="00AF6D77"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AF6D77" w:rsidRPr="003F7CF1" w:rsidRDefault="00AF6D77"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AF6D77" w:rsidRPr="003F7CF1" w:rsidRDefault="00AF6D77"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AF6D77" w:rsidRPr="003F7CF1" w:rsidRDefault="00AF6D77"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AF6D77" w:rsidRPr="003F7CF1" w:rsidRDefault="00AF6D77"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AF6D77" w:rsidRPr="003F7CF1" w:rsidRDefault="00AF6D77"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AF6D77" w:rsidRPr="003F7CF1" w:rsidRDefault="00AF6D77"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AF6D77" w:rsidRPr="003F7CF1" w:rsidRDefault="00AF6D77"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AF6D77" w:rsidRPr="003F7CF1" w:rsidRDefault="00AF6D77"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AF6D77" w:rsidRPr="003F7CF1" w:rsidRDefault="00AF6D77"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AF6D77" w:rsidRPr="003F7CF1" w:rsidRDefault="00AF6D7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AF6D77" w:rsidRPr="003F7CF1" w:rsidRDefault="00AF6D7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AF6D77" w:rsidRPr="003F7CF1" w:rsidRDefault="00AF6D7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AF6D77" w:rsidRPr="003F7CF1" w:rsidRDefault="00AF6D77"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AF6D77" w:rsidRPr="003F7CF1" w:rsidRDefault="00AF6D77"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AF6D77" w:rsidRPr="003F7CF1" w:rsidRDefault="00AF6D77"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AF6D77" w:rsidRPr="003F7CF1" w:rsidRDefault="00AF6D77"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9" w:name="_Toc320485585"/>
      <w:bookmarkStart w:id="560" w:name="_Toc323656695"/>
      <w:bookmarkStart w:id="561" w:name="_Toc324085433"/>
      <w:bookmarkStart w:id="562" w:name="_Toc383781085"/>
      <w:bookmarkStart w:id="563" w:name="_Toc49764489"/>
      <w:r w:rsidRPr="00EC76D5">
        <w:t>Pointers and Dynamic Memory</w:t>
      </w:r>
      <w:bookmarkEnd w:id="559"/>
      <w:bookmarkEnd w:id="560"/>
      <w:bookmarkEnd w:id="561"/>
      <w:bookmarkEnd w:id="562"/>
      <w:bookmarkEnd w:id="5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AF6D77" w:rsidRPr="003F7CF1" w:rsidRDefault="00AF6D7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AF6D77" w:rsidRPr="003F7CF1" w:rsidRDefault="00AF6D7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AF6D77" w:rsidRPr="003F7CF1" w:rsidRDefault="00AF6D77"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AF6D77" w:rsidRPr="003F7CF1" w:rsidRDefault="00AF6D77"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AF6D77" w:rsidRPr="003F7CF1" w:rsidRDefault="00AF6D77"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AF6D77" w:rsidRPr="003F7CF1" w:rsidRDefault="00AF6D7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AF6D77" w:rsidRPr="003F7CF1" w:rsidRDefault="00AF6D7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AF6D77" w:rsidRPr="003F7CF1" w:rsidRDefault="00AF6D77"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AF6D77" w:rsidRPr="003F7CF1" w:rsidRDefault="00AF6D77"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AF6D77" w:rsidRPr="003F7CF1" w:rsidRDefault="00AF6D7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AF6D77" w:rsidRPr="003F7CF1" w:rsidRDefault="00AF6D7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AF6D77" w:rsidRPr="003F7CF1" w:rsidRDefault="00AF6D7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AF6D77" w:rsidRPr="003F7CF1" w:rsidRDefault="00AF6D77"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AF6D77" w:rsidRPr="003F7CF1" w:rsidRDefault="00AF6D77"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AF6D77" w:rsidRPr="003F7CF1" w:rsidRDefault="00AF6D77"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AF6D77" w:rsidRPr="003F7CF1" w:rsidRDefault="00AF6D77"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AF6D77" w:rsidRPr="003F7CF1" w:rsidRDefault="00AF6D77"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AF6D77" w:rsidRPr="003F7CF1" w:rsidRDefault="00AF6D77"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AF6D77" w:rsidRPr="003F7CF1" w:rsidRDefault="00AF6D77"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AF6D77" w:rsidRPr="003F7CF1" w:rsidRDefault="00AF6D77"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AF6D77" w:rsidRPr="003F7CF1" w:rsidRDefault="00AF6D7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AF6D77" w:rsidRPr="003F7CF1" w:rsidRDefault="00AF6D7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AF6D77" w:rsidRPr="003F7CF1" w:rsidRDefault="00AF6D77"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AF6D77" w:rsidRPr="003F7CF1" w:rsidRDefault="00AF6D7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AF6D77" w:rsidRPr="003F7CF1" w:rsidRDefault="00AF6D7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AF6D77" w:rsidRPr="003F7CF1" w:rsidRDefault="00AF6D77"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AF6D77" w:rsidRPr="003F7CF1" w:rsidRDefault="00AF6D77"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AF6D77" w:rsidRPr="003F7CF1" w:rsidRDefault="00AF6D77"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AF6D77" w:rsidRPr="003F7CF1" w:rsidRDefault="00AF6D77"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AF6D77" w:rsidRPr="003F7CF1" w:rsidRDefault="00AF6D77"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AF6D77" w:rsidRPr="003F7CF1" w:rsidRDefault="00AF6D77"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AF6D77" w:rsidRPr="003F7CF1" w:rsidRDefault="00AF6D7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AF6D77" w:rsidRPr="003F7CF1" w:rsidRDefault="00AF6D77"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AF6D77" w:rsidRPr="003F7CF1" w:rsidRDefault="00AF6D77"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AF6D77" w:rsidRPr="003F7CF1" w:rsidRDefault="00AF6D77"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AF6D77" w:rsidRPr="003F7CF1" w:rsidRDefault="00AF6D77"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AF6D77" w:rsidRPr="003F7CF1" w:rsidRDefault="00AF6D7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AF6D77" w:rsidRPr="003F7CF1" w:rsidRDefault="00AF6D77"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AF6D77" w:rsidRPr="003F7CF1" w:rsidRDefault="00AF6D77"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AF6D77" w:rsidRPr="003F7CF1" w:rsidRDefault="00AF6D7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AF6D77" w:rsidRPr="003F7CF1" w:rsidRDefault="00AF6D77"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AF6D77" w:rsidRPr="003F7CF1" w:rsidRDefault="00AF6D77"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AF6D77" w:rsidRPr="003F7CF1" w:rsidRDefault="00AF6D77"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AF6D77" w:rsidRPr="003F7CF1" w:rsidRDefault="00AF6D77"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AF6D77" w:rsidRPr="003F7CF1" w:rsidRDefault="00AF6D7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AF6D77" w:rsidRPr="003F7CF1" w:rsidRDefault="00AF6D7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AF6D77" w:rsidRPr="003F7CF1" w:rsidRDefault="00AF6D7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AF6D77" w:rsidRPr="003F7CF1" w:rsidRDefault="00AF6D7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AF6D77" w:rsidRPr="003F7CF1" w:rsidRDefault="00AF6D7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AF6D77" w:rsidRPr="003F7CF1" w:rsidRDefault="00AF6D7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AF6D77" w:rsidRPr="003F7CF1" w:rsidRDefault="00AF6D7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AF6D77" w:rsidRPr="003F7CF1" w:rsidRDefault="00AF6D7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AF6D77" w:rsidRPr="003F7CF1" w:rsidRDefault="00AF6D7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AF6D77" w:rsidRPr="003F7CF1" w:rsidRDefault="00AF6D7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AF6D77" w:rsidRPr="003F7CF1" w:rsidRDefault="00AF6D77"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AF6D77" w:rsidRPr="003F7CF1" w:rsidRDefault="00AF6D77"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AF6D77" w:rsidRPr="003F7CF1" w:rsidRDefault="00AF6D77"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AF6D77" w:rsidRPr="003F7CF1" w:rsidRDefault="00AF6D77"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AF6D77" w:rsidRPr="003F7CF1" w:rsidRDefault="00AF6D77"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AF6D77" w:rsidRPr="003F7CF1" w:rsidRDefault="00AF6D77"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AF6D77" w:rsidRPr="003F7CF1" w:rsidRDefault="00AF6D77"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AF6D77" w:rsidRPr="003F7CF1" w:rsidRDefault="00AF6D77"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AF6D77" w:rsidRPr="003F7CF1" w:rsidRDefault="00AF6D77"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AF6D77" w:rsidRPr="003F7CF1" w:rsidRDefault="00AF6D77"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AF6D77" w:rsidRPr="003F7CF1" w:rsidRDefault="00AF6D77"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AF6D77" w:rsidRPr="003F7CF1" w:rsidRDefault="00AF6D77"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AF6D77" w:rsidRPr="003F7CF1" w:rsidRDefault="00AF6D77"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AF6D77" w:rsidRPr="003F7CF1" w:rsidRDefault="00AF6D77"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4" w:name="_Toc320485586"/>
      <w:bookmarkStart w:id="565" w:name="_Toc323656696"/>
      <w:bookmarkStart w:id="566" w:name="_Toc324085434"/>
      <w:bookmarkStart w:id="567" w:name="_Toc383781086"/>
      <w:bookmarkStart w:id="568" w:name="_Toc49764490"/>
      <w:r w:rsidRPr="00EC76D5">
        <w:t>Defining our own types</w:t>
      </w:r>
      <w:bookmarkEnd w:id="564"/>
      <w:bookmarkEnd w:id="565"/>
      <w:bookmarkEnd w:id="566"/>
      <w:bookmarkEnd w:id="567"/>
      <w:bookmarkEnd w:id="5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9" w:name="_Toc320485587"/>
      <w:bookmarkStart w:id="570" w:name="_Toc323656697"/>
      <w:bookmarkStart w:id="571" w:name="_Toc324085435"/>
      <w:bookmarkStart w:id="572" w:name="_Toc383781087"/>
      <w:bookmarkStart w:id="573" w:name="_Toc49764491"/>
      <w:r w:rsidRPr="00EC76D5">
        <w:t>The Type Size</w:t>
      </w:r>
      <w:bookmarkEnd w:id="569"/>
      <w:bookmarkEnd w:id="570"/>
      <w:bookmarkEnd w:id="571"/>
      <w:bookmarkEnd w:id="572"/>
      <w:bookmarkEnd w:id="573"/>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5" w:name="_Toc320485588"/>
      <w:bookmarkStart w:id="576" w:name="_Toc323656698"/>
      <w:bookmarkStart w:id="577" w:name="_Toc324085436"/>
      <w:bookmarkStart w:id="578" w:name="_Toc383781088"/>
      <w:bookmarkStart w:id="579" w:name="_Toc49764492"/>
      <w:r w:rsidRPr="00EC76D5">
        <w:t>Expressions and Operators</w:t>
      </w:r>
      <w:bookmarkEnd w:id="575"/>
      <w:bookmarkEnd w:id="576"/>
      <w:bookmarkEnd w:id="577"/>
      <w:bookmarkEnd w:id="578"/>
      <w:bookmarkEnd w:id="5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AF6D77" w:rsidRPr="003F7CF1" w:rsidRDefault="00AF6D7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83494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AF6D77" w:rsidRPr="003F7CF1" w:rsidRDefault="00AF6D77"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AF6D77" w:rsidRPr="003F7CF1" w:rsidRDefault="00AF6D7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AF6D77" w:rsidRPr="003F7CF1" w:rsidRDefault="00AF6D7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AF6D77" w:rsidRPr="003F7CF1" w:rsidRDefault="00AF6D7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834945"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AF6D77" w:rsidRPr="003F7CF1" w:rsidRDefault="00AF6D77"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AF6D77" w:rsidRPr="003F7CF1" w:rsidRDefault="00AF6D77"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AF6D77" w:rsidRPr="003F7CF1" w:rsidRDefault="00AF6D77"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9"/>
      <w:bookmarkStart w:id="581" w:name="_Toc323656699"/>
      <w:bookmarkStart w:id="582" w:name="_Toc324085437"/>
      <w:bookmarkStart w:id="583" w:name="_Toc383781089"/>
      <w:bookmarkStart w:id="584" w:name="_Toc49764493"/>
      <w:r w:rsidRPr="00EC76D5">
        <w:t>Arithmetic Operators</w:t>
      </w:r>
      <w:bookmarkEnd w:id="580"/>
      <w:bookmarkEnd w:id="581"/>
      <w:bookmarkEnd w:id="582"/>
      <w:bookmarkEnd w:id="583"/>
      <w:bookmarkEnd w:id="5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5" w:name="_Toc320485590"/>
      <w:bookmarkStart w:id="586" w:name="_Toc323656700"/>
      <w:bookmarkStart w:id="587" w:name="_Toc324085438"/>
      <w:bookmarkStart w:id="588" w:name="_Toc383781090"/>
      <w:bookmarkStart w:id="589" w:name="_Toc49764494"/>
      <w:r w:rsidRPr="00EC76D5">
        <w:rPr>
          <w:rStyle w:val="Italic"/>
          <w:i w:val="0"/>
        </w:rPr>
        <w:t>Pointer Arithmetic</w:t>
      </w:r>
      <w:bookmarkEnd w:id="585"/>
      <w:bookmarkEnd w:id="586"/>
      <w:bookmarkEnd w:id="587"/>
      <w:bookmarkEnd w:id="588"/>
      <w:bookmarkEnd w:id="5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AF6D77" w:rsidRPr="003F7CF1" w:rsidRDefault="00AF6D77"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AF6D77" w:rsidRPr="003F7CF1" w:rsidRDefault="00AF6D77"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AF6D77" w:rsidRPr="003F7CF1" w:rsidRDefault="00AF6D77"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AF6D77" w:rsidRPr="003F7CF1" w:rsidRDefault="00AF6D77"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AF6D77" w:rsidRPr="003F7CF1" w:rsidRDefault="00AF6D77"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AF6D77" w:rsidRPr="003F7CF1" w:rsidRDefault="00AF6D77"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AF6D77" w:rsidRPr="003F7CF1" w:rsidRDefault="00AF6D7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AF6D77" w:rsidRPr="003F7CF1" w:rsidRDefault="00AF6D77"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AF6D77" w:rsidRPr="003F7CF1" w:rsidRDefault="00AF6D77"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AF6D77" w:rsidRPr="003F7CF1" w:rsidRDefault="00AF6D77"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AF6D77" w:rsidRPr="003F7CF1" w:rsidRDefault="00AF6D77"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AF6D77" w:rsidRPr="003F7CF1" w:rsidRDefault="00AF6D77"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AF6D77" w:rsidRPr="003F7CF1" w:rsidRDefault="00AF6D77"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AF6D77" w:rsidRPr="003F7CF1" w:rsidRDefault="00AF6D77"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AF6D77" w:rsidRPr="003F7CF1" w:rsidRDefault="00AF6D77"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AF6D77" w:rsidRPr="003F7CF1" w:rsidRDefault="00AF6D77"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AF6D77" w:rsidRPr="003F7CF1" w:rsidRDefault="00AF6D77"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AF6D77" w:rsidRPr="003F7CF1" w:rsidRDefault="00AF6D77"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AF6D77" w:rsidRPr="003F7CF1" w:rsidRDefault="00AF6D77"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91"/>
      <w:bookmarkStart w:id="591" w:name="_Toc323656701"/>
      <w:bookmarkStart w:id="592" w:name="_Toc324085439"/>
      <w:bookmarkStart w:id="593" w:name="_Toc383781091"/>
      <w:bookmarkStart w:id="594" w:name="_Toc49764495"/>
      <w:r w:rsidRPr="00EC76D5">
        <w:t>Increment and decrement</w:t>
      </w:r>
      <w:bookmarkEnd w:id="590"/>
      <w:bookmarkEnd w:id="591"/>
      <w:bookmarkEnd w:id="592"/>
      <w:bookmarkEnd w:id="593"/>
      <w:bookmarkEnd w:id="5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 w:name="_Toc320485592"/>
      <w:bookmarkStart w:id="596" w:name="_Toc323656702"/>
      <w:bookmarkStart w:id="597" w:name="_Toc324085440"/>
      <w:bookmarkStart w:id="598" w:name="_Toc383781092"/>
      <w:bookmarkStart w:id="599" w:name="_Toc49764496"/>
      <w:r w:rsidRPr="00EC76D5">
        <w:t>Relational Operators</w:t>
      </w:r>
      <w:bookmarkEnd w:id="595"/>
      <w:bookmarkEnd w:id="596"/>
      <w:bookmarkEnd w:id="597"/>
      <w:bookmarkEnd w:id="598"/>
      <w:bookmarkEnd w:id="5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0485593"/>
      <w:bookmarkStart w:id="601" w:name="_Toc323656703"/>
      <w:bookmarkStart w:id="602" w:name="_Toc324085441"/>
      <w:bookmarkStart w:id="603" w:name="_Toc383781093"/>
      <w:bookmarkStart w:id="604" w:name="_Toc49764497"/>
      <w:r w:rsidRPr="00EC76D5">
        <w:t>Logical Operators</w:t>
      </w:r>
      <w:bookmarkEnd w:id="600"/>
      <w:bookmarkEnd w:id="601"/>
      <w:bookmarkEnd w:id="602"/>
      <w:bookmarkEnd w:id="603"/>
      <w:bookmarkEnd w:id="6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 w:name="_Toc320485594"/>
      <w:bookmarkStart w:id="606" w:name="_Toc323656704"/>
      <w:bookmarkStart w:id="607" w:name="_Toc324085442"/>
      <w:bookmarkStart w:id="608" w:name="_Toc383781094"/>
      <w:bookmarkStart w:id="609" w:name="_Toc49764498"/>
      <w:r w:rsidRPr="00EC76D5">
        <w:t>Bitwise Operators</w:t>
      </w:r>
      <w:bookmarkEnd w:id="605"/>
      <w:bookmarkEnd w:id="606"/>
      <w:bookmarkEnd w:id="607"/>
      <w:bookmarkEnd w:id="608"/>
      <w:bookmarkEnd w:id="6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83494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83494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95"/>
      <w:bookmarkStart w:id="611" w:name="_Toc323656705"/>
      <w:bookmarkStart w:id="612" w:name="_Toc324085443"/>
      <w:bookmarkStart w:id="613" w:name="_Toc383781095"/>
      <w:bookmarkStart w:id="614" w:name="_Toc49764499"/>
      <w:r w:rsidRPr="00EC76D5">
        <w:lastRenderedPageBreak/>
        <w:t>Assignment</w:t>
      </w:r>
      <w:bookmarkEnd w:id="610"/>
      <w:bookmarkEnd w:id="611"/>
      <w:bookmarkEnd w:id="612"/>
      <w:bookmarkEnd w:id="613"/>
      <w:bookmarkEnd w:id="6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96"/>
      <w:bookmarkStart w:id="616" w:name="_Toc323656706"/>
      <w:bookmarkStart w:id="617" w:name="_Toc324085444"/>
      <w:bookmarkStart w:id="618" w:name="_Toc383781096"/>
      <w:bookmarkStart w:id="619" w:name="_Toc49764500"/>
      <w:r w:rsidRPr="00EC76D5">
        <w:t>The Condition Operator</w:t>
      </w:r>
      <w:bookmarkEnd w:id="615"/>
      <w:bookmarkEnd w:id="616"/>
      <w:bookmarkEnd w:id="617"/>
      <w:bookmarkEnd w:id="618"/>
      <w:bookmarkEnd w:id="6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97"/>
      <w:bookmarkStart w:id="621" w:name="_Toc323656707"/>
      <w:bookmarkStart w:id="622" w:name="_Toc324085445"/>
      <w:bookmarkStart w:id="623" w:name="_Toc383781097"/>
      <w:bookmarkStart w:id="624" w:name="_Toc49764501"/>
      <w:r w:rsidRPr="00EC76D5">
        <w:t>Precedence and Associatively</w:t>
      </w:r>
      <w:bookmarkEnd w:id="620"/>
      <w:bookmarkEnd w:id="621"/>
      <w:bookmarkEnd w:id="622"/>
      <w:bookmarkEnd w:id="623"/>
      <w:bookmarkEnd w:id="6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5" w:name="_Toc320485598"/>
      <w:bookmarkStart w:id="626" w:name="_Toc323656708"/>
      <w:bookmarkStart w:id="627" w:name="_Toc324085446"/>
      <w:bookmarkStart w:id="628" w:name="_Toc383781098"/>
      <w:bookmarkStart w:id="629" w:name="_Toc49764502"/>
      <w:r w:rsidRPr="00EC76D5">
        <w:t>Statements</w:t>
      </w:r>
      <w:bookmarkEnd w:id="625"/>
      <w:bookmarkEnd w:id="626"/>
      <w:bookmarkEnd w:id="627"/>
      <w:bookmarkEnd w:id="628"/>
      <w:bookmarkEnd w:id="6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0" w:name="_Toc320485599"/>
      <w:bookmarkStart w:id="631" w:name="_Toc323656709"/>
      <w:bookmarkStart w:id="632" w:name="_Toc324085447"/>
      <w:bookmarkStart w:id="633" w:name="_Toc383781099"/>
      <w:bookmarkStart w:id="634" w:name="_Toc49764503"/>
      <w:r w:rsidRPr="00EC76D5">
        <w:t>Selection statements</w:t>
      </w:r>
      <w:bookmarkEnd w:id="630"/>
      <w:bookmarkEnd w:id="631"/>
      <w:bookmarkEnd w:id="632"/>
      <w:bookmarkEnd w:id="633"/>
      <w:bookmarkEnd w:id="6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600"/>
      <w:bookmarkStart w:id="636" w:name="_Toc323656710"/>
      <w:bookmarkStart w:id="637" w:name="_Toc324085448"/>
      <w:bookmarkStart w:id="638" w:name="_Toc383781100"/>
      <w:bookmarkStart w:id="639" w:name="_Toc49764504"/>
      <w:r w:rsidRPr="00EC76D5">
        <w:t>Iteration statements</w:t>
      </w:r>
      <w:bookmarkEnd w:id="635"/>
      <w:bookmarkEnd w:id="636"/>
      <w:bookmarkEnd w:id="637"/>
      <w:bookmarkEnd w:id="638"/>
      <w:bookmarkEnd w:id="639"/>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601"/>
      <w:bookmarkStart w:id="641" w:name="_Toc323656711"/>
      <w:bookmarkStart w:id="642" w:name="_Toc324085449"/>
      <w:bookmarkStart w:id="643" w:name="_Toc383781101"/>
      <w:bookmarkStart w:id="644" w:name="_Toc49764505"/>
      <w:r w:rsidRPr="00EC76D5">
        <w:t>Jump statements</w:t>
      </w:r>
      <w:bookmarkEnd w:id="640"/>
      <w:bookmarkEnd w:id="641"/>
      <w:bookmarkEnd w:id="642"/>
      <w:bookmarkEnd w:id="643"/>
      <w:bookmarkEnd w:id="6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602"/>
      <w:bookmarkStart w:id="646" w:name="_Toc323656712"/>
      <w:bookmarkStart w:id="647" w:name="_Toc324085450"/>
      <w:bookmarkStart w:id="648" w:name="_Toc383781102"/>
      <w:bookmarkStart w:id="649" w:name="_Toc49764506"/>
      <w:r w:rsidRPr="00EC76D5">
        <w:t>Expression statements</w:t>
      </w:r>
      <w:bookmarkEnd w:id="645"/>
      <w:bookmarkEnd w:id="646"/>
      <w:bookmarkEnd w:id="647"/>
      <w:bookmarkEnd w:id="648"/>
      <w:bookmarkEnd w:id="6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0" w:name="_Toc323656713"/>
      <w:bookmarkStart w:id="651" w:name="_Toc324085451"/>
      <w:bookmarkStart w:id="652" w:name="_Toc383781103"/>
      <w:bookmarkStart w:id="653" w:name="_Toc49764507"/>
      <w:r w:rsidRPr="00EC76D5">
        <w:t>Volatile</w:t>
      </w:r>
      <w:bookmarkEnd w:id="650"/>
      <w:bookmarkEnd w:id="651"/>
      <w:bookmarkEnd w:id="652"/>
      <w:bookmarkEnd w:id="6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5" w:author="Stefan Björnander" w:date="2012-05-06T21:16:00Z">
          <w:pPr>
            <w:pStyle w:val="CommandLine"/>
          </w:pPr>
        </w:pPrChange>
      </w:pPr>
    </w:p>
    <w:p w14:paraId="0D44E5CA" w14:textId="77777777" w:rsidR="00E80032" w:rsidRPr="00EC76D5" w:rsidRDefault="00E80032">
      <w:pPr>
        <w:pStyle w:val="Code"/>
        <w:pPrChange w:id="656" w:author="Stefan Björnander" w:date="2012-05-06T21:16:00Z">
          <w:pPr>
            <w:pStyle w:val="CommandLine"/>
          </w:pPr>
        </w:pPrChange>
      </w:pPr>
      <w:r w:rsidRPr="00EC76D5">
        <w:rPr>
          <w:rFonts w:eastAsia="Times New Roman"/>
          <w:noProof w:val="0"/>
          <w:color w:val="000000" w:themeColor="text1"/>
          <w:rPrChange w:id="657"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60" w:name="_Toc320485603"/>
      <w:bookmarkStart w:id="661" w:name="_Toc323656714"/>
      <w:bookmarkStart w:id="662" w:name="_Toc324085452"/>
      <w:bookmarkStart w:id="663" w:name="_Toc383781104"/>
      <w:bookmarkStart w:id="664" w:name="_Toc49764508"/>
      <w:r w:rsidRPr="00EC76D5">
        <w:t>Functions</w:t>
      </w:r>
      <w:bookmarkEnd w:id="660"/>
      <w:bookmarkEnd w:id="661"/>
      <w:bookmarkEnd w:id="662"/>
      <w:bookmarkEnd w:id="663"/>
      <w:bookmarkEnd w:id="6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AF6D77" w:rsidRPr="003F7CF1" w:rsidRDefault="00AF6D7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AF6D77" w:rsidRPr="003F7CF1" w:rsidRDefault="00AF6D77"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AF6D77" w:rsidRPr="003F7CF1" w:rsidRDefault="00AF6D7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AF6D77" w:rsidRPr="003F7CF1" w:rsidRDefault="00AF6D7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AF6D77" w:rsidRPr="003F7CF1" w:rsidRDefault="00AF6D77"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AF6D77" w:rsidRPr="003F7CF1" w:rsidRDefault="00AF6D7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AF6D77" w:rsidRPr="003F7CF1" w:rsidRDefault="00AF6D77"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AF6D77" w:rsidRPr="003F7CF1" w:rsidRDefault="00AF6D77"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AF6D77" w:rsidRPr="003F7CF1" w:rsidRDefault="00AF6D77"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AF6D77" w:rsidRPr="003F7CF1" w:rsidRDefault="00AF6D77"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AF6D77" w:rsidRPr="003F7CF1" w:rsidRDefault="00AF6D77"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AF6D77" w:rsidRPr="003F7CF1" w:rsidRDefault="00AF6D77"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5" w:name="_Toc320485604"/>
      <w:bookmarkStart w:id="666" w:name="_Toc323656715"/>
      <w:bookmarkStart w:id="667" w:name="_Toc324085453"/>
      <w:bookmarkStart w:id="668" w:name="_Toc383781105"/>
      <w:bookmarkStart w:id="669" w:name="_Toc49764509"/>
      <w:r w:rsidRPr="00EC76D5">
        <w:lastRenderedPageBreak/>
        <w:t>Void Functions</w:t>
      </w:r>
      <w:bookmarkEnd w:id="665"/>
      <w:bookmarkEnd w:id="666"/>
      <w:bookmarkEnd w:id="667"/>
      <w:bookmarkEnd w:id="668"/>
      <w:bookmarkEnd w:id="6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70" w:name="_Toc320485605"/>
      <w:bookmarkStart w:id="671" w:name="_Toc323656716"/>
      <w:bookmarkStart w:id="672" w:name="_Toc324085454"/>
      <w:bookmarkStart w:id="673" w:name="_Toc383781106"/>
      <w:bookmarkStart w:id="674" w:name="_Toc49764510"/>
      <w:r w:rsidRPr="00EC76D5">
        <w:t>Local and global variables</w:t>
      </w:r>
      <w:bookmarkEnd w:id="670"/>
      <w:bookmarkEnd w:id="671"/>
      <w:bookmarkEnd w:id="672"/>
      <w:bookmarkEnd w:id="673"/>
      <w:bookmarkEnd w:id="6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5" w:name="_Toc323656717"/>
      <w:bookmarkStart w:id="676" w:name="_Toc324085455"/>
      <w:bookmarkStart w:id="677" w:name="_Toc383781107"/>
      <w:bookmarkStart w:id="678" w:name="_Toc49764511"/>
      <w:r w:rsidRPr="00EC76D5">
        <w:t>Inner Blocks with Local Variables</w:t>
      </w:r>
      <w:bookmarkEnd w:id="675"/>
      <w:bookmarkEnd w:id="676"/>
      <w:bookmarkEnd w:id="677"/>
      <w:bookmarkEnd w:id="678"/>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81" w:author="Stefan Björnander" w:date="2012-05-06T21:51:00Z">
            <w:rPr>
              <w:color w:val="0000FF"/>
            </w:rPr>
          </w:rPrChange>
        </w:rPr>
        <w:t>struct</w:t>
      </w:r>
      <w:r w:rsidRPr="00EC76D5">
        <w:t xml:space="preserve"> IntPair Block(</w:t>
      </w:r>
      <w:r w:rsidRPr="00EC76D5">
        <w:rPr>
          <w:color w:val="000000" w:themeColor="text1"/>
          <w:rPrChange w:id="6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3" w:name="_Toc320485606"/>
      <w:bookmarkStart w:id="684" w:name="_Toc323656718"/>
      <w:bookmarkStart w:id="685" w:name="_Toc324085456"/>
      <w:bookmarkStart w:id="686" w:name="_Toc383781108"/>
      <w:bookmarkStart w:id="687" w:name="_Toc49764512"/>
      <w:r w:rsidRPr="00EC76D5">
        <w:t>Call-by-Value and Call-by-Reference</w:t>
      </w:r>
      <w:bookmarkEnd w:id="683"/>
      <w:bookmarkEnd w:id="684"/>
      <w:bookmarkEnd w:id="685"/>
      <w:bookmarkEnd w:id="686"/>
      <w:bookmarkEnd w:id="6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AF6D77" w:rsidRPr="003F7CF1" w:rsidRDefault="00AF6D7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AF6D77" w:rsidRPr="003F7CF1" w:rsidRDefault="00AF6D7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AF6D77" w:rsidRPr="003F7CF1" w:rsidRDefault="00AF6D77"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AF6D77" w:rsidRPr="003F7CF1" w:rsidRDefault="00AF6D7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AF6D77" w:rsidRPr="003F7CF1" w:rsidRDefault="00AF6D7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AF6D77" w:rsidRPr="003F7CF1" w:rsidRDefault="00AF6D7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AF6D77" w:rsidRPr="003F7CF1" w:rsidRDefault="00AF6D77"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AF6D77" w:rsidRPr="003F7CF1" w:rsidRDefault="00AF6D7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AF6D77" w:rsidRPr="003F7CF1" w:rsidRDefault="00AF6D7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AF6D77" w:rsidRPr="003F7CF1" w:rsidRDefault="00AF6D7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AF6D77" w:rsidRPr="003F7CF1" w:rsidRDefault="00AF6D7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AF6D77" w:rsidRPr="003F7CF1" w:rsidRDefault="00AF6D7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AF6D77" w:rsidRPr="003F7CF1" w:rsidRDefault="00AF6D7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AF6D77" w:rsidRPr="003F7CF1" w:rsidRDefault="00AF6D7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AF6D77" w:rsidRPr="003F7CF1" w:rsidRDefault="00AF6D7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AF6D77" w:rsidRPr="003F7CF1" w:rsidRDefault="00AF6D7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AF6D77" w:rsidRPr="003F7CF1" w:rsidRDefault="00AF6D7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AF6D77" w:rsidRPr="003F7CF1" w:rsidRDefault="00AF6D7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AF6D77" w:rsidRPr="003F7CF1" w:rsidRDefault="00AF6D7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AF6D77" w:rsidRPr="003F7CF1" w:rsidRDefault="00AF6D7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AF6D77" w:rsidRPr="003F7CF1" w:rsidRDefault="00AF6D7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AF6D77" w:rsidRPr="003F7CF1" w:rsidRDefault="00AF6D7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AF6D77" w:rsidRPr="003F7CF1" w:rsidRDefault="00AF6D7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AF6D77" w:rsidRPr="003F7CF1" w:rsidRDefault="00AF6D7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AF6D77" w:rsidRPr="003F7CF1" w:rsidRDefault="00AF6D7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AF6D77" w:rsidRPr="003F7CF1" w:rsidRDefault="00AF6D7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AF6D77" w:rsidRPr="003F7CF1" w:rsidRDefault="00AF6D7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AF6D77" w:rsidRPr="003F7CF1" w:rsidRDefault="00AF6D77"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AF6D77" w:rsidRPr="003F7CF1" w:rsidRDefault="00AF6D77"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AF6D77" w:rsidRPr="003F7CF1" w:rsidRDefault="00AF6D77"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AF6D77" w:rsidRPr="003F7CF1" w:rsidRDefault="00AF6D77"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AF6D77" w:rsidRPr="003F7CF1" w:rsidRDefault="00AF6D77"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AF6D77" w:rsidRPr="003F7CF1" w:rsidRDefault="00AF6D77"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AF6D77" w:rsidRPr="003F7CF1" w:rsidRDefault="00AF6D77"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AF6D77" w:rsidRPr="003F7CF1" w:rsidRDefault="00AF6D77"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AF6D77" w:rsidRPr="003F7CF1" w:rsidRDefault="00AF6D77"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AF6D77" w:rsidRPr="003F7CF1" w:rsidRDefault="00AF6D77"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AF6D77" w:rsidRPr="003F7CF1" w:rsidRDefault="00AF6D77"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AF6D77" w:rsidRPr="003F7CF1" w:rsidRDefault="00AF6D77"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AF6D77" w:rsidRPr="003F7CF1" w:rsidRDefault="00AF6D77"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AF6D77" w:rsidRPr="003F7CF1" w:rsidRDefault="00AF6D77"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AF6D77" w:rsidRPr="003F7CF1" w:rsidRDefault="00AF6D77"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AF6D77" w:rsidRPr="003F7CF1" w:rsidRDefault="00AF6D77"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AF6D77" w:rsidRPr="003F7CF1" w:rsidRDefault="00AF6D77"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AF6D77" w:rsidRPr="003F7CF1" w:rsidRDefault="00AF6D77"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AF6D77" w:rsidRPr="003F7CF1" w:rsidRDefault="00AF6D77"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AF6D77" w:rsidRPr="003F7CF1" w:rsidRDefault="00AF6D77"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AF6D77" w:rsidRPr="003F7CF1" w:rsidRDefault="00AF6D77"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AF6D77" w:rsidRPr="003F7CF1" w:rsidRDefault="00AF6D77"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AF6D77" w:rsidRPr="003F7CF1" w:rsidRDefault="00AF6D77"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AF6D77" w:rsidRPr="003F7CF1" w:rsidRDefault="00AF6D77"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AF6D77" w:rsidRPr="003F7CF1" w:rsidRDefault="00AF6D77"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AF6D77" w:rsidRPr="003F7CF1" w:rsidRDefault="00AF6D77"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AF6D77" w:rsidRPr="003F7CF1" w:rsidRDefault="00AF6D7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AF6D77" w:rsidRPr="003F7CF1" w:rsidRDefault="00AF6D7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AF6D77" w:rsidRPr="003F7CF1" w:rsidRDefault="00AF6D7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AF6D77" w:rsidRPr="003F7CF1" w:rsidRDefault="00AF6D7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AF6D77" w:rsidRPr="003F7CF1" w:rsidRDefault="00AF6D7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AF6D77" w:rsidRPr="003F7CF1" w:rsidRDefault="00AF6D7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AF6D77" w:rsidRPr="003F7CF1" w:rsidRDefault="00AF6D7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AF6D77" w:rsidRPr="003F7CF1" w:rsidRDefault="00AF6D7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AF6D77" w:rsidRPr="003F7CF1" w:rsidRDefault="00AF6D7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AF6D77" w:rsidRPr="003F7CF1" w:rsidRDefault="00AF6D7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AF6D77" w:rsidRPr="003F7CF1" w:rsidRDefault="00AF6D7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AF6D77" w:rsidRPr="003F7CF1" w:rsidRDefault="00AF6D7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AF6D77" w:rsidRPr="003F7CF1" w:rsidRDefault="00AF6D7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AF6D77" w:rsidRPr="003F7CF1" w:rsidRDefault="00AF6D7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AF6D77" w:rsidRPr="003F7CF1" w:rsidRDefault="00AF6D7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AF6D77" w:rsidRPr="003F7CF1" w:rsidRDefault="00AF6D7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AF6D77" w:rsidRPr="003F7CF1" w:rsidRDefault="00AF6D7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AF6D77" w:rsidRPr="003F7CF1" w:rsidRDefault="00AF6D7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AF6D77" w:rsidRPr="003F7CF1" w:rsidRDefault="00AF6D7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AF6D77" w:rsidRPr="003F7CF1" w:rsidRDefault="00AF6D7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AF6D77" w:rsidRPr="003F7CF1" w:rsidRDefault="00AF6D7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AF6D77" w:rsidRPr="003F7CF1" w:rsidRDefault="00AF6D77"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AF6D77" w:rsidRPr="003F7CF1" w:rsidRDefault="00AF6D7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AF6D77" w:rsidRPr="003F7CF1" w:rsidRDefault="00AF6D7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AF6D77" w:rsidRPr="003F7CF1" w:rsidRDefault="00AF6D7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AF6D77" w:rsidRPr="003F7CF1" w:rsidRDefault="00AF6D7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AF6D77" w:rsidRPr="003F7CF1" w:rsidRDefault="00AF6D7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AF6D77" w:rsidRPr="003F7CF1" w:rsidRDefault="00AF6D77"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AF6D77" w:rsidRPr="003F7CF1" w:rsidRDefault="00AF6D77"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AF6D77" w:rsidRPr="003F7CF1" w:rsidRDefault="00AF6D77"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AF6D77" w:rsidRPr="003F7CF1" w:rsidRDefault="00AF6D77"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AF6D77" w:rsidRPr="003F7CF1" w:rsidRDefault="00AF6D77"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AF6D77" w:rsidRPr="003F7CF1" w:rsidRDefault="00AF6D77"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AF6D77" w:rsidRPr="003F7CF1" w:rsidRDefault="00AF6D77"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AF6D77" w:rsidRPr="003F7CF1" w:rsidRDefault="00AF6D77"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AF6D77" w:rsidRPr="003F7CF1" w:rsidRDefault="00AF6D77"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AF6D77" w:rsidRPr="003F7CF1" w:rsidRDefault="00AF6D77"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AF6D77" w:rsidRPr="003F7CF1" w:rsidRDefault="00AF6D77"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AF6D77" w:rsidRPr="003F7CF1" w:rsidRDefault="00AF6D77"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AF6D77" w:rsidRPr="003F7CF1" w:rsidRDefault="00AF6D77"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AF6D77" w:rsidRPr="003F7CF1" w:rsidRDefault="00AF6D77"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AF6D77" w:rsidRPr="003F7CF1" w:rsidRDefault="00AF6D77"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AF6D77" w:rsidRPr="003F7CF1" w:rsidRDefault="00AF6D77"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AF6D77" w:rsidRPr="003F7CF1" w:rsidRDefault="00AF6D77"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AF6D77" w:rsidRPr="003F7CF1" w:rsidRDefault="00AF6D77"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AF6D77" w:rsidRPr="003F7CF1" w:rsidRDefault="00AF6D77"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AF6D77" w:rsidRPr="003F7CF1" w:rsidRDefault="00AF6D77"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AF6D77" w:rsidRPr="003F7CF1" w:rsidRDefault="00AF6D77"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AF6D77" w:rsidRPr="003F7CF1" w:rsidRDefault="00AF6D77"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AF6D77" w:rsidRPr="003F7CF1" w:rsidRDefault="00AF6D77"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AF6D77" w:rsidRPr="003F7CF1" w:rsidRDefault="00AF6D77"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AF6D77" w:rsidRPr="003F7CF1" w:rsidRDefault="00AF6D77"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AF6D77" w:rsidRPr="003F7CF1" w:rsidRDefault="00AF6D77"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AF6D77" w:rsidRPr="003F7CF1" w:rsidRDefault="00AF6D77"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AF6D77" w:rsidRPr="003F7CF1" w:rsidRDefault="00AF6D77"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AF6D77" w:rsidRPr="003F7CF1" w:rsidRDefault="00AF6D77"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AF6D77" w:rsidRPr="003F7CF1" w:rsidRDefault="00AF6D77"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AF6D77" w:rsidRPr="003F7CF1" w:rsidRDefault="00AF6D77"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8" w:name="_Toc320485607"/>
      <w:bookmarkStart w:id="689" w:name="_Toc323656719"/>
      <w:bookmarkStart w:id="690" w:name="_Toc324085457"/>
      <w:bookmarkStart w:id="691" w:name="_Toc383781109"/>
      <w:bookmarkStart w:id="692" w:name="_Toc49764513"/>
      <w:r w:rsidRPr="00EC76D5">
        <w:t>Static, Extern, and Register Variables</w:t>
      </w:r>
      <w:bookmarkEnd w:id="688"/>
      <w:bookmarkEnd w:id="689"/>
      <w:bookmarkEnd w:id="690"/>
      <w:bookmarkEnd w:id="691"/>
      <w:bookmarkEnd w:id="692"/>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3" w:name="_Toc320485608"/>
      <w:bookmarkStart w:id="694" w:name="_Toc323656720"/>
      <w:bookmarkStart w:id="695" w:name="_Toc324085458"/>
      <w:bookmarkStart w:id="696" w:name="_Toc383781110"/>
      <w:bookmarkStart w:id="697" w:name="_Toc49764514"/>
      <w:r w:rsidRPr="00EC76D5">
        <w:lastRenderedPageBreak/>
        <w:t>Recursion</w:t>
      </w:r>
      <w:bookmarkEnd w:id="693"/>
      <w:bookmarkEnd w:id="694"/>
      <w:bookmarkEnd w:id="695"/>
      <w:bookmarkEnd w:id="696"/>
      <w:bookmarkEnd w:id="6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83494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8" w:name="_Toc320485609"/>
      <w:bookmarkStart w:id="699" w:name="_Toc323656721"/>
      <w:bookmarkStart w:id="700" w:name="_Toc324085459"/>
      <w:bookmarkStart w:id="701" w:name="_Toc383781111"/>
      <w:bookmarkStart w:id="702" w:name="_Toc49764515"/>
      <w:r>
        <w:t>Definition</w:t>
      </w:r>
      <w:r w:rsidR="00E80032" w:rsidRPr="00EC76D5">
        <w:t xml:space="preserve"> and Declaration</w:t>
      </w:r>
      <w:bookmarkEnd w:id="698"/>
      <w:bookmarkEnd w:id="699"/>
      <w:bookmarkEnd w:id="700"/>
      <w:bookmarkEnd w:id="701"/>
      <w:bookmarkEnd w:id="7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834943"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83494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3" w:name="_Toc320485610"/>
      <w:bookmarkStart w:id="704" w:name="_Toc323656722"/>
      <w:bookmarkStart w:id="705" w:name="_Toc324085460"/>
      <w:bookmarkStart w:id="706" w:name="_Toc383781112"/>
      <w:bookmarkStart w:id="707" w:name="_Toc49764516"/>
      <w:r w:rsidRPr="00EC76D5">
        <w:t>Higher-Order Functions</w:t>
      </w:r>
      <w:bookmarkEnd w:id="703"/>
      <w:bookmarkEnd w:id="704"/>
      <w:bookmarkEnd w:id="705"/>
      <w:bookmarkEnd w:id="706"/>
      <w:bookmarkEnd w:id="7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8" w:name="_Toc320485611"/>
      <w:bookmarkStart w:id="709" w:name="_Toc323656723"/>
      <w:bookmarkStart w:id="710" w:name="_Toc324085461"/>
      <w:bookmarkStart w:id="711" w:name="_Toc383781113"/>
      <w:bookmarkStart w:id="712" w:name="_Ref383865210"/>
      <w:bookmarkStart w:id="713" w:name="_Toc49764517"/>
      <w:r w:rsidRPr="00EC76D5">
        <w:lastRenderedPageBreak/>
        <w:t>Structures and Linked Lists</w:t>
      </w:r>
      <w:bookmarkEnd w:id="708"/>
      <w:bookmarkEnd w:id="709"/>
      <w:bookmarkEnd w:id="710"/>
      <w:bookmarkEnd w:id="711"/>
      <w:bookmarkEnd w:id="712"/>
      <w:bookmarkEnd w:id="7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AF6D77" w:rsidRPr="003F7CF1" w:rsidRDefault="00AF6D7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AF6D77" w:rsidRPr="003F7CF1" w:rsidRDefault="00AF6D7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AF6D77" w:rsidRPr="003F7CF1" w:rsidRDefault="00AF6D7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AF6D77" w:rsidRPr="003F7CF1" w:rsidRDefault="00AF6D7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AF6D77" w:rsidRPr="003F7CF1" w:rsidRDefault="00AF6D7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AF6D77" w:rsidRPr="003F7CF1" w:rsidRDefault="00AF6D7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AF6D77" w:rsidRPr="003F7CF1" w:rsidRDefault="00AF6D7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AF6D77" w:rsidRPr="003F7CF1" w:rsidRDefault="00AF6D7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AF6D77" w:rsidRPr="003F7CF1" w:rsidRDefault="00AF6D7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AF6D77" w:rsidRPr="003F7CF1" w:rsidRDefault="00AF6D7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AF6D77" w:rsidRPr="003F7CF1" w:rsidRDefault="00AF6D7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AF6D77" w:rsidRPr="003F7CF1" w:rsidRDefault="00AF6D7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AF6D77" w:rsidRPr="003F7CF1" w:rsidRDefault="00AF6D7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AF6D77" w:rsidRPr="003F7CF1" w:rsidRDefault="00AF6D77"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AF6D77" w:rsidRPr="003F7CF1" w:rsidRDefault="00AF6D77"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AF6D77" w:rsidRPr="003F7CF1" w:rsidRDefault="00AF6D77"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AF6D77" w:rsidRPr="003F7CF1" w:rsidRDefault="00AF6D77"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AF6D77" w:rsidRPr="003F7CF1" w:rsidRDefault="00AF6D77"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AF6D77" w:rsidRPr="003F7CF1" w:rsidRDefault="00AF6D77"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AF6D77" w:rsidRPr="003F7CF1" w:rsidRDefault="00AF6D77"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AF6D77" w:rsidRPr="003F7CF1" w:rsidRDefault="00AF6D77"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AF6D77" w:rsidRPr="003F7CF1" w:rsidRDefault="00AF6D77"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AF6D77" w:rsidRPr="003F7CF1" w:rsidRDefault="00AF6D77"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AF6D77" w:rsidRPr="003F7CF1" w:rsidRDefault="00AF6D77"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AF6D77" w:rsidRPr="003F7CF1" w:rsidRDefault="00AF6D77"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AF6D77" w:rsidRPr="003F7CF1" w:rsidRDefault="00AF6D77"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4" w:name="_Toc320485612"/>
      <w:bookmarkStart w:id="715" w:name="_Toc323656724"/>
      <w:bookmarkStart w:id="716" w:name="_Toc324085462"/>
      <w:bookmarkStart w:id="717" w:name="_Toc383781114"/>
      <w:bookmarkStart w:id="718" w:name="_Toc49764518"/>
      <w:r w:rsidRPr="00EC76D5">
        <w:t>Stacks and Linked Lists</w:t>
      </w:r>
      <w:bookmarkEnd w:id="714"/>
      <w:bookmarkEnd w:id="715"/>
      <w:bookmarkEnd w:id="716"/>
      <w:bookmarkEnd w:id="717"/>
      <w:bookmarkEnd w:id="718"/>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AF6D77" w:rsidRPr="003F7CF1" w:rsidRDefault="00AF6D7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AF6D77" w:rsidRPr="003F7CF1" w:rsidRDefault="00AF6D7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AF6D77" w:rsidRPr="003F7CF1" w:rsidRDefault="00AF6D7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AF6D77" w:rsidRPr="003F7CF1" w:rsidRDefault="00AF6D77" w:rsidP="00E80032">
                              <w:pPr>
                                <w:pStyle w:val="SourceCodeBoxText"/>
                                <w:rPr>
                                  <w:sz w:val="19"/>
                                  <w:szCs w:val="19"/>
                                  <w:lang w:val="en-US"/>
                                </w:rPr>
                              </w:pPr>
                              <w:r w:rsidRPr="003F7CF1">
                                <w:rPr>
                                  <w:sz w:val="19"/>
                                  <w:szCs w:val="19"/>
                                  <w:lang w:val="en-US"/>
                                </w:rPr>
                                <w:t>push 1</w:t>
                              </w:r>
                            </w:p>
                            <w:p w14:paraId="3C159322" w14:textId="77777777" w:rsidR="00AF6D77" w:rsidRPr="003F7CF1" w:rsidRDefault="00AF6D77" w:rsidP="00E80032">
                              <w:pPr>
                                <w:pStyle w:val="SourceCodeBoxText"/>
                                <w:rPr>
                                  <w:sz w:val="19"/>
                                  <w:szCs w:val="19"/>
                                  <w:lang w:val="en-US"/>
                                </w:rPr>
                              </w:pPr>
                              <w:r w:rsidRPr="003F7CF1">
                                <w:rPr>
                                  <w:sz w:val="19"/>
                                  <w:szCs w:val="19"/>
                                  <w:lang w:val="en-US"/>
                                </w:rPr>
                                <w:t>push 2</w:t>
                              </w:r>
                            </w:p>
                            <w:p w14:paraId="22BA48C9" w14:textId="77777777" w:rsidR="00AF6D77" w:rsidRPr="003F7CF1" w:rsidRDefault="00AF6D77" w:rsidP="00E80032">
                              <w:pPr>
                                <w:pStyle w:val="SourceCodeBoxText"/>
                                <w:rPr>
                                  <w:sz w:val="19"/>
                                  <w:szCs w:val="19"/>
                                  <w:lang w:val="en-US"/>
                                </w:rPr>
                              </w:pPr>
                              <w:r w:rsidRPr="003F7CF1">
                                <w:rPr>
                                  <w:sz w:val="19"/>
                                  <w:szCs w:val="19"/>
                                  <w:lang w:val="en-US"/>
                                </w:rPr>
                                <w:t>push 3</w:t>
                              </w:r>
                            </w:p>
                            <w:p w14:paraId="5F86FACB" w14:textId="77777777" w:rsidR="00AF6D77" w:rsidRPr="003F7CF1" w:rsidRDefault="00AF6D77"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AF6D77" w:rsidRPr="003F7CF1" w:rsidRDefault="00AF6D77"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AF6D77" w:rsidRPr="003F7CF1" w:rsidRDefault="00AF6D77"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AF6D77" w:rsidRPr="003F7CF1" w:rsidRDefault="00AF6D77"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AF6D77" w:rsidRPr="003F7CF1" w:rsidRDefault="00AF6D77" w:rsidP="00E80032">
                        <w:pPr>
                          <w:pStyle w:val="SourceCodeBoxText"/>
                          <w:rPr>
                            <w:sz w:val="19"/>
                            <w:szCs w:val="19"/>
                            <w:lang w:val="en-US"/>
                          </w:rPr>
                        </w:pPr>
                        <w:r w:rsidRPr="003F7CF1">
                          <w:rPr>
                            <w:sz w:val="19"/>
                            <w:szCs w:val="19"/>
                            <w:lang w:val="en-US"/>
                          </w:rPr>
                          <w:t>push 1</w:t>
                        </w:r>
                      </w:p>
                      <w:p w14:paraId="3C159322" w14:textId="77777777" w:rsidR="00AF6D77" w:rsidRPr="003F7CF1" w:rsidRDefault="00AF6D77" w:rsidP="00E80032">
                        <w:pPr>
                          <w:pStyle w:val="SourceCodeBoxText"/>
                          <w:rPr>
                            <w:sz w:val="19"/>
                            <w:szCs w:val="19"/>
                            <w:lang w:val="en-US"/>
                          </w:rPr>
                        </w:pPr>
                        <w:r w:rsidRPr="003F7CF1">
                          <w:rPr>
                            <w:sz w:val="19"/>
                            <w:szCs w:val="19"/>
                            <w:lang w:val="en-US"/>
                          </w:rPr>
                          <w:t>push 2</w:t>
                        </w:r>
                      </w:p>
                      <w:p w14:paraId="22BA48C9" w14:textId="77777777" w:rsidR="00AF6D77" w:rsidRPr="003F7CF1" w:rsidRDefault="00AF6D77" w:rsidP="00E80032">
                        <w:pPr>
                          <w:pStyle w:val="SourceCodeBoxText"/>
                          <w:rPr>
                            <w:sz w:val="19"/>
                            <w:szCs w:val="19"/>
                            <w:lang w:val="en-US"/>
                          </w:rPr>
                        </w:pPr>
                        <w:r w:rsidRPr="003F7CF1">
                          <w:rPr>
                            <w:sz w:val="19"/>
                            <w:szCs w:val="19"/>
                            <w:lang w:val="en-US"/>
                          </w:rPr>
                          <w:t>push 3</w:t>
                        </w:r>
                      </w:p>
                      <w:p w14:paraId="5F86FACB" w14:textId="77777777" w:rsidR="00AF6D77" w:rsidRPr="003F7CF1" w:rsidRDefault="00AF6D77"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AF6D77" w:rsidRPr="003F7CF1" w:rsidRDefault="00AF6D7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AF6D77" w:rsidRPr="003F7CF1" w:rsidRDefault="00AF6D7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AF6D77" w:rsidRPr="003F7CF1" w:rsidRDefault="00AF6D7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AF6D77" w:rsidRPr="003F7CF1" w:rsidRDefault="00AF6D7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AF6D77" w:rsidRPr="003F7CF1" w:rsidRDefault="00AF6D7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AF6D77" w:rsidRPr="003F7CF1" w:rsidRDefault="00AF6D7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AF6D77" w:rsidRPr="003F7CF1" w:rsidRDefault="00AF6D7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AF6D77" w:rsidRPr="003F7CF1" w:rsidRDefault="00AF6D7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AF6D77" w:rsidRPr="003F7CF1" w:rsidRDefault="00AF6D7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AF6D77" w:rsidRPr="003F7CF1" w:rsidRDefault="00AF6D7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AF6D77" w:rsidRPr="003F7CF1" w:rsidRDefault="00AF6D7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AF6D77" w:rsidRPr="003F7CF1" w:rsidRDefault="00AF6D7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AF6D77" w:rsidRPr="003F7CF1" w:rsidRDefault="00AF6D7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AF6D77" w:rsidRPr="003F7CF1" w:rsidRDefault="00AF6D7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AF6D77" w:rsidRPr="003F7CF1" w:rsidRDefault="00AF6D77"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AF6D77" w:rsidRPr="003F7CF1" w:rsidRDefault="00AF6D7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AF6D77" w:rsidRPr="003F7CF1" w:rsidRDefault="00AF6D77"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AF6D77" w:rsidRPr="003F7CF1" w:rsidRDefault="00AF6D7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AF6D77" w:rsidRPr="003F7CF1" w:rsidRDefault="00AF6D77"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AF6D77" w:rsidRPr="003F7CF1" w:rsidRDefault="00AF6D77"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AF6D77" w:rsidRPr="003F7CF1" w:rsidRDefault="00AF6D77"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AF6D77" w:rsidRPr="003F7CF1" w:rsidRDefault="00AF6D77"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AF6D77" w:rsidRPr="003F7CF1" w:rsidRDefault="00AF6D77"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AF6D77" w:rsidRPr="003F7CF1" w:rsidRDefault="00AF6D77"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AF6D77" w:rsidRPr="003F7CF1" w:rsidRDefault="00AF6D77"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AF6D77" w:rsidRPr="003F7CF1" w:rsidRDefault="00AF6D77"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AF6D77" w:rsidRPr="003F7CF1" w:rsidRDefault="00AF6D77"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AF6D77" w:rsidRPr="003F7CF1" w:rsidRDefault="00AF6D77"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AF6D77" w:rsidRPr="003F7CF1" w:rsidRDefault="00AF6D77"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AF6D77" w:rsidRPr="003F7CF1" w:rsidRDefault="00AF6D77"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AF6D77" w:rsidRPr="003F7CF1" w:rsidRDefault="00AF6D77"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AF6D77" w:rsidRPr="003F7CF1" w:rsidRDefault="00AF6D77"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AF6D77" w:rsidRPr="003F7CF1" w:rsidRDefault="00AF6D77"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AF6D77" w:rsidRPr="003F7CF1" w:rsidRDefault="00AF6D77"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AF6D77" w:rsidRPr="003F7CF1" w:rsidRDefault="00AF6D77"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AF6D77" w:rsidRPr="003F7CF1" w:rsidRDefault="00AF6D77"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AF6D77" w:rsidRPr="003F7CF1" w:rsidRDefault="00AF6D77"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AF6D77" w:rsidRPr="003F7CF1" w:rsidRDefault="00AF6D77"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AF6D77" w:rsidRPr="003F7CF1" w:rsidRDefault="00AF6D7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AF6D77" w:rsidRPr="003F7CF1" w:rsidRDefault="00AF6D77"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AF6D77" w:rsidRPr="003F7CF1" w:rsidRDefault="00AF6D77" w:rsidP="00E80032">
                              <w:pPr>
                                <w:pStyle w:val="SourceCodeBoxText"/>
                                <w:rPr>
                                  <w:sz w:val="19"/>
                                  <w:szCs w:val="19"/>
                                  <w:lang w:val="en-US"/>
                                </w:rPr>
                              </w:pPr>
                              <w:r w:rsidRPr="003F7CF1">
                                <w:rPr>
                                  <w:sz w:val="19"/>
                                  <w:szCs w:val="19"/>
                                  <w:lang w:val="en-US"/>
                                </w:rPr>
                                <w:t>3</w:t>
                              </w:r>
                            </w:p>
                            <w:p w14:paraId="40F6D3AC" w14:textId="77777777" w:rsidR="00AF6D77" w:rsidRPr="003F7CF1" w:rsidRDefault="00AF6D77"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AF6D77" w:rsidRPr="003F7CF1" w:rsidRDefault="00AF6D7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AF6D77" w:rsidRPr="003F7CF1" w:rsidRDefault="00AF6D7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AF6D77" w:rsidRPr="003F7CF1" w:rsidRDefault="00AF6D7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AF6D77" w:rsidRPr="003F7CF1" w:rsidRDefault="00AF6D7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AF6D77" w:rsidRPr="003F7CF1" w:rsidRDefault="00AF6D7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AF6D77" w:rsidRPr="003F7CF1" w:rsidRDefault="00AF6D7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AF6D77" w:rsidRPr="003F7CF1" w:rsidRDefault="00AF6D7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AF6D77" w:rsidRPr="003F7CF1" w:rsidRDefault="00AF6D7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AF6D77" w:rsidRPr="003F7CF1" w:rsidRDefault="00AF6D7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AF6D77" w:rsidRPr="003F7CF1" w:rsidRDefault="00AF6D7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AF6D77" w:rsidRPr="003F7CF1" w:rsidRDefault="00AF6D77"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AF6D77" w:rsidRPr="003F7CF1" w:rsidRDefault="00AF6D7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AF6D77" w:rsidRPr="003F7CF1" w:rsidRDefault="00AF6D77"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AF6D77" w:rsidRPr="003F7CF1" w:rsidRDefault="00AF6D77" w:rsidP="00E80032">
                        <w:pPr>
                          <w:pStyle w:val="SourceCodeBoxText"/>
                          <w:rPr>
                            <w:sz w:val="19"/>
                            <w:szCs w:val="19"/>
                            <w:lang w:val="en-US"/>
                          </w:rPr>
                        </w:pPr>
                        <w:r w:rsidRPr="003F7CF1">
                          <w:rPr>
                            <w:sz w:val="19"/>
                            <w:szCs w:val="19"/>
                            <w:lang w:val="en-US"/>
                          </w:rPr>
                          <w:t>3</w:t>
                        </w:r>
                      </w:p>
                      <w:p w14:paraId="40F6D3AC" w14:textId="77777777" w:rsidR="00AF6D77" w:rsidRPr="003F7CF1" w:rsidRDefault="00AF6D77"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AF6D77" w:rsidRPr="003F7CF1" w:rsidRDefault="00AF6D77"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AF6D77" w:rsidRPr="003F7CF1" w:rsidRDefault="00AF6D77"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AF6D77" w:rsidRPr="003F7CF1" w:rsidRDefault="00AF6D77"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AF6D77" w:rsidRPr="003F7CF1" w:rsidRDefault="00AF6D77"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AF6D77" w:rsidRPr="003F7CF1" w:rsidRDefault="00AF6D77"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AF6D77" w:rsidRPr="003F7CF1" w:rsidRDefault="00AF6D77"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AF6D77" w:rsidRPr="003F7CF1" w:rsidRDefault="00AF6D77"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AF6D77" w:rsidRPr="003F7CF1" w:rsidRDefault="00AF6D77"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AF6D77" w:rsidRPr="003F7CF1" w:rsidRDefault="00AF6D77"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AF6D77" w:rsidRPr="003F7CF1" w:rsidRDefault="00AF6D77"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AF6D77" w:rsidRPr="003F7CF1" w:rsidRDefault="00AF6D77"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AF6D77" w:rsidRPr="003F7CF1" w:rsidRDefault="00AF6D77"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AF6D77" w:rsidRPr="003F7CF1" w:rsidRDefault="00AF6D77"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19" w:name="_Toc320485613"/>
      <w:bookmarkStart w:id="720" w:name="_Toc323656725"/>
      <w:bookmarkStart w:id="721" w:name="_Toc324085463"/>
      <w:bookmarkStart w:id="722" w:name="_Toc383781115"/>
      <w:bookmarkStart w:id="723" w:name="_Toc49764519"/>
      <w:r w:rsidRPr="00EC76D5">
        <w:t>Unions</w:t>
      </w:r>
      <w:bookmarkEnd w:id="719"/>
      <w:bookmarkEnd w:id="720"/>
      <w:bookmarkEnd w:id="721"/>
      <w:bookmarkEnd w:id="722"/>
      <w:bookmarkEnd w:id="7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4" w:name="_Toc320485614"/>
      <w:bookmarkStart w:id="725" w:name="_Toc323656726"/>
      <w:bookmarkStart w:id="726" w:name="_Toc324085464"/>
      <w:bookmarkStart w:id="727" w:name="_Toc383781116"/>
      <w:bookmarkStart w:id="728" w:name="_Toc49764520"/>
      <w:r w:rsidRPr="00EC76D5">
        <w:t>Bitfields</w:t>
      </w:r>
      <w:bookmarkEnd w:id="724"/>
      <w:bookmarkEnd w:id="725"/>
      <w:bookmarkEnd w:id="726"/>
      <w:bookmarkEnd w:id="727"/>
      <w:bookmarkEnd w:id="7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30" w:name="_Toc320485616"/>
      <w:bookmarkStart w:id="731" w:name="_Toc323656727"/>
      <w:bookmarkStart w:id="732" w:name="_Toc324085465"/>
      <w:bookmarkStart w:id="733" w:name="_Toc383781117"/>
      <w:bookmarkStart w:id="734" w:name="_Toc49764521"/>
      <w:r w:rsidRPr="00EC76D5">
        <w:t>Structures with function pointers</w:t>
      </w:r>
      <w:bookmarkEnd w:id="730"/>
      <w:bookmarkEnd w:id="731"/>
      <w:bookmarkEnd w:id="732"/>
      <w:bookmarkEnd w:id="733"/>
      <w:bookmarkEnd w:id="7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5" w:name="_Toc320485619"/>
      <w:bookmarkStart w:id="736" w:name="_Toc323656728"/>
      <w:bookmarkStart w:id="737" w:name="_Toc324085466"/>
      <w:bookmarkStart w:id="738" w:name="_Toc383781118"/>
      <w:bookmarkStart w:id="739" w:name="_Ref383781494"/>
      <w:bookmarkStart w:id="740" w:name="_Ref383865235"/>
      <w:bookmarkStart w:id="741" w:name="_Ref383865434"/>
      <w:bookmarkStart w:id="742" w:name="_Ref383866090"/>
      <w:bookmarkStart w:id="743" w:name="_Toc49764522"/>
      <w:r w:rsidRPr="00EC76D5">
        <w:t>The Preprocessor</w:t>
      </w:r>
      <w:bookmarkEnd w:id="735"/>
      <w:bookmarkEnd w:id="736"/>
      <w:bookmarkEnd w:id="737"/>
      <w:bookmarkEnd w:id="738"/>
      <w:bookmarkEnd w:id="739"/>
      <w:bookmarkEnd w:id="740"/>
      <w:bookmarkEnd w:id="741"/>
      <w:bookmarkEnd w:id="742"/>
      <w:bookmarkEnd w:id="7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w:t>
      </w:r>
      <w:proofErr w:type="gramStart"/>
      <w:r w:rsidRPr="00EC76D5">
        <w:t>Later on</w:t>
      </w:r>
      <w:proofErr w:type="gramEnd"/>
      <w:r w:rsidRPr="00EC76D5">
        <w:t xml:space="preserve">,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4" w:name="_Toc320485618"/>
      <w:bookmarkStart w:id="745" w:name="_Toc323656729"/>
      <w:bookmarkStart w:id="746" w:name="_Toc324085467"/>
      <w:bookmarkStart w:id="747" w:name="_Toc383781119"/>
      <w:bookmarkStart w:id="748" w:name="_Toc49764523"/>
      <w:bookmarkStart w:id="749" w:name="_Toc320485621"/>
      <w:r w:rsidRPr="00EC76D5">
        <w:t>The Standard Library</w:t>
      </w:r>
      <w:bookmarkEnd w:id="744"/>
      <w:bookmarkEnd w:id="745"/>
      <w:bookmarkEnd w:id="746"/>
      <w:bookmarkEnd w:id="747"/>
      <w:bookmarkEnd w:id="7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50" w:name="_Toc323656730"/>
      <w:bookmarkStart w:id="751" w:name="_Toc324085468"/>
      <w:bookmarkStart w:id="752" w:name="_Toc383781120"/>
      <w:bookmarkStart w:id="753" w:name="_Toc49764524"/>
      <w:r w:rsidRPr="00EC76D5">
        <w:t>File Management</w:t>
      </w:r>
      <w:bookmarkEnd w:id="750"/>
      <w:bookmarkEnd w:id="751"/>
      <w:bookmarkEnd w:id="752"/>
      <w:bookmarkEnd w:id="7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4" w:name="_Toc323656731"/>
      <w:bookmarkStart w:id="755" w:name="_Toc324085469"/>
      <w:bookmarkStart w:id="756" w:name="_Toc383781121"/>
      <w:bookmarkStart w:id="757" w:name="_Toc49764525"/>
      <w:r w:rsidRPr="00EC76D5">
        <w:t>Program Parameters</w:t>
      </w:r>
      <w:bookmarkEnd w:id="754"/>
      <w:bookmarkEnd w:id="755"/>
      <w:bookmarkEnd w:id="756"/>
      <w:bookmarkEnd w:id="7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8" w:name="_Toc323656732"/>
      <w:bookmarkStart w:id="759" w:name="_Toc324085470"/>
      <w:bookmarkStart w:id="760" w:name="_Toc383781122"/>
      <w:bookmarkStart w:id="761" w:name="_Toc49764526"/>
      <w:r w:rsidRPr="00EC76D5">
        <w:t>Environment Functions</w:t>
      </w:r>
      <w:bookmarkEnd w:id="758"/>
      <w:bookmarkEnd w:id="759"/>
      <w:bookmarkEnd w:id="760"/>
      <w:bookmarkEnd w:id="7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ExitFunction(</w:t>
      </w:r>
      <w:r w:rsidRPr="00EC76D5">
        <w:rPr>
          <w:color w:val="000000" w:themeColor="text1"/>
          <w:rPrChange w:id="7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6" w:name="_Toc323656733"/>
      <w:bookmarkStart w:id="767" w:name="_Toc324085471"/>
      <w:bookmarkStart w:id="768" w:name="_Toc383781123"/>
      <w:bookmarkStart w:id="769" w:name="_Ref383865473"/>
      <w:bookmarkStart w:id="770" w:name="_Ref383865556"/>
      <w:bookmarkStart w:id="771" w:name="_Toc49764527"/>
      <w:r w:rsidRPr="00EC76D5">
        <w:t>Searching and Sorting</w:t>
      </w:r>
      <w:bookmarkEnd w:id="766"/>
      <w:bookmarkEnd w:id="767"/>
      <w:bookmarkEnd w:id="768"/>
      <w:bookmarkEnd w:id="769"/>
      <w:bookmarkEnd w:id="770"/>
      <w:bookmarkEnd w:id="771"/>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3" w:author="Stefan Björnander" w:date="2012-05-06T21:51:00Z">
            <w:rPr>
              <w:color w:val="0000FF"/>
            </w:rPr>
          </w:rPrChange>
        </w:rPr>
        <w:t>int</w:t>
      </w:r>
      <w:r w:rsidRPr="00EC76D5">
        <w:t xml:space="preserve"> CompareIntegers(</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xml:space="preserve">* intPtr1, </w:t>
      </w:r>
      <w:r w:rsidRPr="00EC76D5">
        <w:rPr>
          <w:color w:val="000000" w:themeColor="text1"/>
          <w:rPrChange w:id="776" w:author="Stefan Björnander" w:date="2012-05-06T21:51:00Z">
            <w:rPr>
              <w:color w:val="0000FF"/>
            </w:rPr>
          </w:rPrChange>
        </w:rPr>
        <w:t>const</w:t>
      </w:r>
      <w:r w:rsidRPr="00EC76D5">
        <w:t xml:space="preserve"> </w:t>
      </w:r>
      <w:r w:rsidRPr="00EC76D5">
        <w:rPr>
          <w:color w:val="000000" w:themeColor="text1"/>
          <w:rPrChange w:id="7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6" w:name="_Toc323656734"/>
      <w:bookmarkStart w:id="787" w:name="_Toc324085472"/>
      <w:bookmarkStart w:id="788" w:name="_Toc383781124"/>
      <w:bookmarkStart w:id="789" w:name="_Toc49764528"/>
      <w:r w:rsidRPr="00EC76D5">
        <w:t xml:space="preserve">Functions with </w:t>
      </w:r>
      <w:bookmarkStart w:id="790" w:name="_Toc320485620"/>
      <w:r w:rsidRPr="00EC76D5">
        <w:t>Variable Number of Parameters</w:t>
      </w:r>
      <w:bookmarkEnd w:id="786"/>
      <w:bookmarkEnd w:id="787"/>
      <w:bookmarkEnd w:id="788"/>
      <w:bookmarkEnd w:id="790"/>
      <w:bookmarkEnd w:id="789"/>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91" w:name="_Toc323656735"/>
      <w:bookmarkStart w:id="792" w:name="_Toc324085473"/>
      <w:bookmarkStart w:id="793" w:name="_Toc383781125"/>
      <w:bookmarkStart w:id="794" w:name="_Toc49764529"/>
      <w:r w:rsidRPr="00EC76D5">
        <w:t>String Management</w:t>
      </w:r>
      <w:bookmarkEnd w:id="791"/>
      <w:bookmarkEnd w:id="792"/>
      <w:bookmarkEnd w:id="793"/>
      <w:bookmarkEnd w:id="794"/>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FirstIndexOf(char s[], </w:t>
      </w:r>
      <w:r w:rsidRPr="00EC76D5">
        <w:rPr>
          <w:color w:val="000000" w:themeColor="text1"/>
          <w:rPrChange w:id="7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int</w:t>
      </w:r>
      <w:r w:rsidRPr="00EC76D5">
        <w:t xml:space="preserve"> LastIndexOf(</w:t>
      </w:r>
      <w:r w:rsidRPr="00EC76D5">
        <w:rPr>
          <w:color w:val="000000" w:themeColor="text1"/>
          <w:rPrChange w:id="798" w:author="Stefan Björnander" w:date="2012-05-06T21:51:00Z">
            <w:rPr>
              <w:color w:val="0000FF"/>
            </w:rPr>
          </w:rPrChange>
        </w:rPr>
        <w:t>char</w:t>
      </w:r>
      <w:r w:rsidRPr="00EC76D5">
        <w:t xml:space="preserve"> s[], </w:t>
      </w:r>
      <w:r w:rsidRPr="00EC76D5">
        <w:rPr>
          <w:color w:val="000000" w:themeColor="text1"/>
          <w:rPrChange w:id="7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00" w:author="Stefan Björnander" w:date="2012-05-06T21:51:00Z">
            <w:rPr>
              <w:color w:val="A31515"/>
            </w:rPr>
          </w:rPrChange>
        </w:rPr>
        <w:t>"Hello"</w:t>
      </w:r>
      <w:r w:rsidRPr="00EC76D5">
        <w:t xml:space="preserve">, s2[] = </w:t>
      </w:r>
      <w:r w:rsidRPr="00EC76D5">
        <w:rPr>
          <w:color w:val="000000" w:themeColor="text1"/>
          <w:rPrChange w:id="8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5" w:author="Stefan Björnander" w:date="2012-05-06T21:51:00Z">
            <w:rPr>
              <w:color w:val="0000FF"/>
            </w:rPr>
          </w:rPrChange>
        </w:rPr>
        <w:t>if</w:t>
      </w:r>
      <w:r w:rsidRPr="00EC76D5">
        <w:t xml:space="preserve"> (sscanf(s2, </w:t>
      </w:r>
      <w:r w:rsidRPr="00EC76D5">
        <w:rPr>
          <w:color w:val="000000" w:themeColor="text1"/>
          <w:rPrChange w:id="8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8" w:name="_Toc323656736"/>
      <w:bookmarkStart w:id="809" w:name="_Toc324085474"/>
      <w:bookmarkStart w:id="810" w:name="_Toc383781126"/>
      <w:bookmarkStart w:id="811" w:name="_Toc49764530"/>
      <w:r w:rsidRPr="00EC76D5">
        <w:t>Memory Management</w:t>
      </w:r>
      <w:bookmarkEnd w:id="808"/>
      <w:bookmarkEnd w:id="809"/>
      <w:bookmarkEnd w:id="810"/>
      <w:bookmarkEnd w:id="811"/>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4" w:name="_Toc323656737"/>
      <w:bookmarkStart w:id="815" w:name="_Toc324085475"/>
      <w:bookmarkStart w:id="816" w:name="_Toc383781127"/>
      <w:bookmarkStart w:id="817" w:name="_Toc49764531"/>
      <w:r w:rsidRPr="00EC76D5">
        <w:t>Mathematical Functions</w:t>
      </w:r>
      <w:bookmarkEnd w:id="814"/>
      <w:bookmarkEnd w:id="815"/>
      <w:bookmarkEnd w:id="816"/>
      <w:bookmarkEnd w:id="8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8" w:name="_Toc320485615"/>
      <w:bookmarkStart w:id="819" w:name="_Toc323656738"/>
      <w:bookmarkStart w:id="820" w:name="_Toc324085476"/>
      <w:bookmarkStart w:id="821" w:name="_Toc383781128"/>
      <w:bookmarkStart w:id="822" w:name="_Toc49764532"/>
      <w:r w:rsidRPr="00EC76D5">
        <w:t>Long Jumps</w:t>
      </w:r>
      <w:bookmarkEnd w:id="818"/>
      <w:bookmarkEnd w:id="819"/>
      <w:bookmarkEnd w:id="820"/>
      <w:bookmarkEnd w:id="821"/>
      <w:bookmarkEnd w:id="822"/>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3" w:name="_Toc323656739"/>
      <w:bookmarkStart w:id="824" w:name="_Toc324085477"/>
      <w:bookmarkStart w:id="825" w:name="_Toc383781129"/>
      <w:bookmarkStart w:id="826" w:name="_Toc49764533"/>
      <w:r w:rsidRPr="00EC76D5">
        <w:t>Time</w:t>
      </w:r>
      <w:bookmarkEnd w:id="823"/>
      <w:bookmarkEnd w:id="824"/>
      <w:bookmarkEnd w:id="825"/>
      <w:bookmarkEnd w:id="8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7" w:author="Stefan Björnander" w:date="2012-05-06T21:51:00Z">
            <w:rPr>
              <w:color w:val="A31515"/>
            </w:rPr>
          </w:rPrChange>
        </w:rPr>
        <w:t>"Feb"</w:t>
      </w:r>
      <w:r w:rsidRPr="00EC76D5">
        <w:t xml:space="preserve">, </w:t>
      </w:r>
      <w:r w:rsidRPr="00EC76D5">
        <w:rPr>
          <w:color w:val="000000" w:themeColor="text1"/>
          <w:rPrChange w:id="828" w:author="Stefan Björnander" w:date="2012-05-06T21:51:00Z">
            <w:rPr>
              <w:color w:val="A31515"/>
            </w:rPr>
          </w:rPrChange>
        </w:rPr>
        <w:t>"Mar"</w:t>
      </w:r>
      <w:r w:rsidRPr="00EC76D5">
        <w:t xml:space="preserve">, </w:t>
      </w:r>
      <w:r w:rsidRPr="00EC76D5">
        <w:rPr>
          <w:color w:val="000000" w:themeColor="text1"/>
          <w:rPrChange w:id="8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30" w:author="Stefan Björnander" w:date="2012-05-06T21:51:00Z">
            <w:rPr>
              <w:color w:val="A31515"/>
            </w:rPr>
          </w:rPrChange>
        </w:rPr>
        <w:t>"Jun"</w:t>
      </w:r>
      <w:r w:rsidRPr="00EC76D5">
        <w:t xml:space="preserve">, </w:t>
      </w:r>
      <w:r w:rsidRPr="00EC76D5">
        <w:rPr>
          <w:color w:val="000000" w:themeColor="text1"/>
          <w:rPrChange w:id="831" w:author="Stefan Björnander" w:date="2012-05-06T21:51:00Z">
            <w:rPr>
              <w:color w:val="A31515"/>
            </w:rPr>
          </w:rPrChange>
        </w:rPr>
        <w:t>"Jul"</w:t>
      </w:r>
      <w:r w:rsidRPr="00EC76D5">
        <w:t xml:space="preserve">, </w:t>
      </w:r>
      <w:r w:rsidRPr="00EC76D5">
        <w:rPr>
          <w:color w:val="000000" w:themeColor="text1"/>
          <w:rPrChange w:id="8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3" w:author="Stefan Björnander" w:date="2012-05-06T21:51:00Z">
            <w:rPr>
              <w:color w:val="A31515"/>
            </w:rPr>
          </w:rPrChange>
        </w:rPr>
        <w:t>"Oct"</w:t>
      </w:r>
      <w:r w:rsidRPr="00EC76D5">
        <w:t xml:space="preserve">, </w:t>
      </w:r>
      <w:r w:rsidRPr="00EC76D5">
        <w:rPr>
          <w:color w:val="000000" w:themeColor="text1"/>
          <w:rPrChange w:id="834" w:author="Stefan Björnander" w:date="2012-05-06T21:51:00Z">
            <w:rPr>
              <w:color w:val="A31515"/>
            </w:rPr>
          </w:rPrChange>
        </w:rPr>
        <w:t>"Nov"</w:t>
      </w:r>
      <w:r w:rsidRPr="00EC76D5">
        <w:t>,</w:t>
      </w:r>
      <w:r w:rsidRPr="00EC76D5">
        <w:rPr>
          <w:color w:val="000000" w:themeColor="text1"/>
          <w:rPrChange w:id="8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6" w:author="Stefan Björnander" w:date="2012-05-06T21:51:00Z">
            <w:rPr>
              <w:color w:val="A31515"/>
            </w:rPr>
          </w:rPrChange>
        </w:rPr>
        <w:t>"Mon"</w:t>
      </w:r>
      <w:r w:rsidRPr="00EC76D5">
        <w:t xml:space="preserve">, </w:t>
      </w:r>
      <w:r w:rsidRPr="00EC76D5">
        <w:rPr>
          <w:color w:val="000000" w:themeColor="text1"/>
          <w:rPrChange w:id="837" w:author="Stefan Björnander" w:date="2012-05-06T21:51:00Z">
            <w:rPr>
              <w:color w:val="A31515"/>
            </w:rPr>
          </w:rPrChange>
        </w:rPr>
        <w:t>"Tue"</w:t>
      </w:r>
      <w:r w:rsidRPr="00EC76D5">
        <w:t xml:space="preserve">, </w:t>
      </w:r>
      <w:r w:rsidRPr="00EC76D5">
        <w:rPr>
          <w:color w:val="000000" w:themeColor="text1"/>
          <w:rPrChange w:id="8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9" w:author="Stefan Björnander" w:date="2012-05-06T21:51:00Z">
            <w:rPr>
              <w:color w:val="A31515"/>
            </w:rPr>
          </w:rPrChange>
        </w:rPr>
        <w:t>"Fri"</w:t>
      </w:r>
      <w:r w:rsidRPr="00EC76D5">
        <w:t xml:space="preserve">, </w:t>
      </w:r>
      <w:r w:rsidRPr="00EC76D5">
        <w:rPr>
          <w:color w:val="000000" w:themeColor="text1"/>
          <w:rPrChange w:id="8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4" w:name="_Toc323656740"/>
      <w:bookmarkStart w:id="845" w:name="_Toc324085478"/>
      <w:bookmarkStart w:id="846" w:name="_Toc383781130"/>
      <w:bookmarkStart w:id="847" w:name="_Toc49764534"/>
      <w:r w:rsidRPr="00EC76D5">
        <w:t>Random Numbers</w:t>
      </w:r>
      <w:bookmarkEnd w:id="844"/>
      <w:bookmarkEnd w:id="845"/>
      <w:bookmarkEnd w:id="846"/>
      <w:bookmarkEnd w:id="8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51" w:name="_Toc323656741"/>
      <w:bookmarkStart w:id="852" w:name="_Toc324085479"/>
      <w:bookmarkStart w:id="853" w:name="_Toc383781131"/>
      <w:bookmarkStart w:id="854" w:name="_Toc49764535"/>
      <w:r w:rsidRPr="00EC76D5">
        <w:t>Limits of Integral and Floating Types</w:t>
      </w:r>
      <w:bookmarkEnd w:id="851"/>
      <w:bookmarkEnd w:id="852"/>
      <w:bookmarkEnd w:id="853"/>
      <w:bookmarkEnd w:id="8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5" w:name="_Toc323656742"/>
      <w:bookmarkStart w:id="856" w:name="_Toc324085480"/>
      <w:bookmarkStart w:id="857" w:name="_Toc383781132"/>
      <w:bookmarkStart w:id="858" w:name="_Toc49764536"/>
      <w:r w:rsidRPr="00EC76D5">
        <w:t>Character Functions</w:t>
      </w:r>
      <w:bookmarkEnd w:id="855"/>
      <w:bookmarkEnd w:id="856"/>
      <w:bookmarkEnd w:id="857"/>
      <w:bookmarkEnd w:id="8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60"/>
            <w:commentRangeStart w:id="861"/>
            <w:proofErr w:type="spellStart"/>
            <w:r w:rsidRPr="00EC76D5">
              <w:rPr>
                <w:b/>
                <w:sz w:val="21"/>
                <w:szCs w:val="21"/>
              </w:rPr>
              <w:t>Isalnum</w:t>
            </w:r>
            <w:commentRangeEnd w:id="860"/>
            <w:proofErr w:type="spellEnd"/>
            <w:r w:rsidR="00166455" w:rsidRPr="00EC76D5">
              <w:rPr>
                <w:rStyle w:val="Kommentarsreferens"/>
                <w:rFonts w:eastAsia="Times New Roman" w:cs="Times New Roman"/>
              </w:rPr>
              <w:commentReference w:id="860"/>
            </w:r>
            <w:commentRangeEnd w:id="861"/>
            <w:r w:rsidR="00166455" w:rsidRPr="00EC76D5">
              <w:rPr>
                <w:rStyle w:val="Kommentarsreferens"/>
                <w:rFonts w:eastAsia="Times New Roman" w:cs="Times New Roman"/>
              </w:rPr>
              <w:commentReference w:id="8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2" w:name="_Toc323656743"/>
      <w:bookmarkStart w:id="863" w:name="_Toc324085481"/>
      <w:bookmarkStart w:id="864" w:name="_Toc383781133"/>
      <w:bookmarkStart w:id="865" w:name="_Toc49764537"/>
      <w:r w:rsidRPr="00EC76D5">
        <w:t>Further Reading</w:t>
      </w:r>
      <w:bookmarkEnd w:id="749"/>
      <w:bookmarkEnd w:id="862"/>
      <w:bookmarkEnd w:id="863"/>
      <w:bookmarkEnd w:id="864"/>
      <w:bookmarkEnd w:id="8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6" w:name="_Toc49764538"/>
      <w:r w:rsidRPr="00EC76D5">
        <w:lastRenderedPageBreak/>
        <w:t>Foreword</w:t>
      </w:r>
      <w:bookmarkEnd w:id="8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AF6D77" w:rsidRDefault="00AF6D77" w:rsidP="005F7461">
                              <w:pPr>
                                <w:spacing w:before="60" w:after="0"/>
                                <w:jc w:val="center"/>
                                <w:rPr>
                                  <w:lang w:val="sv-SE"/>
                                </w:rPr>
                              </w:pPr>
                              <w:r>
                                <w:rPr>
                                  <w:lang w:val="sv-SE"/>
                                </w:rPr>
                                <w:t>Preprocessor</w:t>
                              </w:r>
                            </w:p>
                            <w:p w14:paraId="04F32221" w14:textId="77777777" w:rsidR="00AF6D77" w:rsidRPr="00C7380D" w:rsidRDefault="00AF6D77"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AF6D77" w:rsidRPr="008541FD" w:rsidRDefault="00AF6D77" w:rsidP="005F7461">
                              <w:pPr>
                                <w:spacing w:before="60" w:after="0"/>
                                <w:jc w:val="center"/>
                              </w:pPr>
                              <w:r w:rsidRPr="008541FD">
                                <w:t>Source</w:t>
                              </w:r>
                              <w:r>
                                <w:t xml:space="preserve"> </w:t>
                              </w:r>
                              <w:r w:rsidRPr="008541FD">
                                <w:t>Code</w:t>
                              </w:r>
                            </w:p>
                            <w:p w14:paraId="4FCEAC5C" w14:textId="77777777" w:rsidR="00AF6D77" w:rsidRDefault="00AF6D77"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AF6D77" w:rsidRDefault="00AF6D77"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AF6D77" w:rsidRDefault="00AF6D77" w:rsidP="005F7461">
                              <w:pPr>
                                <w:pStyle w:val="Normalwebb"/>
                                <w:spacing w:before="60" w:line="256" w:lineRule="auto"/>
                                <w:jc w:val="center"/>
                              </w:pPr>
                              <w:r>
                                <w:rPr>
                                  <w:rFonts w:eastAsia="Calibri"/>
                                  <w:sz w:val="22"/>
                                  <w:szCs w:val="22"/>
                                  <w:lang w:val="en-US"/>
                                </w:rPr>
                                <w:t>Processed Code</w:t>
                              </w:r>
                            </w:p>
                            <w:p w14:paraId="14142DBC" w14:textId="77777777" w:rsidR="00AF6D77" w:rsidRDefault="00AF6D77"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AF6D77" w:rsidRDefault="00AF6D77" w:rsidP="005F7461">
                              <w:pPr>
                                <w:pStyle w:val="Normalwebb"/>
                                <w:spacing w:before="60" w:line="254" w:lineRule="auto"/>
                                <w:jc w:val="center"/>
                              </w:pPr>
                              <w:r>
                                <w:rPr>
                                  <w:rFonts w:eastAsia="Calibri"/>
                                  <w:sz w:val="22"/>
                                  <w:szCs w:val="22"/>
                                </w:rPr>
                                <w:t xml:space="preserve">Syntax </w:t>
                              </w:r>
                              <w:r>
                                <w:rPr>
                                  <w:rFonts w:eastAsia="Calibri"/>
                                  <w:sz w:val="22"/>
                                  <w:szCs w:val="22"/>
                                </w:rPr>
                                <w:t>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AF6D77" w:rsidRDefault="00AF6D77" w:rsidP="005F7461">
                              <w:pPr>
                                <w:pStyle w:val="Normalwebb"/>
                                <w:spacing w:before="60" w:line="254" w:lineRule="auto"/>
                                <w:jc w:val="center"/>
                              </w:pPr>
                              <w:r>
                                <w:rPr>
                                  <w:rFonts w:eastAsia="Calibri"/>
                                  <w:sz w:val="22"/>
                                  <w:szCs w:val="22"/>
                                  <w:lang w:val="en-US"/>
                                </w:rPr>
                                <w:t>Syntax Tree</w:t>
                              </w:r>
                            </w:p>
                            <w:p w14:paraId="070DB26E" w14:textId="77777777" w:rsidR="00AF6D77" w:rsidRDefault="00AF6D7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AF6D77" w:rsidRDefault="00AF6D77"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AF6D77" w:rsidRDefault="00AF6D77" w:rsidP="005F7461">
                              <w:pPr>
                                <w:pStyle w:val="Normalwebb"/>
                                <w:spacing w:before="60" w:line="252" w:lineRule="auto"/>
                                <w:jc w:val="center"/>
                              </w:pPr>
                              <w:r>
                                <w:rPr>
                                  <w:rFonts w:eastAsia="Calibri"/>
                                  <w:sz w:val="22"/>
                                  <w:szCs w:val="22"/>
                                  <w:lang w:val="en-US"/>
                                </w:rPr>
                                <w:t>Optimized Syntax Tree</w:t>
                              </w:r>
                            </w:p>
                            <w:p w14:paraId="3315953C" w14:textId="77777777" w:rsidR="00AF6D77" w:rsidRDefault="00AF6D7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AF6D77" w:rsidRDefault="00AF6D77"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AF6D77" w:rsidRDefault="00AF6D77" w:rsidP="005F7461">
                              <w:pPr>
                                <w:pStyle w:val="Normalwebb"/>
                                <w:spacing w:before="60" w:line="252" w:lineRule="auto"/>
                                <w:jc w:val="center"/>
                              </w:pPr>
                              <w:r>
                                <w:rPr>
                                  <w:rFonts w:eastAsia="Calibri"/>
                                  <w:sz w:val="22"/>
                                  <w:szCs w:val="22"/>
                                  <w:lang w:val="en-US"/>
                                </w:rPr>
                                <w:t>Middle Code List</w:t>
                              </w:r>
                            </w:p>
                            <w:p w14:paraId="321C1BE9" w14:textId="77777777" w:rsidR="00AF6D77" w:rsidRDefault="00AF6D7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AF6D77" w:rsidRDefault="00AF6D77" w:rsidP="005F7461">
                              <w:pPr>
                                <w:pStyle w:val="Normalwebb"/>
                                <w:spacing w:before="60" w:line="252" w:lineRule="auto"/>
                                <w:jc w:val="center"/>
                              </w:pPr>
                              <w:r>
                                <w:rPr>
                                  <w:rFonts w:eastAsia="Calibri"/>
                                  <w:sz w:val="22"/>
                                  <w:szCs w:val="22"/>
                                  <w:lang w:val="en-US"/>
                                </w:rPr>
                                <w:t>Optimized Middle Code List</w:t>
                              </w:r>
                            </w:p>
                            <w:p w14:paraId="4CF9CB98" w14:textId="77777777" w:rsidR="00AF6D77" w:rsidRDefault="00AF6D7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AF6D77" w:rsidRDefault="00AF6D77"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AF6D77" w:rsidRDefault="00AF6D77"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AF6D77" w:rsidRDefault="00AF6D77" w:rsidP="005F7461">
                        <w:pPr>
                          <w:spacing w:before="60" w:after="0"/>
                          <w:jc w:val="center"/>
                          <w:rPr>
                            <w:lang w:val="sv-SE"/>
                          </w:rPr>
                        </w:pPr>
                        <w:r>
                          <w:rPr>
                            <w:lang w:val="sv-SE"/>
                          </w:rPr>
                          <w:t>Preprocessor</w:t>
                        </w:r>
                      </w:p>
                      <w:p w14:paraId="04F32221" w14:textId="77777777" w:rsidR="00AF6D77" w:rsidRPr="00C7380D" w:rsidRDefault="00AF6D77"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AF6D77" w:rsidRPr="008541FD" w:rsidRDefault="00AF6D77" w:rsidP="005F7461">
                        <w:pPr>
                          <w:spacing w:before="60" w:after="0"/>
                          <w:jc w:val="center"/>
                        </w:pPr>
                        <w:r w:rsidRPr="008541FD">
                          <w:t>Source</w:t>
                        </w:r>
                        <w:r>
                          <w:t xml:space="preserve"> </w:t>
                        </w:r>
                        <w:r w:rsidRPr="008541FD">
                          <w:t>Code</w:t>
                        </w:r>
                      </w:p>
                      <w:p w14:paraId="4FCEAC5C" w14:textId="77777777" w:rsidR="00AF6D77" w:rsidRDefault="00AF6D77"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AF6D77" w:rsidRDefault="00AF6D77"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AF6D77" w:rsidRDefault="00AF6D77" w:rsidP="005F7461">
                        <w:pPr>
                          <w:pStyle w:val="Normalwebb"/>
                          <w:spacing w:before="60" w:line="256" w:lineRule="auto"/>
                          <w:jc w:val="center"/>
                        </w:pPr>
                        <w:r>
                          <w:rPr>
                            <w:rFonts w:eastAsia="Calibri"/>
                            <w:sz w:val="22"/>
                            <w:szCs w:val="22"/>
                            <w:lang w:val="en-US"/>
                          </w:rPr>
                          <w:t>Processed Code</w:t>
                        </w:r>
                      </w:p>
                      <w:p w14:paraId="14142DBC" w14:textId="77777777" w:rsidR="00AF6D77" w:rsidRDefault="00AF6D77"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AF6D77" w:rsidRDefault="00AF6D77" w:rsidP="005F7461">
                        <w:pPr>
                          <w:pStyle w:val="Normalwebb"/>
                          <w:spacing w:before="60" w:line="254" w:lineRule="auto"/>
                          <w:jc w:val="center"/>
                        </w:pPr>
                        <w:r>
                          <w:rPr>
                            <w:rFonts w:eastAsia="Calibri"/>
                            <w:sz w:val="22"/>
                            <w:szCs w:val="22"/>
                          </w:rPr>
                          <w:t xml:space="preserve">Syntax </w:t>
                        </w:r>
                        <w:r>
                          <w:rPr>
                            <w:rFonts w:eastAsia="Calibri"/>
                            <w:sz w:val="22"/>
                            <w:szCs w:val="22"/>
                          </w:rPr>
                          <w:t>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AF6D77" w:rsidRDefault="00AF6D77" w:rsidP="005F7461">
                        <w:pPr>
                          <w:pStyle w:val="Normalwebb"/>
                          <w:spacing w:before="60" w:line="254" w:lineRule="auto"/>
                          <w:jc w:val="center"/>
                        </w:pPr>
                        <w:r>
                          <w:rPr>
                            <w:rFonts w:eastAsia="Calibri"/>
                            <w:sz w:val="22"/>
                            <w:szCs w:val="22"/>
                            <w:lang w:val="en-US"/>
                          </w:rPr>
                          <w:t>Syntax Tree</w:t>
                        </w:r>
                      </w:p>
                      <w:p w14:paraId="070DB26E" w14:textId="77777777" w:rsidR="00AF6D77" w:rsidRDefault="00AF6D77"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AF6D77" w:rsidRDefault="00AF6D77"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AF6D77" w:rsidRDefault="00AF6D77" w:rsidP="005F7461">
                        <w:pPr>
                          <w:pStyle w:val="Normalwebb"/>
                          <w:spacing w:before="60" w:line="252" w:lineRule="auto"/>
                          <w:jc w:val="center"/>
                        </w:pPr>
                        <w:r>
                          <w:rPr>
                            <w:rFonts w:eastAsia="Calibri"/>
                            <w:sz w:val="22"/>
                            <w:szCs w:val="22"/>
                            <w:lang w:val="en-US"/>
                          </w:rPr>
                          <w:t>Optimized Syntax Tree</w:t>
                        </w:r>
                      </w:p>
                      <w:p w14:paraId="3315953C" w14:textId="77777777" w:rsidR="00AF6D77" w:rsidRDefault="00AF6D77"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AF6D77" w:rsidRDefault="00AF6D77"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AF6D77" w:rsidRDefault="00AF6D77" w:rsidP="005F7461">
                        <w:pPr>
                          <w:pStyle w:val="Normalwebb"/>
                          <w:spacing w:before="60" w:line="252" w:lineRule="auto"/>
                          <w:jc w:val="center"/>
                        </w:pPr>
                        <w:r>
                          <w:rPr>
                            <w:rFonts w:eastAsia="Calibri"/>
                            <w:sz w:val="22"/>
                            <w:szCs w:val="22"/>
                            <w:lang w:val="en-US"/>
                          </w:rPr>
                          <w:t>Middle Code List</w:t>
                        </w:r>
                      </w:p>
                      <w:p w14:paraId="321C1BE9" w14:textId="77777777" w:rsidR="00AF6D77" w:rsidRDefault="00AF6D77"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AF6D77" w:rsidRDefault="00AF6D77" w:rsidP="005F7461">
                        <w:pPr>
                          <w:pStyle w:val="Normalwebb"/>
                          <w:spacing w:before="60" w:line="252" w:lineRule="auto"/>
                          <w:jc w:val="center"/>
                        </w:pPr>
                        <w:r>
                          <w:rPr>
                            <w:rFonts w:eastAsia="Calibri"/>
                            <w:sz w:val="22"/>
                            <w:szCs w:val="22"/>
                            <w:lang w:val="en-US"/>
                          </w:rPr>
                          <w:t>Optimized Middle Code List</w:t>
                        </w:r>
                      </w:p>
                      <w:p w14:paraId="4CF9CB98" w14:textId="77777777" w:rsidR="00AF6D77" w:rsidRDefault="00AF6D77"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AF6D77" w:rsidRDefault="00AF6D77"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AF6D77" w:rsidRDefault="00AF6D77"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AF6D77" w:rsidRDefault="00AF6D77" w:rsidP="006F14D0">
                              <w:pPr>
                                <w:spacing w:before="60" w:after="0"/>
                                <w:jc w:val="center"/>
                                <w:rPr>
                                  <w:lang w:val="sv-SE"/>
                                </w:rPr>
                              </w:pPr>
                              <w:r>
                                <w:rPr>
                                  <w:lang w:val="sv-SE"/>
                                </w:rPr>
                                <w:t>Preprocessor</w:t>
                              </w:r>
                            </w:p>
                            <w:p w14:paraId="2CD90E0F" w14:textId="77777777" w:rsidR="00AF6D77" w:rsidRPr="00C7380D" w:rsidRDefault="00AF6D77"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AF6D77" w:rsidRPr="008541FD" w:rsidRDefault="00AF6D77" w:rsidP="006F14D0">
                              <w:pPr>
                                <w:spacing w:before="60" w:after="0"/>
                                <w:jc w:val="center"/>
                              </w:pPr>
                              <w:r w:rsidRPr="008541FD">
                                <w:t>Source</w:t>
                              </w:r>
                              <w:r>
                                <w:t xml:space="preserve"> </w:t>
                              </w:r>
                              <w:r w:rsidRPr="008541FD">
                                <w:t>Code</w:t>
                              </w:r>
                            </w:p>
                            <w:p w14:paraId="1314F231" w14:textId="77777777" w:rsidR="00AF6D77" w:rsidRDefault="00AF6D77"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AF6D77" w:rsidRDefault="00AF6D77"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AF6D77" w:rsidRDefault="00AF6D77" w:rsidP="006F14D0">
                              <w:pPr>
                                <w:pStyle w:val="Normalwebb"/>
                                <w:spacing w:before="60" w:line="256" w:lineRule="auto"/>
                                <w:jc w:val="center"/>
                              </w:pPr>
                              <w:r>
                                <w:rPr>
                                  <w:rFonts w:eastAsia="Calibri"/>
                                  <w:sz w:val="22"/>
                                  <w:szCs w:val="22"/>
                                  <w:lang w:val="en-US"/>
                                </w:rPr>
                                <w:t>Processed Code</w:t>
                              </w:r>
                            </w:p>
                            <w:p w14:paraId="705B7689" w14:textId="77777777" w:rsidR="00AF6D77" w:rsidRDefault="00AF6D77"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AF6D77" w:rsidRDefault="00AF6D77" w:rsidP="006F14D0">
                              <w:pPr>
                                <w:pStyle w:val="Normalwebb"/>
                                <w:spacing w:before="60" w:line="254" w:lineRule="auto"/>
                                <w:jc w:val="center"/>
                              </w:pPr>
                              <w:r>
                                <w:rPr>
                                  <w:rFonts w:eastAsia="Calibri"/>
                                  <w:sz w:val="22"/>
                                  <w:szCs w:val="22"/>
                                </w:rPr>
                                <w:t xml:space="preserve">Syntax </w:t>
                              </w:r>
                              <w:r>
                                <w:rPr>
                                  <w:rFonts w:eastAsia="Calibri"/>
                                  <w:sz w:val="22"/>
                                  <w:szCs w:val="22"/>
                                </w:rPr>
                                <w:t>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AF6D77" w:rsidRDefault="00AF6D77" w:rsidP="006F14D0">
                              <w:pPr>
                                <w:pStyle w:val="Normalwebb"/>
                                <w:spacing w:before="60" w:line="254" w:lineRule="auto"/>
                                <w:jc w:val="center"/>
                              </w:pPr>
                              <w:r>
                                <w:rPr>
                                  <w:rFonts w:eastAsia="Calibri"/>
                                  <w:sz w:val="22"/>
                                  <w:szCs w:val="22"/>
                                  <w:lang w:val="en-US"/>
                                </w:rPr>
                                <w:t>Syntax Tree</w:t>
                              </w:r>
                            </w:p>
                            <w:p w14:paraId="20988EE2" w14:textId="77777777" w:rsidR="00AF6D77" w:rsidRDefault="00AF6D7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AF6D77" w:rsidRDefault="00AF6D77"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AF6D77" w:rsidRDefault="00AF6D77" w:rsidP="006F14D0">
                              <w:pPr>
                                <w:pStyle w:val="Normalwebb"/>
                                <w:spacing w:before="60" w:line="252" w:lineRule="auto"/>
                                <w:jc w:val="center"/>
                              </w:pPr>
                              <w:r>
                                <w:rPr>
                                  <w:rFonts w:eastAsia="Calibri"/>
                                  <w:sz w:val="22"/>
                                  <w:szCs w:val="22"/>
                                  <w:lang w:val="en-US"/>
                                </w:rPr>
                                <w:t>Optimized Syntax Tree</w:t>
                              </w:r>
                            </w:p>
                            <w:p w14:paraId="35223DB0" w14:textId="77777777" w:rsidR="00AF6D77" w:rsidRDefault="00AF6D7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AF6D77" w:rsidRDefault="00AF6D77"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AF6D77" w:rsidRDefault="00AF6D77" w:rsidP="006F14D0">
                              <w:pPr>
                                <w:pStyle w:val="Normalwebb"/>
                                <w:spacing w:before="60" w:line="252" w:lineRule="auto"/>
                                <w:jc w:val="center"/>
                              </w:pPr>
                              <w:r>
                                <w:rPr>
                                  <w:rFonts w:eastAsia="Calibri"/>
                                  <w:sz w:val="22"/>
                                  <w:szCs w:val="22"/>
                                  <w:lang w:val="en-US"/>
                                </w:rPr>
                                <w:t>Middle Code List</w:t>
                              </w:r>
                            </w:p>
                            <w:p w14:paraId="5410A942" w14:textId="77777777" w:rsidR="00AF6D77" w:rsidRDefault="00AF6D7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AF6D77" w:rsidRDefault="00AF6D77" w:rsidP="006F14D0">
                              <w:pPr>
                                <w:pStyle w:val="Normalwebb"/>
                                <w:spacing w:before="60" w:line="252" w:lineRule="auto"/>
                                <w:jc w:val="center"/>
                              </w:pPr>
                              <w:r>
                                <w:rPr>
                                  <w:rFonts w:eastAsia="Calibri"/>
                                  <w:sz w:val="22"/>
                                  <w:szCs w:val="22"/>
                                  <w:lang w:val="en-US"/>
                                </w:rPr>
                                <w:t>Optimized Middle Code List</w:t>
                              </w:r>
                            </w:p>
                            <w:p w14:paraId="36F7A1DE" w14:textId="77777777" w:rsidR="00AF6D77" w:rsidRDefault="00AF6D7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AF6D77" w:rsidRDefault="00AF6D77"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AF6D77" w:rsidRDefault="00AF6D77"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AF6D77" w:rsidRDefault="00AF6D77" w:rsidP="006F14D0">
                        <w:pPr>
                          <w:spacing w:before="60" w:after="0"/>
                          <w:jc w:val="center"/>
                          <w:rPr>
                            <w:lang w:val="sv-SE"/>
                          </w:rPr>
                        </w:pPr>
                        <w:r>
                          <w:rPr>
                            <w:lang w:val="sv-SE"/>
                          </w:rPr>
                          <w:t>Preprocessor</w:t>
                        </w:r>
                      </w:p>
                      <w:p w14:paraId="2CD90E0F" w14:textId="77777777" w:rsidR="00AF6D77" w:rsidRPr="00C7380D" w:rsidRDefault="00AF6D77"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AF6D77" w:rsidRPr="008541FD" w:rsidRDefault="00AF6D77" w:rsidP="006F14D0">
                        <w:pPr>
                          <w:spacing w:before="60" w:after="0"/>
                          <w:jc w:val="center"/>
                        </w:pPr>
                        <w:r w:rsidRPr="008541FD">
                          <w:t>Source</w:t>
                        </w:r>
                        <w:r>
                          <w:t xml:space="preserve"> </w:t>
                        </w:r>
                        <w:r w:rsidRPr="008541FD">
                          <w:t>Code</w:t>
                        </w:r>
                      </w:p>
                      <w:p w14:paraId="1314F231" w14:textId="77777777" w:rsidR="00AF6D77" w:rsidRDefault="00AF6D77"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AF6D77" w:rsidRDefault="00AF6D77"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AF6D77" w:rsidRDefault="00AF6D77" w:rsidP="006F14D0">
                        <w:pPr>
                          <w:pStyle w:val="Normalwebb"/>
                          <w:spacing w:before="60" w:line="256" w:lineRule="auto"/>
                          <w:jc w:val="center"/>
                        </w:pPr>
                        <w:r>
                          <w:rPr>
                            <w:rFonts w:eastAsia="Calibri"/>
                            <w:sz w:val="22"/>
                            <w:szCs w:val="22"/>
                            <w:lang w:val="en-US"/>
                          </w:rPr>
                          <w:t>Processed Code</w:t>
                        </w:r>
                      </w:p>
                      <w:p w14:paraId="705B7689" w14:textId="77777777" w:rsidR="00AF6D77" w:rsidRDefault="00AF6D77"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AF6D77" w:rsidRDefault="00AF6D77" w:rsidP="006F14D0">
                        <w:pPr>
                          <w:pStyle w:val="Normalwebb"/>
                          <w:spacing w:before="60" w:line="254" w:lineRule="auto"/>
                          <w:jc w:val="center"/>
                        </w:pPr>
                        <w:r>
                          <w:rPr>
                            <w:rFonts w:eastAsia="Calibri"/>
                            <w:sz w:val="22"/>
                            <w:szCs w:val="22"/>
                          </w:rPr>
                          <w:t xml:space="preserve">Syntax </w:t>
                        </w:r>
                        <w:r>
                          <w:rPr>
                            <w:rFonts w:eastAsia="Calibri"/>
                            <w:sz w:val="22"/>
                            <w:szCs w:val="22"/>
                          </w:rPr>
                          <w:t>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AF6D77" w:rsidRDefault="00AF6D77" w:rsidP="006F14D0">
                        <w:pPr>
                          <w:pStyle w:val="Normalwebb"/>
                          <w:spacing w:before="60" w:line="254" w:lineRule="auto"/>
                          <w:jc w:val="center"/>
                        </w:pPr>
                        <w:r>
                          <w:rPr>
                            <w:rFonts w:eastAsia="Calibri"/>
                            <w:sz w:val="22"/>
                            <w:szCs w:val="22"/>
                            <w:lang w:val="en-US"/>
                          </w:rPr>
                          <w:t>Syntax Tree</w:t>
                        </w:r>
                      </w:p>
                      <w:p w14:paraId="20988EE2" w14:textId="77777777" w:rsidR="00AF6D77" w:rsidRDefault="00AF6D77"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AF6D77" w:rsidRDefault="00AF6D77"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AF6D77" w:rsidRDefault="00AF6D77" w:rsidP="006F14D0">
                        <w:pPr>
                          <w:pStyle w:val="Normalwebb"/>
                          <w:spacing w:before="60" w:line="252" w:lineRule="auto"/>
                          <w:jc w:val="center"/>
                        </w:pPr>
                        <w:r>
                          <w:rPr>
                            <w:rFonts w:eastAsia="Calibri"/>
                            <w:sz w:val="22"/>
                            <w:szCs w:val="22"/>
                            <w:lang w:val="en-US"/>
                          </w:rPr>
                          <w:t>Optimized Syntax Tree</w:t>
                        </w:r>
                      </w:p>
                      <w:p w14:paraId="35223DB0" w14:textId="77777777" w:rsidR="00AF6D77" w:rsidRDefault="00AF6D77"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AF6D77" w:rsidRDefault="00AF6D77"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AF6D77" w:rsidRDefault="00AF6D77" w:rsidP="006F14D0">
                        <w:pPr>
                          <w:pStyle w:val="Normalwebb"/>
                          <w:spacing w:before="60" w:line="252" w:lineRule="auto"/>
                          <w:jc w:val="center"/>
                        </w:pPr>
                        <w:r>
                          <w:rPr>
                            <w:rFonts w:eastAsia="Calibri"/>
                            <w:sz w:val="22"/>
                            <w:szCs w:val="22"/>
                            <w:lang w:val="en-US"/>
                          </w:rPr>
                          <w:t>Middle Code List</w:t>
                        </w:r>
                      </w:p>
                      <w:p w14:paraId="5410A942" w14:textId="77777777" w:rsidR="00AF6D77" w:rsidRDefault="00AF6D77"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AF6D77" w:rsidRDefault="00AF6D77" w:rsidP="006F14D0">
                        <w:pPr>
                          <w:pStyle w:val="Normalwebb"/>
                          <w:spacing w:before="60" w:line="252" w:lineRule="auto"/>
                          <w:jc w:val="center"/>
                        </w:pPr>
                        <w:r>
                          <w:rPr>
                            <w:rFonts w:eastAsia="Calibri"/>
                            <w:sz w:val="22"/>
                            <w:szCs w:val="22"/>
                            <w:lang w:val="en-US"/>
                          </w:rPr>
                          <w:t>Optimized Middle Code List</w:t>
                        </w:r>
                      </w:p>
                      <w:p w14:paraId="36F7A1DE" w14:textId="77777777" w:rsidR="00AF6D77" w:rsidRDefault="00AF6D77"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AF6D77" w:rsidRDefault="00AF6D77"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AF6D77" w:rsidRDefault="00AF6D77"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60" w:author="Stefan Bjornander" w:date="2015-05-23T17:42:00Z" w:initials="SB">
    <w:p w14:paraId="7086E310" w14:textId="77777777" w:rsidR="00AF6D77" w:rsidRDefault="00AF6D77">
      <w:pPr>
        <w:pStyle w:val="Kommentarer"/>
      </w:pPr>
      <w:r>
        <w:rPr>
          <w:rStyle w:val="Kommentarsreferens"/>
        </w:rPr>
        <w:annotationRef/>
      </w:r>
    </w:p>
    <w:p w14:paraId="01C1DAD9" w14:textId="77777777" w:rsidR="00AF6D77" w:rsidRDefault="00AF6D77">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861" w:author="Stefan Bjornander" w:date="2015-05-23T17:42:00Z" w:initials="SB">
    <w:p w14:paraId="04F55807" w14:textId="77777777" w:rsidR="00AF6D77" w:rsidRDefault="00AF6D77">
      <w:pPr>
        <w:pStyle w:val="Kommentarer"/>
      </w:pPr>
      <w:r>
        <w:rPr>
          <w:rStyle w:val="Kommentarsreferens"/>
        </w:rPr>
        <w:annotationRef/>
      </w:r>
    </w:p>
    <w:p w14:paraId="533EC9EE" w14:textId="77777777" w:rsidR="00AF6D77" w:rsidRDefault="00AF6D77">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F6D77" w:rsidRDefault="00AF6D77" w:rsidP="006C7309">
      <w:pPr>
        <w:spacing w:line="240" w:lineRule="auto"/>
      </w:pPr>
      <w:r>
        <w:separator/>
      </w:r>
    </w:p>
  </w:endnote>
  <w:endnote w:type="continuationSeparator" w:id="0">
    <w:p w14:paraId="0DD18C9D" w14:textId="77777777" w:rsidR="00AF6D77" w:rsidRDefault="00AF6D77"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F6D77" w:rsidRDefault="00AF6D77" w:rsidP="006C7309">
      <w:pPr>
        <w:spacing w:line="240" w:lineRule="auto"/>
      </w:pPr>
      <w:r>
        <w:separator/>
      </w:r>
    </w:p>
  </w:footnote>
  <w:footnote w:type="continuationSeparator" w:id="0">
    <w:p w14:paraId="0BA3DA21" w14:textId="77777777" w:rsidR="00AF6D77" w:rsidRDefault="00AF6D77" w:rsidP="006C7309">
      <w:pPr>
        <w:spacing w:line="240" w:lineRule="auto"/>
      </w:pPr>
      <w:r>
        <w:continuationSeparator/>
      </w:r>
    </w:p>
  </w:footnote>
  <w:footnote w:id="1">
    <w:p w14:paraId="787D622A" w14:textId="77777777" w:rsidR="00AF6D77" w:rsidRDefault="00AF6D77"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i/>
            <w:rPrChange w:id="38" w:author="Stefan Bjornander" w:date="2015-04-26T09:29:00Z">
              <w:rPr>
                <w:rStyle w:val="CodeInText"/>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i/>
            <w:rPrChange w:id="41" w:author="Stefan Bjornander" w:date="2015-04-26T09:29:00Z">
              <w:rPr>
                <w:rStyle w:val="CodeInText"/>
              </w:rPr>
            </w:rPrChange>
          </w:rPr>
          <w:t>if-then-els</w:t>
        </w:r>
      </w:ins>
      <w:ins w:id="42" w:author="Stefan Bjornander" w:date="2015-04-26T09:29:00Z">
        <w:r>
          <w:rPr>
            <w:rStyle w:val="CodeInText"/>
            <w:i/>
            <w:rPrChange w:id="43" w:author="Stefan Bjornander" w:date="2015-04-26T09:29:00Z">
              <w:rPr>
                <w:rStyle w:val="CodeInText"/>
              </w:rPr>
            </w:rPrChange>
          </w:rPr>
          <w:t>e</w:t>
        </w:r>
        <w:r>
          <w:t xml:space="preserve"> problem.</w:t>
        </w:r>
      </w:ins>
    </w:p>
  </w:footnote>
  <w:footnote w:id="2">
    <w:p w14:paraId="1F73F94F" w14:textId="77777777" w:rsidR="00AF6D77" w:rsidRPr="007E20F3" w:rsidRDefault="00AF6D77"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AF6D77" w:rsidRPr="002D6FCA" w:rsidRDefault="00AF6D77">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AF6D77" w:rsidRDefault="00AF6D77"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AF6D77" w:rsidRPr="00DB458B" w:rsidRDefault="00AF6D77"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1C24BC1F" w:rsidR="00AF6D77" w:rsidRDefault="00AF6D77"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AF6D77" w:rsidRPr="00DB458B" w:rsidRDefault="00AF6D77">
      <w:pPr>
        <w:pStyle w:val="Fotnotstext"/>
      </w:pPr>
    </w:p>
  </w:footnote>
  <w:footnote w:id="7">
    <w:p w14:paraId="3057005F" w14:textId="77777777" w:rsidR="00AF6D77" w:rsidRPr="00304E17" w:rsidRDefault="00AF6D77"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AF6D77" w:rsidRPr="00725EAE" w:rsidRDefault="00AF6D77"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AF6D77" w:rsidRPr="00B4576D" w:rsidRDefault="00AF6D77"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AF6D77" w:rsidRPr="00080A22" w:rsidRDefault="00AF6D77"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03CFC2CC" w:rsidR="00AF6D77" w:rsidRDefault="00AF6D77"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AF6D77" w:rsidRDefault="00AF6D77" w:rsidP="00E80032">
      <w:pPr>
        <w:pStyle w:val="Code"/>
      </w:pPr>
      <w:r>
        <w:t>#define BOOL int</w:t>
      </w:r>
    </w:p>
    <w:p w14:paraId="5A8A6026" w14:textId="77777777" w:rsidR="00AF6D77" w:rsidRDefault="00AF6D77" w:rsidP="00E80032">
      <w:pPr>
        <w:pStyle w:val="Code"/>
      </w:pPr>
      <w:r>
        <w:t>#define TRUE 1</w:t>
      </w:r>
    </w:p>
    <w:p w14:paraId="09976B6C" w14:textId="77777777" w:rsidR="00AF6D77" w:rsidRPr="00BF232B" w:rsidRDefault="00AF6D77" w:rsidP="00E80032">
      <w:pPr>
        <w:pStyle w:val="Code"/>
      </w:pPr>
      <w:r>
        <w:t>#define FALSE 0</w:t>
      </w:r>
    </w:p>
  </w:footnote>
  <w:footnote w:id="12">
    <w:p w14:paraId="1100CB01" w14:textId="77777777" w:rsidR="00AF6D77" w:rsidRDefault="00AF6D77"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AF6D77" w:rsidRDefault="00AF6D77" w:rsidP="00E80032">
      <w:r>
        <w:rPr>
          <w:rStyle w:val="Fotnotsreferens"/>
        </w:rPr>
        <w:footnoteRef/>
      </w:r>
      <w:r>
        <w:t xml:space="preserve"> Depending of the compiler and its warning level settings.</w:t>
      </w:r>
    </w:p>
  </w:footnote>
  <w:footnote w:id="14">
    <w:p w14:paraId="3D554D37" w14:textId="77777777" w:rsidR="00AF6D77" w:rsidRPr="004679D4" w:rsidRDefault="00AF6D77"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AF6D77" w:rsidRPr="00C03AB7" w:rsidRDefault="00AF6D77"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AF6D77" w:rsidRPr="000C5114" w:rsidRDefault="00AF6D77"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AF6D77" w:rsidRPr="002343ED" w:rsidRDefault="00AF6D77"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AF6D77" w:rsidRDefault="00AF6D77" w:rsidP="00E80032">
      <w:r>
        <w:rPr>
          <w:rStyle w:val="Fotnotsreferens"/>
        </w:rPr>
        <w:footnoteRef/>
      </w:r>
      <w:r>
        <w:t xml:space="preserve"> However, we have no knowledge about the actual address; it may be 10,000 or anything else.</w:t>
      </w:r>
    </w:p>
  </w:footnote>
  <w:footnote w:id="19">
    <w:p w14:paraId="575EFDCD" w14:textId="77777777" w:rsidR="00AF6D77" w:rsidRPr="009B0162" w:rsidRDefault="00AF6D77"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AF6D77" w:rsidRDefault="00AF6D77"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AF6D77" w:rsidRDefault="00AF6D77"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AF6D77" w:rsidRPr="00E554CC" w:rsidRDefault="00AF6D77"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AF6D77" w:rsidRPr="00391B01" w:rsidRDefault="00AF6D77"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AF6D77" w:rsidRDefault="00AF6D77"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AF6D77" w:rsidRDefault="00AF6D77"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AF6D77" w:rsidRDefault="00AF6D77" w:rsidP="00E80032">
      <w:r>
        <w:rPr>
          <w:rStyle w:val="Fotnotsreferens"/>
        </w:rPr>
        <w:footnoteRef/>
      </w:r>
      <w:r>
        <w:t xml:space="preserve"> There is no rational explanation, just accept it.</w:t>
      </w:r>
    </w:p>
  </w:footnote>
  <w:footnote w:id="27">
    <w:p w14:paraId="0B9FD0C4" w14:textId="77777777" w:rsidR="00AF6D77" w:rsidRDefault="00AF6D77"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AF6D77" w:rsidRPr="00EF01A1" w:rsidRDefault="00AF6D77"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AF6D77" w:rsidRPr="008655EC" w:rsidRDefault="00AF6D77"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333"/>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FB2"/>
    <w:rsid w:val="00166027"/>
    <w:rsid w:val="00166455"/>
    <w:rsid w:val="0016661E"/>
    <w:rsid w:val="00166C73"/>
    <w:rsid w:val="00167978"/>
    <w:rsid w:val="00167A31"/>
    <w:rsid w:val="00167CFA"/>
    <w:rsid w:val="00167D8B"/>
    <w:rsid w:val="00167F97"/>
    <w:rsid w:val="00170227"/>
    <w:rsid w:val="001702F3"/>
    <w:rsid w:val="0017056B"/>
    <w:rsid w:val="00170C6F"/>
    <w:rsid w:val="00170D6D"/>
    <w:rsid w:val="00170DF8"/>
    <w:rsid w:val="0017125B"/>
    <w:rsid w:val="001718D9"/>
    <w:rsid w:val="00171A51"/>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55D"/>
    <w:rsid w:val="00267927"/>
    <w:rsid w:val="0026792B"/>
    <w:rsid w:val="00267A34"/>
    <w:rsid w:val="00267A58"/>
    <w:rsid w:val="00267B27"/>
    <w:rsid w:val="00267B8F"/>
    <w:rsid w:val="00267BC7"/>
    <w:rsid w:val="00267D67"/>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3387"/>
    <w:rsid w:val="008F3479"/>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B02"/>
    <w:rsid w:val="00A35258"/>
    <w:rsid w:val="00A3530F"/>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D12"/>
    <w:rsid w:val="00AC6E99"/>
    <w:rsid w:val="00AC700B"/>
    <w:rsid w:val="00AC71D7"/>
    <w:rsid w:val="00AC74F8"/>
    <w:rsid w:val="00AC751E"/>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C78"/>
    <w:rsid w:val="00EA6DE9"/>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9</TotalTime>
  <Pages>462</Pages>
  <Words>140159</Words>
  <Characters>742845</Characters>
  <Application>Microsoft Office Word</Application>
  <DocSecurity>0</DocSecurity>
  <Lines>6190</Lines>
  <Paragraphs>176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8</cp:revision>
  <cp:lastPrinted>2017-05-07T13:41:00Z</cp:lastPrinted>
  <dcterms:created xsi:type="dcterms:W3CDTF">2020-09-25T11:56:00Z</dcterms:created>
  <dcterms:modified xsi:type="dcterms:W3CDTF">2020-09-28T19:40:00Z</dcterms:modified>
</cp:coreProperties>
</file>